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m" ContentType="application/vnd.ms-excel.sheet.macroEnabled.12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tblpY="-36"/>
        <w:tblW w:w="9265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715"/>
        <w:gridCol w:w="8550"/>
      </w:tblGrid>
      <w:tr w:rsidR="00315BBE" w:rsidRPr="00AC0822" w14:paraId="182B699D" w14:textId="77777777" w:rsidTr="00315BBE">
        <w:trPr>
          <w:trHeight w:val="430"/>
        </w:trPr>
        <w:tc>
          <w:tcPr>
            <w:tcW w:w="9265" w:type="dxa"/>
            <w:gridSpan w:val="2"/>
            <w:vAlign w:val="center"/>
          </w:tcPr>
          <w:p w14:paraId="5B243C55" w14:textId="77777777" w:rsidR="00315BBE" w:rsidRPr="003157EB" w:rsidRDefault="00315BBE" w:rsidP="00315BBE">
            <w:pPr>
              <w:spacing w:line="276" w:lineRule="auto"/>
              <w:rPr>
                <w:rFonts w:ascii="Times New Roman" w:hAnsi="Times New Roman" w:cs="Times New Roman"/>
                <w:b/>
                <w:szCs w:val="20"/>
              </w:rPr>
            </w:pPr>
            <w:r w:rsidRPr="003157EB">
              <w:rPr>
                <w:rFonts w:ascii="Times New Roman" w:hAnsi="Times New Roman" w:cs="Times New Roman"/>
                <w:b/>
                <w:sz w:val="28"/>
                <w:szCs w:val="20"/>
              </w:rPr>
              <w:t xml:space="preserve">Instructions </w:t>
            </w:r>
          </w:p>
        </w:tc>
      </w:tr>
      <w:tr w:rsidR="00315BBE" w:rsidRPr="00AC0822" w14:paraId="613ABBD9" w14:textId="77777777" w:rsidTr="00315BBE">
        <w:trPr>
          <w:trHeight w:val="430"/>
        </w:trPr>
        <w:tc>
          <w:tcPr>
            <w:tcW w:w="715" w:type="dxa"/>
            <w:vAlign w:val="center"/>
          </w:tcPr>
          <w:p w14:paraId="547F729E" w14:textId="77777777" w:rsidR="00315BBE" w:rsidRPr="00AC0822" w:rsidRDefault="00315BBE" w:rsidP="00315BBE">
            <w:pPr>
              <w:pStyle w:val="ListParagraph"/>
              <w:numPr>
                <w:ilvl w:val="0"/>
                <w:numId w:val="34"/>
              </w:numPr>
              <w:spacing w:line="276" w:lineRule="auto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8550" w:type="dxa"/>
            <w:vAlign w:val="center"/>
          </w:tcPr>
          <w:p w14:paraId="385CF549" w14:textId="2AE330A7" w:rsidR="00315BBE" w:rsidRPr="00AC0822" w:rsidRDefault="00315BBE" w:rsidP="00315BBE">
            <w:pPr>
              <w:spacing w:line="276" w:lineRule="auto"/>
              <w:jc w:val="both"/>
              <w:rPr>
                <w:rFonts w:ascii="Times New Roman" w:hAnsi="Times New Roman" w:cs="Times New Roman"/>
                <w:sz w:val="22"/>
                <w:szCs w:val="20"/>
              </w:rPr>
            </w:pPr>
            <w:r w:rsidRPr="00AC0822">
              <w:rPr>
                <w:rFonts w:ascii="Times New Roman" w:hAnsi="Times New Roman" w:cs="Times New Roman"/>
                <w:sz w:val="22"/>
                <w:szCs w:val="20"/>
              </w:rPr>
              <w:t xml:space="preserve">This is an open book </w:t>
            </w:r>
            <w:r w:rsidR="000A22E1" w:rsidRPr="00AC0822">
              <w:rPr>
                <w:rFonts w:ascii="Times New Roman" w:hAnsi="Times New Roman" w:cs="Times New Roman"/>
                <w:sz w:val="22"/>
                <w:szCs w:val="20"/>
              </w:rPr>
              <w:t>exam;</w:t>
            </w:r>
            <w:r w:rsidRPr="00AC0822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r w:rsidR="000A22E1" w:rsidRPr="000A22E1">
              <w:rPr>
                <w:rFonts w:ascii="Times New Roman" w:hAnsi="Times New Roman" w:cs="Times New Roman"/>
                <w:sz w:val="22"/>
                <w:szCs w:val="20"/>
              </w:rPr>
              <w:t>you can take online help to check the functions syntax</w:t>
            </w:r>
            <w:r w:rsidR="000A22E1" w:rsidRPr="00AC0822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r w:rsidRPr="00AC0822">
              <w:rPr>
                <w:rFonts w:ascii="Times New Roman" w:hAnsi="Times New Roman" w:cs="Times New Roman"/>
                <w:sz w:val="22"/>
                <w:szCs w:val="20"/>
              </w:rPr>
              <w:t xml:space="preserve">but any evidence of copying from third party resources or plagiarised contents will lead to suspension and other stringent actions. All the answers must be paraphrased and customised. </w:t>
            </w:r>
          </w:p>
        </w:tc>
      </w:tr>
      <w:tr w:rsidR="00315BBE" w:rsidRPr="00AC0822" w14:paraId="6D523A6C" w14:textId="77777777" w:rsidTr="00315BBE">
        <w:trPr>
          <w:trHeight w:val="430"/>
        </w:trPr>
        <w:tc>
          <w:tcPr>
            <w:tcW w:w="715" w:type="dxa"/>
            <w:vAlign w:val="center"/>
          </w:tcPr>
          <w:p w14:paraId="254554DE" w14:textId="77777777" w:rsidR="00315BBE" w:rsidRPr="00AC0822" w:rsidRDefault="00315BBE" w:rsidP="00315BBE">
            <w:pPr>
              <w:pStyle w:val="ListParagraph"/>
              <w:numPr>
                <w:ilvl w:val="0"/>
                <w:numId w:val="34"/>
              </w:numPr>
              <w:spacing w:line="276" w:lineRule="auto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8550" w:type="dxa"/>
            <w:vAlign w:val="center"/>
          </w:tcPr>
          <w:p w14:paraId="6FD584BD" w14:textId="2F73A2CE" w:rsidR="00315BBE" w:rsidRPr="005F3865" w:rsidRDefault="005F3865" w:rsidP="005F3865">
            <w:pPr>
              <w:rPr>
                <w:lang w:val="en-US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Y</w:t>
            </w:r>
            <w:r w:rsidRPr="005F3865">
              <w:rPr>
                <w:rFonts w:ascii="Times New Roman" w:hAnsi="Times New Roman" w:cs="Times New Roman"/>
                <w:sz w:val="22"/>
                <w:szCs w:val="20"/>
              </w:rPr>
              <w:t>ou can attempt any 10 from the below 15 questions.</w:t>
            </w:r>
          </w:p>
        </w:tc>
      </w:tr>
      <w:tr w:rsidR="00315BBE" w:rsidRPr="00AC0822" w14:paraId="4F198E05" w14:textId="77777777" w:rsidTr="00315BBE">
        <w:trPr>
          <w:trHeight w:val="430"/>
        </w:trPr>
        <w:tc>
          <w:tcPr>
            <w:tcW w:w="715" w:type="dxa"/>
            <w:vAlign w:val="center"/>
          </w:tcPr>
          <w:p w14:paraId="06983381" w14:textId="77777777" w:rsidR="00315BBE" w:rsidRPr="00AC0822" w:rsidRDefault="00315BBE" w:rsidP="00315BBE">
            <w:pPr>
              <w:pStyle w:val="ListParagraph"/>
              <w:numPr>
                <w:ilvl w:val="0"/>
                <w:numId w:val="34"/>
              </w:numPr>
              <w:spacing w:line="276" w:lineRule="auto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8550" w:type="dxa"/>
            <w:vAlign w:val="center"/>
          </w:tcPr>
          <w:p w14:paraId="17FC8F7E" w14:textId="71A25FDB" w:rsidR="00315BBE" w:rsidRPr="00AC0822" w:rsidRDefault="00315BBE" w:rsidP="009625A8">
            <w:pPr>
              <w:spacing w:line="276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AC0822">
              <w:rPr>
                <w:rFonts w:ascii="Times New Roman" w:hAnsi="Times New Roman" w:cs="Times New Roman"/>
                <w:sz w:val="22"/>
                <w:szCs w:val="20"/>
              </w:rPr>
              <w:t xml:space="preserve">You may use any </w:t>
            </w:r>
            <w:r w:rsidR="009625A8">
              <w:rPr>
                <w:rFonts w:ascii="Times New Roman" w:hAnsi="Times New Roman" w:cs="Times New Roman"/>
                <w:sz w:val="22"/>
                <w:szCs w:val="20"/>
              </w:rPr>
              <w:t>of the editors to execute the codes given in the question.</w:t>
            </w:r>
          </w:p>
        </w:tc>
      </w:tr>
      <w:tr w:rsidR="00315BBE" w:rsidRPr="00AC0822" w14:paraId="72832263" w14:textId="77777777" w:rsidTr="005C1214">
        <w:trPr>
          <w:trHeight w:val="1565"/>
        </w:trPr>
        <w:tc>
          <w:tcPr>
            <w:tcW w:w="715" w:type="dxa"/>
            <w:vAlign w:val="center"/>
          </w:tcPr>
          <w:p w14:paraId="226A26F7" w14:textId="77777777" w:rsidR="00315BBE" w:rsidRPr="00AC0822" w:rsidRDefault="00315BBE" w:rsidP="00315BBE">
            <w:pPr>
              <w:pStyle w:val="ListParagraph"/>
              <w:numPr>
                <w:ilvl w:val="0"/>
                <w:numId w:val="34"/>
              </w:numPr>
              <w:spacing w:line="276" w:lineRule="auto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8550" w:type="dxa"/>
            <w:vAlign w:val="center"/>
          </w:tcPr>
          <w:p w14:paraId="5D65A0B4" w14:textId="77777777" w:rsidR="00315BBE" w:rsidRPr="00AC0822" w:rsidRDefault="00315BBE" w:rsidP="00315BBE">
            <w:pPr>
              <w:spacing w:line="276" w:lineRule="auto"/>
              <w:rPr>
                <w:rFonts w:ascii="Times New Roman" w:hAnsi="Times New Roman" w:cs="Times New Roman"/>
                <w:sz w:val="22"/>
                <w:szCs w:val="20"/>
              </w:rPr>
            </w:pPr>
            <w:r w:rsidRPr="00AC0822">
              <w:rPr>
                <w:rFonts w:ascii="Times New Roman" w:hAnsi="Times New Roman" w:cs="Times New Roman"/>
                <w:sz w:val="22"/>
                <w:szCs w:val="20"/>
              </w:rPr>
              <w:t xml:space="preserve">Answers should be brief and to the point. You may submit a zipped folder </w:t>
            </w:r>
            <w:proofErr w:type="gramStart"/>
            <w:r w:rsidRPr="00AC0822">
              <w:rPr>
                <w:rFonts w:ascii="Times New Roman" w:hAnsi="Times New Roman" w:cs="Times New Roman"/>
                <w:sz w:val="22"/>
                <w:szCs w:val="20"/>
              </w:rPr>
              <w:t>with;</w:t>
            </w:r>
            <w:proofErr w:type="gramEnd"/>
          </w:p>
          <w:p w14:paraId="65A6A47F" w14:textId="69FA7F33" w:rsidR="0035521D" w:rsidRDefault="0035521D" w:rsidP="00315BBE">
            <w:pPr>
              <w:pStyle w:val="ListParagraph"/>
              <w:numPr>
                <w:ilvl w:val="0"/>
                <w:numId w:val="35"/>
              </w:numPr>
              <w:spacing w:line="276" w:lineRule="auto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Word document containing complete answers, and</w:t>
            </w:r>
          </w:p>
          <w:p w14:paraId="205F125D" w14:textId="5A5ABA37" w:rsidR="00315BBE" w:rsidRDefault="00315BBE" w:rsidP="00315BBE">
            <w:pPr>
              <w:pStyle w:val="ListParagraph"/>
              <w:numPr>
                <w:ilvl w:val="0"/>
                <w:numId w:val="35"/>
              </w:numPr>
              <w:spacing w:line="276" w:lineRule="auto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Well commented scripts, and</w:t>
            </w:r>
            <w:r w:rsidR="00776EAE">
              <w:rPr>
                <w:rFonts w:ascii="Times New Roman" w:hAnsi="Times New Roman" w:cs="Times New Roman"/>
                <w:sz w:val="22"/>
                <w:szCs w:val="20"/>
              </w:rPr>
              <w:t>/or</w:t>
            </w:r>
            <w:r>
              <w:rPr>
                <w:rFonts w:ascii="Times New Roman" w:hAnsi="Times New Roman" w:cs="Times New Roman"/>
                <w:sz w:val="22"/>
                <w:szCs w:val="20"/>
              </w:rPr>
              <w:t>,</w:t>
            </w:r>
          </w:p>
          <w:p w14:paraId="3E34EF76" w14:textId="49179A49" w:rsidR="00315BBE" w:rsidRDefault="00776EAE" w:rsidP="00315BBE">
            <w:pPr>
              <w:pStyle w:val="ListParagraph"/>
              <w:numPr>
                <w:ilvl w:val="0"/>
                <w:numId w:val="35"/>
              </w:numPr>
              <w:spacing w:line="276" w:lineRule="auto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 xml:space="preserve">Well commented </w:t>
            </w:r>
            <w:proofErr w:type="spellStart"/>
            <w:r>
              <w:rPr>
                <w:rFonts w:ascii="Times New Roman" w:hAnsi="Times New Roman" w:cs="Times New Roman"/>
                <w:sz w:val="22"/>
                <w:szCs w:val="20"/>
              </w:rPr>
              <w:t>Jupyter</w:t>
            </w:r>
            <w:proofErr w:type="spellEnd"/>
            <w:r>
              <w:rPr>
                <w:rFonts w:ascii="Times New Roman" w:hAnsi="Times New Roman" w:cs="Times New Roman"/>
                <w:sz w:val="22"/>
                <w:szCs w:val="20"/>
              </w:rPr>
              <w:t xml:space="preserve"> Notebook(s), and/or,</w:t>
            </w:r>
          </w:p>
          <w:p w14:paraId="7A50380C" w14:textId="580AADCD" w:rsidR="0035521D" w:rsidRPr="0035521D" w:rsidRDefault="00776EAE" w:rsidP="0035521D">
            <w:pPr>
              <w:pStyle w:val="ListParagraph"/>
              <w:numPr>
                <w:ilvl w:val="0"/>
                <w:numId w:val="35"/>
              </w:numPr>
              <w:spacing w:line="276" w:lineRule="auto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The converted HTML file of your notebook</w:t>
            </w:r>
            <w:r w:rsidR="00385938">
              <w:rPr>
                <w:rFonts w:ascii="Times New Roman" w:hAnsi="Times New Roman" w:cs="Times New Roman"/>
                <w:sz w:val="22"/>
                <w:szCs w:val="20"/>
              </w:rPr>
              <w:t>.</w:t>
            </w:r>
          </w:p>
        </w:tc>
      </w:tr>
    </w:tbl>
    <w:p w14:paraId="59CB8E30" w14:textId="77777777" w:rsidR="005B33AC" w:rsidRDefault="005B33AC" w:rsidP="00E51B35">
      <w:pPr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93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1"/>
        <w:gridCol w:w="7153"/>
        <w:gridCol w:w="931"/>
      </w:tblGrid>
      <w:tr w:rsidR="00F0533E" w:rsidRPr="00AC0822" w14:paraId="0AABB410" w14:textId="77777777" w:rsidTr="00DF59F1">
        <w:trPr>
          <w:trHeight w:val="403"/>
        </w:trPr>
        <w:tc>
          <w:tcPr>
            <w:tcW w:w="9355" w:type="dxa"/>
            <w:gridSpan w:val="3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CB22E6B" w14:textId="47426563" w:rsidR="00F0533E" w:rsidRPr="00AC0822" w:rsidRDefault="00F0533E" w:rsidP="00DF59F1">
            <w:pPr>
              <w:spacing w:line="276" w:lineRule="auto"/>
              <w:rPr>
                <w:rFonts w:ascii="Times New Roman" w:hAnsi="Times New Roman" w:cs="Times New Roman"/>
                <w:b/>
                <w:sz w:val="22"/>
                <w:szCs w:val="20"/>
              </w:rPr>
            </w:pPr>
            <w:r w:rsidRPr="00540E27">
              <w:rPr>
                <w:rFonts w:ascii="Times New Roman" w:hAnsi="Times New Roman" w:cs="Times New Roman"/>
                <w:b/>
                <w:sz w:val="18"/>
                <w:szCs w:val="18"/>
              </w:rPr>
              <w:t>Section A</w:t>
            </w:r>
          </w:p>
        </w:tc>
      </w:tr>
      <w:tr w:rsidR="00182999" w:rsidRPr="00AC0822" w14:paraId="55F606B5" w14:textId="7664AAF1" w:rsidTr="00540E27">
        <w:trPr>
          <w:trHeight w:val="425"/>
        </w:trPr>
        <w:tc>
          <w:tcPr>
            <w:tcW w:w="127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CF294A8" w14:textId="77777777" w:rsidR="00182999" w:rsidRPr="00540E27" w:rsidRDefault="00182999" w:rsidP="00DF59F1">
            <w:pPr>
              <w:spacing w:line="276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540E27">
              <w:rPr>
                <w:rFonts w:ascii="Times New Roman" w:hAnsi="Times New Roman" w:cs="Times New Roman"/>
                <w:b/>
                <w:sz w:val="18"/>
                <w:szCs w:val="18"/>
              </w:rPr>
              <w:t>Instructions</w:t>
            </w:r>
          </w:p>
        </w:tc>
        <w:tc>
          <w:tcPr>
            <w:tcW w:w="71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4A5C151" w14:textId="4E95DE4E" w:rsidR="00182999" w:rsidRPr="00333C6D" w:rsidRDefault="00333C6D" w:rsidP="00DF59F1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  <w:sz w:val="22"/>
                <w:szCs w:val="20"/>
              </w:rPr>
            </w:pPr>
            <w:r w:rsidRPr="00333C6D">
              <w:rPr>
                <w:rFonts w:ascii="Times New Roman" w:hAnsi="Times New Roman" w:cs="Times New Roman"/>
                <w:bCs/>
                <w:sz w:val="22"/>
                <w:szCs w:val="20"/>
              </w:rPr>
              <w:t xml:space="preserve">Test the code before submitting. </w:t>
            </w:r>
          </w:p>
        </w:tc>
        <w:tc>
          <w:tcPr>
            <w:tcW w:w="93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EFEE2C1" w14:textId="1B794798" w:rsidR="00182999" w:rsidRPr="00AC0822" w:rsidRDefault="00182999" w:rsidP="00DF59F1">
            <w:pPr>
              <w:spacing w:line="276" w:lineRule="auto"/>
              <w:rPr>
                <w:rFonts w:ascii="Times New Roman" w:hAnsi="Times New Roman" w:cs="Times New Roman"/>
                <w:b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0"/>
              </w:rPr>
              <w:t>Marks</w:t>
            </w:r>
          </w:p>
        </w:tc>
      </w:tr>
      <w:tr w:rsidR="005E05D7" w:rsidRPr="00AC0822" w14:paraId="5B5588E7" w14:textId="3AECDC51" w:rsidTr="008E6412">
        <w:trPr>
          <w:trHeight w:val="3610"/>
        </w:trPr>
        <w:tc>
          <w:tcPr>
            <w:tcW w:w="127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A6C3621" w14:textId="3863BC6F" w:rsidR="005E05D7" w:rsidRPr="005B55DC" w:rsidRDefault="00FB7E11" w:rsidP="00DF59F1">
            <w:pPr>
              <w:spacing w:line="276" w:lineRule="auto"/>
              <w:rPr>
                <w:rFonts w:ascii="Times New Roman" w:hAnsi="Times New Roman" w:cs="Times New Roman"/>
                <w:bCs/>
                <w:sz w:val="22"/>
                <w:szCs w:val="20"/>
              </w:rPr>
            </w:pPr>
            <w:r w:rsidRPr="00182999">
              <w:rPr>
                <w:rFonts w:ascii="Times New Roman" w:hAnsi="Times New Roman" w:cs="Times New Roman"/>
                <w:b/>
                <w:sz w:val="22"/>
                <w:szCs w:val="20"/>
              </w:rPr>
              <w:t xml:space="preserve">            </w:t>
            </w:r>
            <w:r w:rsidR="005E05D7" w:rsidRPr="005B55DC">
              <w:rPr>
                <w:rFonts w:ascii="Times New Roman" w:hAnsi="Times New Roman" w:cs="Times New Roman"/>
                <w:bCs/>
                <w:sz w:val="22"/>
                <w:szCs w:val="20"/>
              </w:rPr>
              <w:t>Q1.</w:t>
            </w:r>
            <w:r w:rsidRPr="005B55DC">
              <w:rPr>
                <w:rFonts w:ascii="Times New Roman" w:hAnsi="Times New Roman" w:cs="Times New Roman"/>
                <w:bCs/>
                <w:sz w:val="22"/>
                <w:szCs w:val="20"/>
              </w:rPr>
              <w:t xml:space="preserve"> </w:t>
            </w:r>
          </w:p>
        </w:tc>
        <w:tc>
          <w:tcPr>
            <w:tcW w:w="71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F9618EA" w14:textId="12EEAA70" w:rsidR="00895459" w:rsidRDefault="00EB18AB" w:rsidP="00BB3082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BB3082">
              <w:rPr>
                <w:rFonts w:ascii="Times New Roman" w:hAnsi="Times New Roman" w:cs="Times New Roman"/>
                <w:sz w:val="22"/>
                <w:szCs w:val="20"/>
              </w:rPr>
              <w:t>Fill in the missing pieces</w:t>
            </w:r>
            <w:r w:rsidR="00AD7E06">
              <w:rPr>
                <w:rFonts w:ascii="Times New Roman" w:hAnsi="Times New Roman" w:cs="Times New Roman"/>
                <w:sz w:val="22"/>
                <w:szCs w:val="20"/>
              </w:rPr>
              <w:t>.</w:t>
            </w:r>
          </w:p>
          <w:p w14:paraId="690D3EE9" w14:textId="77777777" w:rsidR="00E37F1B" w:rsidRDefault="00E37F1B" w:rsidP="00BB3082">
            <w:pPr>
              <w:rPr>
                <w:rFonts w:ascii="Times New Roman" w:hAnsi="Times New Roman" w:cs="Times New Roman"/>
                <w:sz w:val="22"/>
                <w:szCs w:val="20"/>
              </w:rPr>
            </w:pPr>
          </w:p>
          <w:p w14:paraId="1A3580C2" w14:textId="77777777" w:rsidR="00AD7E06" w:rsidRDefault="00A17878" w:rsidP="00BB3082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6C8E3130" wp14:editId="19800320">
                  <wp:extent cx="3133725" cy="1897174"/>
                  <wp:effectExtent l="0" t="0" r="0" b="8255"/>
                  <wp:docPr id="1" name="Picture 1" descr="file:///var/folders/n8/s3ywnm4s4bl95qdk8f4bntkw0000gn/T/com.microsoft.Word/screensho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creenshot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56751" cy="19111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1BF1A02" w14:textId="3C3361A3" w:rsidR="00E37F1B" w:rsidRPr="0003206A" w:rsidRDefault="00E37F1B" w:rsidP="00BB3082">
            <w:pPr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93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BCCE9A4" w14:textId="63378ED8" w:rsidR="005E05D7" w:rsidRPr="0003206A" w:rsidRDefault="00895459" w:rsidP="00DF59F1">
            <w:pPr>
              <w:spacing w:line="276" w:lineRule="auto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10</w:t>
            </w:r>
          </w:p>
        </w:tc>
      </w:tr>
      <w:tr w:rsidR="005E05D7" w:rsidRPr="00AC0822" w14:paraId="5F2D70E4" w14:textId="7C21FB45" w:rsidTr="00540E27">
        <w:trPr>
          <w:trHeight w:val="715"/>
        </w:trPr>
        <w:tc>
          <w:tcPr>
            <w:tcW w:w="127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B67692A" w14:textId="798F8E66" w:rsidR="005E05D7" w:rsidRPr="005B55DC" w:rsidRDefault="00FB7E11" w:rsidP="00DF59F1">
            <w:pPr>
              <w:spacing w:line="276" w:lineRule="auto"/>
              <w:rPr>
                <w:rFonts w:ascii="Times New Roman" w:hAnsi="Times New Roman" w:cs="Times New Roman"/>
                <w:bCs/>
                <w:sz w:val="22"/>
                <w:szCs w:val="20"/>
              </w:rPr>
            </w:pPr>
            <w:r w:rsidRPr="00182999">
              <w:rPr>
                <w:rFonts w:ascii="Times New Roman" w:hAnsi="Times New Roman" w:cs="Times New Roman"/>
                <w:b/>
                <w:sz w:val="22"/>
                <w:szCs w:val="20"/>
              </w:rPr>
              <w:t xml:space="preserve">         </w:t>
            </w:r>
            <w:r w:rsidR="00E125D2">
              <w:rPr>
                <w:rFonts w:ascii="Times New Roman" w:hAnsi="Times New Roman" w:cs="Times New Roman"/>
                <w:b/>
                <w:sz w:val="22"/>
                <w:szCs w:val="20"/>
              </w:rPr>
              <w:t xml:space="preserve">  </w:t>
            </w:r>
            <w:r w:rsidRPr="00182999">
              <w:rPr>
                <w:rFonts w:ascii="Times New Roman" w:hAnsi="Times New Roman" w:cs="Times New Roman"/>
                <w:b/>
                <w:sz w:val="22"/>
                <w:szCs w:val="20"/>
              </w:rPr>
              <w:t xml:space="preserve"> </w:t>
            </w:r>
            <w:r w:rsidR="005E05D7" w:rsidRPr="005B55DC">
              <w:rPr>
                <w:rFonts w:ascii="Times New Roman" w:hAnsi="Times New Roman" w:cs="Times New Roman"/>
                <w:bCs/>
                <w:sz w:val="22"/>
                <w:szCs w:val="20"/>
              </w:rPr>
              <w:t>Q2.</w:t>
            </w:r>
            <w:r w:rsidR="00E125D2" w:rsidRPr="005B55DC">
              <w:rPr>
                <w:rFonts w:ascii="Times New Roman" w:hAnsi="Times New Roman" w:cs="Times New Roman"/>
                <w:bCs/>
                <w:sz w:val="22"/>
                <w:szCs w:val="20"/>
              </w:rPr>
              <w:t xml:space="preserve">  </w:t>
            </w:r>
          </w:p>
        </w:tc>
        <w:tc>
          <w:tcPr>
            <w:tcW w:w="71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A0E18F5" w14:textId="3CF50A86" w:rsidR="00315BBE" w:rsidRDefault="005806D6" w:rsidP="005806D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C</w:t>
            </w:r>
            <w:r w:rsidRPr="005806D6">
              <w:rPr>
                <w:rFonts w:ascii="Times New Roman" w:hAnsi="Times New Roman" w:cs="Times New Roman"/>
                <w:sz w:val="22"/>
                <w:szCs w:val="20"/>
              </w:rPr>
              <w:t>reate a new list without modifying the original one</w:t>
            </w:r>
            <w:r>
              <w:rPr>
                <w:rFonts w:ascii="Times New Roman" w:hAnsi="Times New Roman" w:cs="Times New Roman"/>
                <w:sz w:val="22"/>
                <w:szCs w:val="20"/>
              </w:rPr>
              <w:t>.</w:t>
            </w:r>
          </w:p>
          <w:p w14:paraId="1FA1959E" w14:textId="77777777" w:rsidR="008E6412" w:rsidRDefault="008E6412" w:rsidP="005806D6">
            <w:pPr>
              <w:rPr>
                <w:rFonts w:ascii="Times New Roman" w:hAnsi="Times New Roman" w:cs="Times New Roman"/>
                <w:sz w:val="22"/>
                <w:szCs w:val="20"/>
              </w:rPr>
            </w:pPr>
          </w:p>
          <w:p w14:paraId="493A5DCE" w14:textId="381033B6" w:rsidR="008E6412" w:rsidRPr="0003206A" w:rsidRDefault="00CD6506" w:rsidP="005806D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71043E29" wp14:editId="75B85DD7">
                  <wp:extent cx="4103452" cy="1571625"/>
                  <wp:effectExtent l="0" t="0" r="0" b="0"/>
                  <wp:docPr id="3" name="Picture 3" descr="file:///var/folders/n8/s3ywnm4s4bl95qdk8f4bntkw0000gn/T/com.microsoft.Word/screensho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screenshot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42010" cy="15863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3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EB17110" w14:textId="2A5056DE" w:rsidR="005E05D7" w:rsidRPr="0003206A" w:rsidRDefault="008E6412" w:rsidP="00DF59F1">
            <w:pPr>
              <w:spacing w:line="276" w:lineRule="auto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10</w:t>
            </w:r>
          </w:p>
        </w:tc>
      </w:tr>
      <w:tr w:rsidR="005E05D7" w:rsidRPr="00AC0822" w14:paraId="1819BC32" w14:textId="0529F85E" w:rsidTr="00A23869">
        <w:trPr>
          <w:trHeight w:val="3058"/>
        </w:trPr>
        <w:tc>
          <w:tcPr>
            <w:tcW w:w="127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B19ED04" w14:textId="517C305D" w:rsidR="005E05D7" w:rsidRPr="00A23869" w:rsidRDefault="00FB7E11" w:rsidP="00DF59F1">
            <w:pPr>
              <w:spacing w:line="276" w:lineRule="auto"/>
              <w:rPr>
                <w:rFonts w:ascii="Times New Roman" w:hAnsi="Times New Roman" w:cs="Times New Roman"/>
                <w:bCs/>
                <w:sz w:val="22"/>
                <w:szCs w:val="20"/>
              </w:rPr>
            </w:pPr>
            <w:r w:rsidRPr="00182999">
              <w:rPr>
                <w:rFonts w:ascii="Times New Roman" w:hAnsi="Times New Roman" w:cs="Times New Roman"/>
                <w:b/>
                <w:sz w:val="22"/>
                <w:szCs w:val="20"/>
              </w:rPr>
              <w:lastRenderedPageBreak/>
              <w:t xml:space="preserve">         </w:t>
            </w:r>
            <w:r w:rsidR="00A23869">
              <w:rPr>
                <w:rFonts w:ascii="Times New Roman" w:hAnsi="Times New Roman" w:cs="Times New Roman"/>
                <w:b/>
                <w:sz w:val="22"/>
                <w:szCs w:val="20"/>
              </w:rPr>
              <w:t xml:space="preserve">   </w:t>
            </w:r>
            <w:r w:rsidRPr="00182999">
              <w:rPr>
                <w:rFonts w:ascii="Times New Roman" w:hAnsi="Times New Roman" w:cs="Times New Roman"/>
                <w:b/>
                <w:sz w:val="22"/>
                <w:szCs w:val="20"/>
              </w:rPr>
              <w:t xml:space="preserve"> </w:t>
            </w:r>
            <w:r w:rsidR="005E05D7" w:rsidRPr="00A23869">
              <w:rPr>
                <w:rFonts w:ascii="Times New Roman" w:hAnsi="Times New Roman" w:cs="Times New Roman"/>
                <w:bCs/>
                <w:sz w:val="22"/>
                <w:szCs w:val="20"/>
              </w:rPr>
              <w:t>Q3.</w:t>
            </w:r>
          </w:p>
        </w:tc>
        <w:tc>
          <w:tcPr>
            <w:tcW w:w="71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C7F45D7" w14:textId="77777777" w:rsidR="00862851" w:rsidRDefault="00015438" w:rsidP="00015438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015438">
              <w:rPr>
                <w:rFonts w:ascii="Times New Roman" w:hAnsi="Times New Roman" w:cs="Times New Roman"/>
                <w:sz w:val="22"/>
                <w:szCs w:val="20"/>
              </w:rPr>
              <w:t>Create a merged and sorted list</w:t>
            </w:r>
            <w:r>
              <w:rPr>
                <w:rFonts w:ascii="Times New Roman" w:hAnsi="Times New Roman" w:cs="Times New Roman"/>
                <w:sz w:val="22"/>
                <w:szCs w:val="20"/>
              </w:rPr>
              <w:t xml:space="preserve">. </w:t>
            </w:r>
          </w:p>
          <w:p w14:paraId="08065CDB" w14:textId="77777777" w:rsidR="00A23869" w:rsidRDefault="00A23869" w:rsidP="00015438">
            <w:pPr>
              <w:rPr>
                <w:rFonts w:ascii="Times New Roman" w:hAnsi="Times New Roman" w:cs="Times New Roman"/>
                <w:sz w:val="22"/>
                <w:szCs w:val="20"/>
              </w:rPr>
            </w:pPr>
          </w:p>
          <w:p w14:paraId="7CA66FBE" w14:textId="7724E126" w:rsidR="00A23869" w:rsidRPr="00315BBE" w:rsidRDefault="00A23869" w:rsidP="000154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5CDE535B" wp14:editId="13438897">
                  <wp:extent cx="4351840" cy="1562100"/>
                  <wp:effectExtent l="0" t="0" r="0" b="0"/>
                  <wp:docPr id="4" name="Picture 4" descr="file:///var/folders/n8/s3ywnm4s4bl95qdk8f4bntkw0000gn/T/com.microsoft.Word/screensho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screenshot.pn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70813" cy="1568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3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629E047" w14:textId="67D29EDB" w:rsidR="005E05D7" w:rsidRPr="0003206A" w:rsidRDefault="00A23869" w:rsidP="00DF59F1">
            <w:pPr>
              <w:spacing w:line="276" w:lineRule="auto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10</w:t>
            </w:r>
          </w:p>
        </w:tc>
      </w:tr>
      <w:tr w:rsidR="005E05D7" w:rsidRPr="00AC0822" w14:paraId="6B2B6FDB" w14:textId="15ABEB94" w:rsidTr="009B10C4">
        <w:trPr>
          <w:trHeight w:val="1102"/>
        </w:trPr>
        <w:tc>
          <w:tcPr>
            <w:tcW w:w="127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CA21789" w14:textId="61923244" w:rsidR="005E05D7" w:rsidRPr="009B17A9" w:rsidRDefault="00315BBE" w:rsidP="00DF59F1">
            <w:pPr>
              <w:spacing w:line="276" w:lineRule="auto"/>
              <w:rPr>
                <w:rFonts w:ascii="Times New Roman" w:hAnsi="Times New Roman" w:cs="Times New Roman"/>
                <w:bCs/>
                <w:sz w:val="22"/>
                <w:szCs w:val="20"/>
              </w:rPr>
            </w:pPr>
            <w:r w:rsidRPr="00182999">
              <w:rPr>
                <w:rFonts w:ascii="Times New Roman" w:hAnsi="Times New Roman" w:cs="Times New Roman"/>
                <w:b/>
                <w:sz w:val="22"/>
                <w:szCs w:val="20"/>
              </w:rPr>
              <w:t xml:space="preserve">          </w:t>
            </w:r>
            <w:r w:rsidR="009B17A9">
              <w:rPr>
                <w:rFonts w:ascii="Times New Roman" w:hAnsi="Times New Roman" w:cs="Times New Roman"/>
                <w:b/>
                <w:sz w:val="22"/>
                <w:szCs w:val="20"/>
              </w:rPr>
              <w:t xml:space="preserve">   </w:t>
            </w:r>
            <w:r w:rsidR="005E05D7" w:rsidRPr="009B17A9">
              <w:rPr>
                <w:rFonts w:ascii="Times New Roman" w:hAnsi="Times New Roman" w:cs="Times New Roman"/>
                <w:bCs/>
                <w:sz w:val="22"/>
                <w:szCs w:val="20"/>
              </w:rPr>
              <w:t>Q4.</w:t>
            </w:r>
          </w:p>
        </w:tc>
        <w:tc>
          <w:tcPr>
            <w:tcW w:w="71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1B5D82ED" w14:textId="77777777" w:rsidR="000504C3" w:rsidRDefault="009B10C4" w:rsidP="009B10C4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9B10C4">
              <w:rPr>
                <w:rFonts w:ascii="Times New Roman" w:hAnsi="Times New Roman" w:cs="Times New Roman"/>
                <w:sz w:val="22"/>
                <w:szCs w:val="20"/>
              </w:rPr>
              <w:t>Fill in the blanks</w:t>
            </w:r>
            <w:r w:rsidR="00CC7DBF">
              <w:rPr>
                <w:rFonts w:ascii="Times New Roman" w:hAnsi="Times New Roman" w:cs="Times New Roman"/>
                <w:sz w:val="22"/>
                <w:szCs w:val="20"/>
              </w:rPr>
              <w:t>.</w:t>
            </w:r>
          </w:p>
          <w:p w14:paraId="0D278AF7" w14:textId="77777777" w:rsidR="00CC7DBF" w:rsidRDefault="00CC7DBF" w:rsidP="009B10C4">
            <w:pPr>
              <w:rPr>
                <w:rFonts w:ascii="Times New Roman" w:hAnsi="Times New Roman" w:cs="Times New Roman"/>
                <w:sz w:val="22"/>
                <w:szCs w:val="20"/>
              </w:rPr>
            </w:pPr>
          </w:p>
          <w:p w14:paraId="7B622E4F" w14:textId="77777777" w:rsidR="007A7086" w:rsidRDefault="007A7086" w:rsidP="009B10C4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5ABC9B16" wp14:editId="1C161A81">
                  <wp:extent cx="4351655" cy="1200150"/>
                  <wp:effectExtent l="0" t="0" r="0" b="0"/>
                  <wp:docPr id="5" name="Picture 5" descr="file:///var/folders/n8/s3ywnm4s4bl95qdk8f4bntkw0000gn/T/com.microsoft.Word/screensho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screenshot.pn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63447" cy="12034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16DC501" w14:textId="170379BE" w:rsidR="007A7086" w:rsidRPr="000504C3" w:rsidRDefault="007A7086" w:rsidP="009B10C4">
            <w:pPr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93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F79482E" w14:textId="502515C0" w:rsidR="005E05D7" w:rsidRPr="0003206A" w:rsidRDefault="007A7086" w:rsidP="00DF59F1">
            <w:pPr>
              <w:spacing w:line="276" w:lineRule="auto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10</w:t>
            </w:r>
          </w:p>
        </w:tc>
      </w:tr>
      <w:tr w:rsidR="00FB7E11" w:rsidRPr="00AC0822" w14:paraId="06972AC0" w14:textId="77777777" w:rsidTr="009A5FFE">
        <w:trPr>
          <w:trHeight w:val="1102"/>
        </w:trPr>
        <w:tc>
          <w:tcPr>
            <w:tcW w:w="127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6A7606F" w14:textId="03C3A0C8" w:rsidR="00FB7E11" w:rsidRPr="009B17A9" w:rsidRDefault="009B17A9" w:rsidP="00DF59F1">
            <w:pPr>
              <w:spacing w:line="276" w:lineRule="auto"/>
              <w:rPr>
                <w:rFonts w:ascii="Times New Roman" w:hAnsi="Times New Roman" w:cs="Times New Roman"/>
                <w:bCs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2"/>
                <w:szCs w:val="20"/>
              </w:rPr>
              <w:t xml:space="preserve">  </w:t>
            </w:r>
            <w:r w:rsidR="00315BBE" w:rsidRPr="009B17A9">
              <w:rPr>
                <w:rFonts w:ascii="Times New Roman" w:hAnsi="Times New Roman" w:cs="Times New Roman"/>
                <w:bCs/>
                <w:sz w:val="22"/>
                <w:szCs w:val="20"/>
              </w:rPr>
              <w:t xml:space="preserve">           Q5.</w:t>
            </w:r>
          </w:p>
        </w:tc>
        <w:tc>
          <w:tcPr>
            <w:tcW w:w="715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CBF2842" w14:textId="77777777" w:rsidR="00FB7E11" w:rsidRDefault="009A5FFE" w:rsidP="009A5FFE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9A5FFE">
              <w:rPr>
                <w:rFonts w:ascii="Times New Roman" w:hAnsi="Times New Roman" w:cs="Times New Roman"/>
                <w:sz w:val="22"/>
                <w:szCs w:val="20"/>
              </w:rPr>
              <w:t>Format string based on existing variables: Create `sentence` by using `verb`, `language`, and `punctuation` and any other strings you may need.</w:t>
            </w:r>
          </w:p>
          <w:p w14:paraId="47E5709B" w14:textId="77777777" w:rsidR="009A5FFE" w:rsidRDefault="009A5FFE" w:rsidP="009A5FFE">
            <w:pPr>
              <w:rPr>
                <w:rFonts w:ascii="Times New Roman" w:hAnsi="Times New Roman" w:cs="Times New Roman"/>
                <w:sz w:val="22"/>
                <w:szCs w:val="20"/>
              </w:rPr>
            </w:pPr>
          </w:p>
          <w:p w14:paraId="363F590C" w14:textId="77777777" w:rsidR="009A5FFE" w:rsidRDefault="00557BD3" w:rsidP="009A5FFE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60FE07A7" wp14:editId="578F0BC0">
                  <wp:extent cx="4351655" cy="1752600"/>
                  <wp:effectExtent l="0" t="0" r="0" b="0"/>
                  <wp:docPr id="6" name="Picture 6" descr="file:///var/folders/n8/s3ywnm4s4bl95qdk8f4bntkw0000gn/T/com.microsoft.Word/screensho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screenshot.pn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62071" cy="17567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E2B49BA" w14:textId="25C29E4B" w:rsidR="00557BD3" w:rsidRPr="0003206A" w:rsidRDefault="00557BD3" w:rsidP="009A5FFE">
            <w:pPr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93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DB868BE" w14:textId="616304B5" w:rsidR="00FB7E11" w:rsidRPr="00182999" w:rsidRDefault="00FB7E11" w:rsidP="00DF59F1">
            <w:pPr>
              <w:spacing w:line="276" w:lineRule="auto"/>
              <w:rPr>
                <w:rFonts w:ascii="Times New Roman" w:hAnsi="Times New Roman" w:cs="Times New Roman"/>
                <w:b/>
                <w:sz w:val="22"/>
                <w:szCs w:val="20"/>
              </w:rPr>
            </w:pPr>
          </w:p>
        </w:tc>
      </w:tr>
    </w:tbl>
    <w:p w14:paraId="2AC18CC2" w14:textId="61F0AD66" w:rsidR="004343A7" w:rsidRDefault="004343A7" w:rsidP="005E1424">
      <w:pPr>
        <w:spacing w:line="276" w:lineRule="auto"/>
        <w:jc w:val="center"/>
        <w:rPr>
          <w:rFonts w:ascii="Arial" w:hAnsi="Arial" w:cs="Arial"/>
          <w:sz w:val="20"/>
          <w:szCs w:val="20"/>
        </w:rPr>
      </w:pPr>
    </w:p>
    <w:p w14:paraId="69390F73" w14:textId="4D12901C" w:rsidR="00442811" w:rsidRDefault="00442811" w:rsidP="005E1424">
      <w:pPr>
        <w:spacing w:line="276" w:lineRule="auto"/>
        <w:jc w:val="center"/>
        <w:rPr>
          <w:rFonts w:ascii="Arial" w:hAnsi="Arial" w:cs="Arial"/>
          <w:sz w:val="20"/>
          <w:szCs w:val="20"/>
        </w:rPr>
      </w:pPr>
    </w:p>
    <w:p w14:paraId="5C2F5A23" w14:textId="1FA1D3FF" w:rsidR="00442811" w:rsidRDefault="00442811" w:rsidP="005E1424">
      <w:pPr>
        <w:spacing w:line="276" w:lineRule="auto"/>
        <w:jc w:val="center"/>
        <w:rPr>
          <w:rFonts w:ascii="Arial" w:hAnsi="Arial" w:cs="Arial"/>
          <w:sz w:val="20"/>
          <w:szCs w:val="20"/>
        </w:rPr>
      </w:pPr>
    </w:p>
    <w:p w14:paraId="1E4EAAF7" w14:textId="4B018A97" w:rsidR="00442811" w:rsidRDefault="00442811" w:rsidP="005E1424">
      <w:pPr>
        <w:spacing w:line="276" w:lineRule="auto"/>
        <w:jc w:val="center"/>
        <w:rPr>
          <w:rFonts w:ascii="Arial" w:hAnsi="Arial" w:cs="Arial"/>
          <w:sz w:val="20"/>
          <w:szCs w:val="20"/>
        </w:rPr>
      </w:pPr>
    </w:p>
    <w:p w14:paraId="152E99ED" w14:textId="37D3CF1F" w:rsidR="00442811" w:rsidRDefault="00442811" w:rsidP="005E1424">
      <w:pPr>
        <w:spacing w:line="276" w:lineRule="auto"/>
        <w:jc w:val="center"/>
        <w:rPr>
          <w:rFonts w:ascii="Arial" w:hAnsi="Arial" w:cs="Arial"/>
          <w:sz w:val="20"/>
          <w:szCs w:val="20"/>
        </w:rPr>
      </w:pPr>
    </w:p>
    <w:p w14:paraId="53BDB0AD" w14:textId="2F2FC393" w:rsidR="00442811" w:rsidRDefault="00442811" w:rsidP="005E1424">
      <w:pPr>
        <w:spacing w:line="276" w:lineRule="auto"/>
        <w:jc w:val="center"/>
        <w:rPr>
          <w:rFonts w:ascii="Arial" w:hAnsi="Arial" w:cs="Arial"/>
          <w:sz w:val="20"/>
          <w:szCs w:val="20"/>
        </w:rPr>
      </w:pPr>
    </w:p>
    <w:p w14:paraId="566EB95D" w14:textId="70CA1241" w:rsidR="00442811" w:rsidRDefault="00442811" w:rsidP="005E1424">
      <w:pPr>
        <w:spacing w:line="276" w:lineRule="auto"/>
        <w:jc w:val="center"/>
        <w:rPr>
          <w:rFonts w:ascii="Arial" w:hAnsi="Arial" w:cs="Arial"/>
          <w:sz w:val="20"/>
          <w:szCs w:val="20"/>
        </w:rPr>
      </w:pPr>
    </w:p>
    <w:p w14:paraId="132B2FEB" w14:textId="7AD9F7D9" w:rsidR="00442811" w:rsidRDefault="00442811" w:rsidP="005E1424">
      <w:pPr>
        <w:spacing w:line="276" w:lineRule="auto"/>
        <w:jc w:val="center"/>
        <w:rPr>
          <w:rFonts w:ascii="Arial" w:hAnsi="Arial" w:cs="Arial"/>
          <w:sz w:val="20"/>
          <w:szCs w:val="20"/>
        </w:rPr>
      </w:pPr>
    </w:p>
    <w:p w14:paraId="170649DA" w14:textId="77777777" w:rsidR="00442811" w:rsidRDefault="00442811" w:rsidP="005E1424">
      <w:pPr>
        <w:spacing w:line="276" w:lineRule="auto"/>
        <w:jc w:val="center"/>
        <w:rPr>
          <w:rFonts w:ascii="Arial" w:hAnsi="Arial" w:cs="Arial"/>
          <w:sz w:val="20"/>
          <w:szCs w:val="20"/>
        </w:rPr>
      </w:pPr>
    </w:p>
    <w:tbl>
      <w:tblPr>
        <w:tblStyle w:val="TableGrid"/>
        <w:tblW w:w="974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1"/>
        <w:gridCol w:w="7088"/>
        <w:gridCol w:w="1387"/>
      </w:tblGrid>
      <w:tr w:rsidR="00684FEE" w:rsidRPr="0003206A" w14:paraId="1F6837B8" w14:textId="77777777" w:rsidTr="00333C6D">
        <w:trPr>
          <w:trHeight w:val="1216"/>
        </w:trPr>
        <w:tc>
          <w:tcPr>
            <w:tcW w:w="127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AA5993D" w14:textId="2DBC13CB" w:rsidR="00684FEE" w:rsidRPr="00442811" w:rsidRDefault="00684FEE" w:rsidP="00E31C17">
            <w:pPr>
              <w:spacing w:line="276" w:lineRule="auto"/>
              <w:rPr>
                <w:rFonts w:ascii="Times New Roman" w:hAnsi="Times New Roman" w:cs="Times New Roman"/>
                <w:bCs/>
                <w:sz w:val="22"/>
                <w:szCs w:val="20"/>
              </w:rPr>
            </w:pPr>
            <w:r w:rsidRPr="00182999">
              <w:rPr>
                <w:rFonts w:ascii="Times New Roman" w:hAnsi="Times New Roman" w:cs="Times New Roman"/>
                <w:b/>
                <w:sz w:val="22"/>
                <w:szCs w:val="20"/>
              </w:rPr>
              <w:t xml:space="preserve">            </w:t>
            </w:r>
            <w:r w:rsidR="00442811">
              <w:rPr>
                <w:rFonts w:ascii="Times New Roman" w:hAnsi="Times New Roman" w:cs="Times New Roman"/>
                <w:b/>
                <w:sz w:val="22"/>
                <w:szCs w:val="20"/>
              </w:rPr>
              <w:t xml:space="preserve"> </w:t>
            </w:r>
            <w:r w:rsidRPr="00442811">
              <w:rPr>
                <w:rFonts w:ascii="Times New Roman" w:hAnsi="Times New Roman" w:cs="Times New Roman"/>
                <w:bCs/>
                <w:sz w:val="22"/>
                <w:szCs w:val="20"/>
              </w:rPr>
              <w:t>Q</w:t>
            </w:r>
            <w:r w:rsidR="00442811" w:rsidRPr="00442811">
              <w:rPr>
                <w:rFonts w:ascii="Times New Roman" w:hAnsi="Times New Roman" w:cs="Times New Roman"/>
                <w:bCs/>
                <w:sz w:val="22"/>
                <w:szCs w:val="20"/>
              </w:rPr>
              <w:t>6</w:t>
            </w:r>
            <w:r w:rsidRPr="00442811">
              <w:rPr>
                <w:rFonts w:ascii="Times New Roman" w:hAnsi="Times New Roman" w:cs="Times New Roman"/>
                <w:bCs/>
                <w:sz w:val="22"/>
                <w:szCs w:val="20"/>
              </w:rPr>
              <w:t xml:space="preserve">. </w:t>
            </w:r>
          </w:p>
        </w:tc>
        <w:tc>
          <w:tcPr>
            <w:tcW w:w="70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2405E6D0" w14:textId="0E521582" w:rsidR="00C3019C" w:rsidRDefault="00E06075" w:rsidP="00E06075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E06075">
              <w:rPr>
                <w:rFonts w:ascii="Times New Roman" w:hAnsi="Times New Roman" w:cs="Times New Roman"/>
                <w:sz w:val="22"/>
                <w:szCs w:val="20"/>
              </w:rPr>
              <w:t xml:space="preserve">Join the following two tables in such a way that all movies should be present, </w:t>
            </w:r>
            <w:r w:rsidR="00062387" w:rsidRPr="00E06075">
              <w:rPr>
                <w:rFonts w:ascii="Times New Roman" w:hAnsi="Times New Roman" w:cs="Times New Roman"/>
                <w:sz w:val="22"/>
                <w:szCs w:val="20"/>
              </w:rPr>
              <w:t>no</w:t>
            </w:r>
            <w:r w:rsidRPr="00E06075">
              <w:rPr>
                <w:rFonts w:ascii="Times New Roman" w:hAnsi="Times New Roman" w:cs="Times New Roman"/>
                <w:sz w:val="22"/>
                <w:szCs w:val="20"/>
              </w:rPr>
              <w:t xml:space="preserve"> movie should be absent. </w:t>
            </w:r>
            <w:r w:rsidR="00062387">
              <w:rPr>
                <w:rFonts w:ascii="Times New Roman" w:hAnsi="Times New Roman" w:cs="Times New Roman"/>
                <w:sz w:val="22"/>
                <w:szCs w:val="20"/>
              </w:rPr>
              <w:t>The print</w:t>
            </w:r>
            <w:r w:rsidRPr="00E06075">
              <w:rPr>
                <w:rFonts w:ascii="Times New Roman" w:hAnsi="Times New Roman" w:cs="Times New Roman"/>
                <w:sz w:val="22"/>
                <w:szCs w:val="20"/>
              </w:rPr>
              <w:t xml:space="preserve"> head and tail of the merged </w:t>
            </w:r>
            <w:r w:rsidR="00062387" w:rsidRPr="00E06075">
              <w:rPr>
                <w:rFonts w:ascii="Times New Roman" w:hAnsi="Times New Roman" w:cs="Times New Roman"/>
                <w:sz w:val="22"/>
                <w:szCs w:val="20"/>
              </w:rPr>
              <w:t>data frame</w:t>
            </w:r>
            <w:r w:rsidRPr="00E06075">
              <w:rPr>
                <w:rFonts w:ascii="Times New Roman" w:hAnsi="Times New Roman" w:cs="Times New Roman"/>
                <w:sz w:val="22"/>
                <w:szCs w:val="20"/>
              </w:rPr>
              <w:t>.</w:t>
            </w:r>
          </w:p>
          <w:p w14:paraId="7E0FDB03" w14:textId="77777777" w:rsidR="00ED669F" w:rsidRDefault="00ED669F" w:rsidP="00E06075">
            <w:pPr>
              <w:rPr>
                <w:rFonts w:ascii="Times New Roman" w:hAnsi="Times New Roman" w:cs="Times New Roman"/>
                <w:sz w:val="22"/>
                <w:szCs w:val="20"/>
              </w:rPr>
            </w:pPr>
          </w:p>
          <w:p w14:paraId="380217B1" w14:textId="05B3FD91" w:rsidR="0095751B" w:rsidRPr="00ED669F" w:rsidRDefault="00684028" w:rsidP="00E06075">
            <w:pPr>
              <w:rPr>
                <w:rFonts w:ascii="Times New Roman" w:hAnsi="Times New Roman" w:cs="Times New Roman"/>
                <w:b/>
                <w:bCs/>
                <w:sz w:val="22"/>
                <w:szCs w:val="20"/>
              </w:rPr>
            </w:pPr>
            <w:r w:rsidRPr="00ED669F">
              <w:rPr>
                <w:rFonts w:ascii="Times New Roman" w:hAnsi="Times New Roman" w:cs="Times New Roman"/>
                <w:b/>
                <w:bCs/>
                <w:sz w:val="22"/>
                <w:szCs w:val="20"/>
              </w:rPr>
              <w:t>Table 1:</w:t>
            </w:r>
          </w:p>
          <w:tbl>
            <w:tblPr>
              <w:tblStyle w:val="PlainTable1"/>
              <w:tblW w:w="6976" w:type="dxa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2174"/>
              <w:gridCol w:w="1118"/>
              <w:gridCol w:w="1291"/>
              <w:gridCol w:w="1165"/>
              <w:gridCol w:w="1228"/>
            </w:tblGrid>
            <w:tr w:rsidR="00E9666B" w:rsidRPr="00333C6D" w14:paraId="1DB6433C" w14:textId="77777777" w:rsidTr="00333C6D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16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174" w:type="dxa"/>
                  <w:shd w:val="clear" w:color="auto" w:fill="808080" w:themeFill="background1" w:themeFillShade="80"/>
                  <w:noWrap/>
                  <w:vAlign w:val="center"/>
                  <w:hideMark/>
                </w:tcPr>
                <w:p w14:paraId="63B1400A" w14:textId="77777777" w:rsidR="00E9666B" w:rsidRPr="00333C6D" w:rsidRDefault="00E9666B" w:rsidP="00333C6D">
                  <w:pPr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FFFFFF" w:themeColor="background1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FFFFFF" w:themeColor="background1"/>
                      <w:sz w:val="16"/>
                      <w:szCs w:val="16"/>
                      <w:lang w:val="en-IN" w:eastAsia="en-US"/>
                    </w:rPr>
                    <w:t>Movie</w:t>
                  </w:r>
                </w:p>
              </w:tc>
              <w:tc>
                <w:tcPr>
                  <w:tcW w:w="1118" w:type="dxa"/>
                  <w:shd w:val="clear" w:color="auto" w:fill="808080" w:themeFill="background1" w:themeFillShade="80"/>
                  <w:noWrap/>
                  <w:vAlign w:val="center"/>
                  <w:hideMark/>
                </w:tcPr>
                <w:p w14:paraId="21F2BD5D" w14:textId="69328924" w:rsidR="00E9666B" w:rsidRPr="00333C6D" w:rsidRDefault="0095751B" w:rsidP="00333C6D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FFFFFF" w:themeColor="background1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FFFFFF" w:themeColor="background1"/>
                      <w:sz w:val="16"/>
                      <w:szCs w:val="16"/>
                      <w:lang w:val="en-IN" w:eastAsia="en-US"/>
                    </w:rPr>
                    <w:t>Lead Studio</w:t>
                  </w:r>
                </w:p>
              </w:tc>
              <w:tc>
                <w:tcPr>
                  <w:tcW w:w="1291" w:type="dxa"/>
                  <w:shd w:val="clear" w:color="auto" w:fill="808080" w:themeFill="background1" w:themeFillShade="80"/>
                  <w:noWrap/>
                  <w:vAlign w:val="center"/>
                  <w:hideMark/>
                </w:tcPr>
                <w:p w14:paraId="78576AAE" w14:textId="0D9DC93D" w:rsidR="00E9666B" w:rsidRPr="00333C6D" w:rsidRDefault="0095751B" w:rsidP="00333C6D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FFFFFF" w:themeColor="background1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FFFFFF" w:themeColor="background1"/>
                      <w:sz w:val="16"/>
                      <w:szCs w:val="16"/>
                      <w:lang w:val="en-IN" w:eastAsia="en-US"/>
                    </w:rPr>
                    <w:t>Rotten Tomatoes</w:t>
                  </w:r>
                </w:p>
              </w:tc>
              <w:tc>
                <w:tcPr>
                  <w:tcW w:w="1165" w:type="dxa"/>
                  <w:shd w:val="clear" w:color="auto" w:fill="808080" w:themeFill="background1" w:themeFillShade="80"/>
                  <w:noWrap/>
                  <w:vAlign w:val="center"/>
                  <w:hideMark/>
                </w:tcPr>
                <w:p w14:paraId="4CA48381" w14:textId="36BD8C1C" w:rsidR="00E9666B" w:rsidRPr="00333C6D" w:rsidRDefault="0095751B" w:rsidP="00333C6D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FFFFFF" w:themeColor="background1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FFFFFF" w:themeColor="background1"/>
                      <w:sz w:val="16"/>
                      <w:szCs w:val="16"/>
                      <w:lang w:val="en-IN" w:eastAsia="en-US"/>
                    </w:rPr>
                    <w:t>Audience Score</w:t>
                  </w:r>
                </w:p>
              </w:tc>
              <w:tc>
                <w:tcPr>
                  <w:tcW w:w="1228" w:type="dxa"/>
                  <w:shd w:val="clear" w:color="auto" w:fill="808080" w:themeFill="background1" w:themeFillShade="80"/>
                  <w:noWrap/>
                  <w:vAlign w:val="center"/>
                  <w:hideMark/>
                </w:tcPr>
                <w:p w14:paraId="5E55D416" w14:textId="77777777" w:rsidR="00E9666B" w:rsidRPr="00333C6D" w:rsidRDefault="00E9666B" w:rsidP="00333C6D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FFFFFF" w:themeColor="background1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FFFFFF" w:themeColor="background1"/>
                      <w:sz w:val="16"/>
                      <w:szCs w:val="16"/>
                      <w:lang w:val="en-IN" w:eastAsia="en-US"/>
                    </w:rPr>
                    <w:t>Story</w:t>
                  </w:r>
                </w:p>
              </w:tc>
            </w:tr>
            <w:tr w:rsidR="00E9666B" w:rsidRPr="00333C6D" w14:paraId="08BDA269" w14:textId="77777777" w:rsidTr="00333C6D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16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174" w:type="dxa"/>
                  <w:noWrap/>
                  <w:vAlign w:val="center"/>
                  <w:hideMark/>
                </w:tcPr>
                <w:p w14:paraId="743E1635" w14:textId="77777777" w:rsidR="00E9666B" w:rsidRPr="00333C6D" w:rsidRDefault="00E9666B" w:rsidP="00333C6D">
                  <w:pPr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000000"/>
                      <w:sz w:val="16"/>
                      <w:szCs w:val="16"/>
                      <w:lang w:val="en-IN" w:eastAsia="en-US"/>
                    </w:rPr>
                    <w:t>Spider-Man 3</w:t>
                  </w:r>
                </w:p>
              </w:tc>
              <w:tc>
                <w:tcPr>
                  <w:tcW w:w="1118" w:type="dxa"/>
                  <w:noWrap/>
                  <w:vAlign w:val="center"/>
                  <w:hideMark/>
                </w:tcPr>
                <w:p w14:paraId="0CE6DF0D" w14:textId="77777777" w:rsidR="00E9666B" w:rsidRPr="00333C6D" w:rsidRDefault="00E9666B" w:rsidP="00333C6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Sony</w:t>
                  </w:r>
                </w:p>
              </w:tc>
              <w:tc>
                <w:tcPr>
                  <w:tcW w:w="1291" w:type="dxa"/>
                  <w:noWrap/>
                  <w:vAlign w:val="center"/>
                  <w:hideMark/>
                </w:tcPr>
                <w:p w14:paraId="1007A980" w14:textId="77777777" w:rsidR="00E9666B" w:rsidRPr="00333C6D" w:rsidRDefault="00E9666B" w:rsidP="00333C6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61</w:t>
                  </w:r>
                </w:p>
              </w:tc>
              <w:tc>
                <w:tcPr>
                  <w:tcW w:w="1165" w:type="dxa"/>
                  <w:noWrap/>
                  <w:vAlign w:val="center"/>
                  <w:hideMark/>
                </w:tcPr>
                <w:p w14:paraId="10FE5AAF" w14:textId="77777777" w:rsidR="00E9666B" w:rsidRPr="00333C6D" w:rsidRDefault="00E9666B" w:rsidP="00333C6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54</w:t>
                  </w:r>
                </w:p>
              </w:tc>
              <w:tc>
                <w:tcPr>
                  <w:tcW w:w="1228" w:type="dxa"/>
                  <w:noWrap/>
                  <w:vAlign w:val="center"/>
                  <w:hideMark/>
                </w:tcPr>
                <w:p w14:paraId="08E9B47C" w14:textId="77777777" w:rsidR="00E9666B" w:rsidRPr="00333C6D" w:rsidRDefault="00E9666B" w:rsidP="00333C6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Metamorphosis</w:t>
                  </w:r>
                </w:p>
              </w:tc>
            </w:tr>
            <w:tr w:rsidR="00E9666B" w:rsidRPr="00333C6D" w14:paraId="2AD0CCB4" w14:textId="77777777" w:rsidTr="00333C6D">
              <w:trPr>
                <w:trHeight w:val="16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174" w:type="dxa"/>
                  <w:noWrap/>
                  <w:vAlign w:val="center"/>
                  <w:hideMark/>
                </w:tcPr>
                <w:p w14:paraId="6E0C53CF" w14:textId="77777777" w:rsidR="00E9666B" w:rsidRPr="00333C6D" w:rsidRDefault="00E9666B" w:rsidP="00333C6D">
                  <w:pPr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000000"/>
                      <w:sz w:val="16"/>
                      <w:szCs w:val="16"/>
                      <w:lang w:val="en-IN" w:eastAsia="en-US"/>
                    </w:rPr>
                    <w:t>Shrek the Third</w:t>
                  </w:r>
                </w:p>
              </w:tc>
              <w:tc>
                <w:tcPr>
                  <w:tcW w:w="1118" w:type="dxa"/>
                  <w:noWrap/>
                  <w:vAlign w:val="center"/>
                  <w:hideMark/>
                </w:tcPr>
                <w:p w14:paraId="69F818D8" w14:textId="77777777" w:rsidR="00E9666B" w:rsidRPr="00333C6D" w:rsidRDefault="00E9666B" w:rsidP="00333C6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Paramount</w:t>
                  </w:r>
                </w:p>
              </w:tc>
              <w:tc>
                <w:tcPr>
                  <w:tcW w:w="1291" w:type="dxa"/>
                  <w:noWrap/>
                  <w:vAlign w:val="center"/>
                  <w:hideMark/>
                </w:tcPr>
                <w:p w14:paraId="6DDDFEFE" w14:textId="77777777" w:rsidR="00E9666B" w:rsidRPr="00333C6D" w:rsidRDefault="00E9666B" w:rsidP="00333C6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42</w:t>
                  </w:r>
                </w:p>
              </w:tc>
              <w:tc>
                <w:tcPr>
                  <w:tcW w:w="1165" w:type="dxa"/>
                  <w:noWrap/>
                  <w:vAlign w:val="center"/>
                  <w:hideMark/>
                </w:tcPr>
                <w:p w14:paraId="788C3F05" w14:textId="77777777" w:rsidR="00E9666B" w:rsidRPr="00333C6D" w:rsidRDefault="00E9666B" w:rsidP="00333C6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57</w:t>
                  </w:r>
                </w:p>
              </w:tc>
              <w:tc>
                <w:tcPr>
                  <w:tcW w:w="1228" w:type="dxa"/>
                  <w:noWrap/>
                  <w:vAlign w:val="center"/>
                  <w:hideMark/>
                </w:tcPr>
                <w:p w14:paraId="375AA09F" w14:textId="77777777" w:rsidR="00E9666B" w:rsidRPr="00333C6D" w:rsidRDefault="00E9666B" w:rsidP="00333C6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Quest</w:t>
                  </w:r>
                </w:p>
              </w:tc>
            </w:tr>
            <w:tr w:rsidR="00E9666B" w:rsidRPr="00333C6D" w14:paraId="454D3A6E" w14:textId="77777777" w:rsidTr="00333C6D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16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174" w:type="dxa"/>
                  <w:noWrap/>
                  <w:vAlign w:val="center"/>
                  <w:hideMark/>
                </w:tcPr>
                <w:p w14:paraId="2749E02C" w14:textId="77777777" w:rsidR="00E9666B" w:rsidRPr="00333C6D" w:rsidRDefault="00E9666B" w:rsidP="00333C6D">
                  <w:pPr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000000"/>
                      <w:sz w:val="16"/>
                      <w:szCs w:val="16"/>
                      <w:lang w:val="en-IN" w:eastAsia="en-US"/>
                    </w:rPr>
                    <w:t>Transformers</w:t>
                  </w:r>
                </w:p>
              </w:tc>
              <w:tc>
                <w:tcPr>
                  <w:tcW w:w="1118" w:type="dxa"/>
                  <w:noWrap/>
                  <w:vAlign w:val="center"/>
                  <w:hideMark/>
                </w:tcPr>
                <w:p w14:paraId="5829B619" w14:textId="77777777" w:rsidR="00E9666B" w:rsidRPr="00333C6D" w:rsidRDefault="00E9666B" w:rsidP="00333C6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Paramount</w:t>
                  </w:r>
                </w:p>
              </w:tc>
              <w:tc>
                <w:tcPr>
                  <w:tcW w:w="1291" w:type="dxa"/>
                  <w:noWrap/>
                  <w:vAlign w:val="center"/>
                  <w:hideMark/>
                </w:tcPr>
                <w:p w14:paraId="533BCD2D" w14:textId="77777777" w:rsidR="00E9666B" w:rsidRPr="00333C6D" w:rsidRDefault="00E9666B" w:rsidP="00333C6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57</w:t>
                  </w:r>
                </w:p>
              </w:tc>
              <w:tc>
                <w:tcPr>
                  <w:tcW w:w="1165" w:type="dxa"/>
                  <w:noWrap/>
                  <w:vAlign w:val="center"/>
                  <w:hideMark/>
                </w:tcPr>
                <w:p w14:paraId="383B06FF" w14:textId="77777777" w:rsidR="00E9666B" w:rsidRPr="00333C6D" w:rsidRDefault="00E9666B" w:rsidP="00333C6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89</w:t>
                  </w:r>
                </w:p>
              </w:tc>
              <w:tc>
                <w:tcPr>
                  <w:tcW w:w="1228" w:type="dxa"/>
                  <w:noWrap/>
                  <w:vAlign w:val="center"/>
                  <w:hideMark/>
                </w:tcPr>
                <w:p w14:paraId="4B8841B3" w14:textId="77777777" w:rsidR="00E9666B" w:rsidRPr="00333C6D" w:rsidRDefault="00E9666B" w:rsidP="00333C6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Monster Force</w:t>
                  </w:r>
                </w:p>
              </w:tc>
            </w:tr>
            <w:tr w:rsidR="00E9666B" w:rsidRPr="00333C6D" w14:paraId="7A06FF1B" w14:textId="77777777" w:rsidTr="00333C6D">
              <w:trPr>
                <w:trHeight w:val="16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174" w:type="dxa"/>
                  <w:noWrap/>
                  <w:vAlign w:val="center"/>
                  <w:hideMark/>
                </w:tcPr>
                <w:p w14:paraId="3EC775F6" w14:textId="77777777" w:rsidR="00E9666B" w:rsidRPr="00333C6D" w:rsidRDefault="00E9666B" w:rsidP="00333C6D">
                  <w:pPr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000000"/>
                      <w:sz w:val="16"/>
                      <w:szCs w:val="16"/>
                      <w:lang w:val="en-IN" w:eastAsia="en-US"/>
                    </w:rPr>
                    <w:t>Pirates of the Caribbean: At World's End</w:t>
                  </w:r>
                </w:p>
              </w:tc>
              <w:tc>
                <w:tcPr>
                  <w:tcW w:w="1118" w:type="dxa"/>
                  <w:noWrap/>
                  <w:vAlign w:val="center"/>
                  <w:hideMark/>
                </w:tcPr>
                <w:p w14:paraId="05053CB5" w14:textId="77777777" w:rsidR="00E9666B" w:rsidRPr="00333C6D" w:rsidRDefault="00E9666B" w:rsidP="00333C6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Disney</w:t>
                  </w:r>
                </w:p>
              </w:tc>
              <w:tc>
                <w:tcPr>
                  <w:tcW w:w="1291" w:type="dxa"/>
                  <w:noWrap/>
                  <w:vAlign w:val="center"/>
                  <w:hideMark/>
                </w:tcPr>
                <w:p w14:paraId="34F6932B" w14:textId="77777777" w:rsidR="00E9666B" w:rsidRPr="00333C6D" w:rsidRDefault="00E9666B" w:rsidP="00333C6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45</w:t>
                  </w:r>
                </w:p>
              </w:tc>
              <w:tc>
                <w:tcPr>
                  <w:tcW w:w="1165" w:type="dxa"/>
                  <w:noWrap/>
                  <w:vAlign w:val="center"/>
                  <w:hideMark/>
                </w:tcPr>
                <w:p w14:paraId="7278A0ED" w14:textId="77777777" w:rsidR="00E9666B" w:rsidRPr="00333C6D" w:rsidRDefault="00E9666B" w:rsidP="00333C6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74</w:t>
                  </w:r>
                </w:p>
              </w:tc>
              <w:tc>
                <w:tcPr>
                  <w:tcW w:w="1228" w:type="dxa"/>
                  <w:noWrap/>
                  <w:vAlign w:val="center"/>
                  <w:hideMark/>
                </w:tcPr>
                <w:p w14:paraId="18C288CE" w14:textId="77777777" w:rsidR="00E9666B" w:rsidRPr="00333C6D" w:rsidRDefault="00E9666B" w:rsidP="00333C6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Rescue</w:t>
                  </w:r>
                </w:p>
              </w:tc>
            </w:tr>
            <w:tr w:rsidR="00E9666B" w:rsidRPr="00333C6D" w14:paraId="633082E2" w14:textId="77777777" w:rsidTr="00333C6D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16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174" w:type="dxa"/>
                  <w:noWrap/>
                  <w:vAlign w:val="center"/>
                  <w:hideMark/>
                </w:tcPr>
                <w:p w14:paraId="79759874" w14:textId="77777777" w:rsidR="00E9666B" w:rsidRPr="00333C6D" w:rsidRDefault="00E9666B" w:rsidP="00333C6D">
                  <w:pPr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000000"/>
                      <w:sz w:val="16"/>
                      <w:szCs w:val="16"/>
                      <w:lang w:val="en-IN" w:eastAsia="en-US"/>
                    </w:rPr>
                    <w:t>Harry Potter and the Order of the Phoenix</w:t>
                  </w:r>
                </w:p>
              </w:tc>
              <w:tc>
                <w:tcPr>
                  <w:tcW w:w="1118" w:type="dxa"/>
                  <w:noWrap/>
                  <w:vAlign w:val="center"/>
                  <w:hideMark/>
                </w:tcPr>
                <w:p w14:paraId="2F669ED7" w14:textId="77777777" w:rsidR="00E9666B" w:rsidRPr="00333C6D" w:rsidRDefault="00E9666B" w:rsidP="00333C6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Warner Bros</w:t>
                  </w:r>
                </w:p>
              </w:tc>
              <w:tc>
                <w:tcPr>
                  <w:tcW w:w="1291" w:type="dxa"/>
                  <w:noWrap/>
                  <w:vAlign w:val="center"/>
                  <w:hideMark/>
                </w:tcPr>
                <w:p w14:paraId="0EE86BF6" w14:textId="77777777" w:rsidR="00E9666B" w:rsidRPr="00333C6D" w:rsidRDefault="00E9666B" w:rsidP="00333C6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78</w:t>
                  </w:r>
                </w:p>
              </w:tc>
              <w:tc>
                <w:tcPr>
                  <w:tcW w:w="1165" w:type="dxa"/>
                  <w:noWrap/>
                  <w:vAlign w:val="center"/>
                  <w:hideMark/>
                </w:tcPr>
                <w:p w14:paraId="05826548" w14:textId="77777777" w:rsidR="00E9666B" w:rsidRPr="00333C6D" w:rsidRDefault="00E9666B" w:rsidP="00333C6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82</w:t>
                  </w:r>
                </w:p>
              </w:tc>
              <w:tc>
                <w:tcPr>
                  <w:tcW w:w="1228" w:type="dxa"/>
                  <w:noWrap/>
                  <w:vAlign w:val="center"/>
                  <w:hideMark/>
                </w:tcPr>
                <w:p w14:paraId="7674355F" w14:textId="77777777" w:rsidR="00E9666B" w:rsidRPr="00333C6D" w:rsidRDefault="00E9666B" w:rsidP="00333C6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Quest</w:t>
                  </w:r>
                </w:p>
              </w:tc>
            </w:tr>
            <w:tr w:rsidR="00E9666B" w:rsidRPr="00333C6D" w14:paraId="125EC9C7" w14:textId="77777777" w:rsidTr="00333C6D">
              <w:trPr>
                <w:trHeight w:val="16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174" w:type="dxa"/>
                  <w:noWrap/>
                  <w:vAlign w:val="center"/>
                  <w:hideMark/>
                </w:tcPr>
                <w:p w14:paraId="5719FE3A" w14:textId="77777777" w:rsidR="00E9666B" w:rsidRPr="00333C6D" w:rsidRDefault="00E9666B" w:rsidP="00333C6D">
                  <w:pPr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000000"/>
                      <w:sz w:val="16"/>
                      <w:szCs w:val="16"/>
                      <w:lang w:val="en-IN" w:eastAsia="en-US"/>
                    </w:rPr>
                    <w:t>I Am Legend</w:t>
                  </w:r>
                </w:p>
              </w:tc>
              <w:tc>
                <w:tcPr>
                  <w:tcW w:w="1118" w:type="dxa"/>
                  <w:noWrap/>
                  <w:vAlign w:val="center"/>
                  <w:hideMark/>
                </w:tcPr>
                <w:p w14:paraId="1B3AE704" w14:textId="77777777" w:rsidR="00E9666B" w:rsidRPr="00333C6D" w:rsidRDefault="00E9666B" w:rsidP="00333C6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Warner Bros</w:t>
                  </w:r>
                </w:p>
              </w:tc>
              <w:tc>
                <w:tcPr>
                  <w:tcW w:w="1291" w:type="dxa"/>
                  <w:noWrap/>
                  <w:vAlign w:val="center"/>
                  <w:hideMark/>
                </w:tcPr>
                <w:p w14:paraId="3DBD462A" w14:textId="77777777" w:rsidR="00E9666B" w:rsidRPr="00333C6D" w:rsidRDefault="00E9666B" w:rsidP="00333C6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69</w:t>
                  </w:r>
                </w:p>
              </w:tc>
              <w:tc>
                <w:tcPr>
                  <w:tcW w:w="1165" w:type="dxa"/>
                  <w:noWrap/>
                  <w:vAlign w:val="center"/>
                  <w:hideMark/>
                </w:tcPr>
                <w:p w14:paraId="21399E90" w14:textId="77777777" w:rsidR="00E9666B" w:rsidRPr="00333C6D" w:rsidRDefault="00E9666B" w:rsidP="00333C6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69</w:t>
                  </w:r>
                </w:p>
              </w:tc>
              <w:tc>
                <w:tcPr>
                  <w:tcW w:w="1228" w:type="dxa"/>
                  <w:noWrap/>
                  <w:vAlign w:val="center"/>
                  <w:hideMark/>
                </w:tcPr>
                <w:p w14:paraId="3A84C3F8" w14:textId="77777777" w:rsidR="00E9666B" w:rsidRPr="00333C6D" w:rsidRDefault="00E9666B" w:rsidP="00333C6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Quest</w:t>
                  </w:r>
                </w:p>
              </w:tc>
            </w:tr>
            <w:tr w:rsidR="00E9666B" w:rsidRPr="00333C6D" w14:paraId="2193C1B8" w14:textId="77777777" w:rsidTr="00333C6D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16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174" w:type="dxa"/>
                  <w:noWrap/>
                  <w:vAlign w:val="center"/>
                  <w:hideMark/>
                </w:tcPr>
                <w:p w14:paraId="596F921C" w14:textId="77777777" w:rsidR="00E9666B" w:rsidRPr="00333C6D" w:rsidRDefault="00E9666B" w:rsidP="00333C6D">
                  <w:pPr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000000"/>
                      <w:sz w:val="16"/>
                      <w:szCs w:val="16"/>
                      <w:lang w:val="en-IN" w:eastAsia="en-US"/>
                    </w:rPr>
                    <w:t xml:space="preserve">The </w:t>
                  </w:r>
                  <w:proofErr w:type="spellStart"/>
                  <w:r w:rsidRPr="00333C6D"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000000"/>
                      <w:sz w:val="16"/>
                      <w:szCs w:val="16"/>
                      <w:lang w:val="en-IN" w:eastAsia="en-US"/>
                    </w:rPr>
                    <w:t>Bourne</w:t>
                  </w:r>
                  <w:proofErr w:type="spellEnd"/>
                  <w:r w:rsidRPr="00333C6D"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000000"/>
                      <w:sz w:val="16"/>
                      <w:szCs w:val="16"/>
                      <w:lang w:val="en-IN" w:eastAsia="en-US"/>
                    </w:rPr>
                    <w:t xml:space="preserve"> Ultimatum</w:t>
                  </w:r>
                </w:p>
              </w:tc>
              <w:tc>
                <w:tcPr>
                  <w:tcW w:w="1118" w:type="dxa"/>
                  <w:noWrap/>
                  <w:vAlign w:val="center"/>
                  <w:hideMark/>
                </w:tcPr>
                <w:p w14:paraId="28452C91" w14:textId="77777777" w:rsidR="00E9666B" w:rsidRPr="00333C6D" w:rsidRDefault="00E9666B" w:rsidP="00333C6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Universal</w:t>
                  </w:r>
                </w:p>
              </w:tc>
              <w:tc>
                <w:tcPr>
                  <w:tcW w:w="1291" w:type="dxa"/>
                  <w:noWrap/>
                  <w:vAlign w:val="center"/>
                  <w:hideMark/>
                </w:tcPr>
                <w:p w14:paraId="00CB7BD7" w14:textId="77777777" w:rsidR="00E9666B" w:rsidRPr="00333C6D" w:rsidRDefault="00E9666B" w:rsidP="00333C6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93</w:t>
                  </w:r>
                </w:p>
              </w:tc>
              <w:tc>
                <w:tcPr>
                  <w:tcW w:w="1165" w:type="dxa"/>
                  <w:noWrap/>
                  <w:vAlign w:val="center"/>
                  <w:hideMark/>
                </w:tcPr>
                <w:p w14:paraId="195A8D52" w14:textId="77777777" w:rsidR="00E9666B" w:rsidRPr="00333C6D" w:rsidRDefault="00E9666B" w:rsidP="00333C6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91</w:t>
                  </w:r>
                </w:p>
              </w:tc>
              <w:tc>
                <w:tcPr>
                  <w:tcW w:w="1228" w:type="dxa"/>
                  <w:noWrap/>
                  <w:vAlign w:val="center"/>
                  <w:hideMark/>
                </w:tcPr>
                <w:p w14:paraId="41EC4EB1" w14:textId="77777777" w:rsidR="00E9666B" w:rsidRPr="00333C6D" w:rsidRDefault="00E9666B" w:rsidP="00333C6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Pursuit</w:t>
                  </w:r>
                </w:p>
              </w:tc>
            </w:tr>
            <w:tr w:rsidR="00E9666B" w:rsidRPr="00333C6D" w14:paraId="6BC3E852" w14:textId="77777777" w:rsidTr="00333C6D">
              <w:trPr>
                <w:trHeight w:val="16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174" w:type="dxa"/>
                  <w:noWrap/>
                  <w:vAlign w:val="center"/>
                  <w:hideMark/>
                </w:tcPr>
                <w:p w14:paraId="3C7B70BB" w14:textId="77777777" w:rsidR="00E9666B" w:rsidRPr="00333C6D" w:rsidRDefault="00E9666B" w:rsidP="00333C6D">
                  <w:pPr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000000"/>
                      <w:sz w:val="16"/>
                      <w:szCs w:val="16"/>
                      <w:lang w:val="en-IN" w:eastAsia="en-US"/>
                    </w:rPr>
                    <w:t>National Treasure: Book of Secrets</w:t>
                  </w:r>
                </w:p>
              </w:tc>
              <w:tc>
                <w:tcPr>
                  <w:tcW w:w="1118" w:type="dxa"/>
                  <w:noWrap/>
                  <w:vAlign w:val="center"/>
                  <w:hideMark/>
                </w:tcPr>
                <w:p w14:paraId="66A09B4F" w14:textId="77777777" w:rsidR="00E9666B" w:rsidRPr="00333C6D" w:rsidRDefault="00E9666B" w:rsidP="00333C6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Disney</w:t>
                  </w:r>
                </w:p>
              </w:tc>
              <w:tc>
                <w:tcPr>
                  <w:tcW w:w="1291" w:type="dxa"/>
                  <w:noWrap/>
                  <w:vAlign w:val="center"/>
                  <w:hideMark/>
                </w:tcPr>
                <w:p w14:paraId="3A731CB0" w14:textId="77777777" w:rsidR="00E9666B" w:rsidRPr="00333C6D" w:rsidRDefault="00E9666B" w:rsidP="00333C6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31</w:t>
                  </w:r>
                </w:p>
              </w:tc>
              <w:tc>
                <w:tcPr>
                  <w:tcW w:w="1165" w:type="dxa"/>
                  <w:noWrap/>
                  <w:vAlign w:val="center"/>
                  <w:hideMark/>
                </w:tcPr>
                <w:p w14:paraId="6D20507F" w14:textId="77777777" w:rsidR="00E9666B" w:rsidRPr="00333C6D" w:rsidRDefault="00E9666B" w:rsidP="00333C6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72</w:t>
                  </w:r>
                </w:p>
              </w:tc>
              <w:tc>
                <w:tcPr>
                  <w:tcW w:w="1228" w:type="dxa"/>
                  <w:noWrap/>
                  <w:vAlign w:val="center"/>
                  <w:hideMark/>
                </w:tcPr>
                <w:p w14:paraId="0BBCF9B2" w14:textId="77777777" w:rsidR="00E9666B" w:rsidRPr="00333C6D" w:rsidRDefault="00E9666B" w:rsidP="00333C6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The Riddle</w:t>
                  </w:r>
                </w:p>
              </w:tc>
            </w:tr>
            <w:tr w:rsidR="00E9666B" w:rsidRPr="00333C6D" w14:paraId="5CD5EF0A" w14:textId="77777777" w:rsidTr="00333C6D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16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174" w:type="dxa"/>
                  <w:noWrap/>
                  <w:vAlign w:val="center"/>
                  <w:hideMark/>
                </w:tcPr>
                <w:p w14:paraId="55B476A4" w14:textId="77777777" w:rsidR="00E9666B" w:rsidRPr="00333C6D" w:rsidRDefault="00E9666B" w:rsidP="00333C6D">
                  <w:pPr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000000"/>
                      <w:sz w:val="16"/>
                      <w:szCs w:val="16"/>
                      <w:lang w:val="en-IN" w:eastAsia="en-US"/>
                    </w:rPr>
                    <w:t>Alvin and the Chipmunks</w:t>
                  </w:r>
                </w:p>
              </w:tc>
              <w:tc>
                <w:tcPr>
                  <w:tcW w:w="1118" w:type="dxa"/>
                  <w:noWrap/>
                  <w:vAlign w:val="center"/>
                  <w:hideMark/>
                </w:tcPr>
                <w:p w14:paraId="07385E4E" w14:textId="77777777" w:rsidR="00E9666B" w:rsidRPr="00333C6D" w:rsidRDefault="00E9666B" w:rsidP="00333C6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Fox</w:t>
                  </w:r>
                </w:p>
              </w:tc>
              <w:tc>
                <w:tcPr>
                  <w:tcW w:w="1291" w:type="dxa"/>
                  <w:noWrap/>
                  <w:vAlign w:val="center"/>
                  <w:hideMark/>
                </w:tcPr>
                <w:p w14:paraId="188678F5" w14:textId="77777777" w:rsidR="00E9666B" w:rsidRPr="00333C6D" w:rsidRDefault="00E9666B" w:rsidP="00333C6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26</w:t>
                  </w:r>
                </w:p>
              </w:tc>
              <w:tc>
                <w:tcPr>
                  <w:tcW w:w="1165" w:type="dxa"/>
                  <w:noWrap/>
                  <w:vAlign w:val="center"/>
                  <w:hideMark/>
                </w:tcPr>
                <w:p w14:paraId="79DAFF54" w14:textId="77777777" w:rsidR="00E9666B" w:rsidRPr="00333C6D" w:rsidRDefault="00E9666B" w:rsidP="00333C6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73</w:t>
                  </w:r>
                </w:p>
              </w:tc>
              <w:tc>
                <w:tcPr>
                  <w:tcW w:w="1228" w:type="dxa"/>
                  <w:noWrap/>
                  <w:vAlign w:val="center"/>
                  <w:hideMark/>
                </w:tcPr>
                <w:p w14:paraId="61823FC9" w14:textId="77777777" w:rsidR="00E9666B" w:rsidRPr="00333C6D" w:rsidRDefault="00E9666B" w:rsidP="00333C6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Comedy</w:t>
                  </w:r>
                </w:p>
              </w:tc>
            </w:tr>
            <w:tr w:rsidR="00E9666B" w:rsidRPr="00333C6D" w14:paraId="1D646846" w14:textId="77777777" w:rsidTr="00333C6D">
              <w:trPr>
                <w:trHeight w:val="16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174" w:type="dxa"/>
                  <w:noWrap/>
                  <w:vAlign w:val="center"/>
                  <w:hideMark/>
                </w:tcPr>
                <w:p w14:paraId="1640377D" w14:textId="77777777" w:rsidR="00E9666B" w:rsidRPr="00333C6D" w:rsidRDefault="00E9666B" w:rsidP="00333C6D">
                  <w:pPr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000000"/>
                      <w:sz w:val="16"/>
                      <w:szCs w:val="16"/>
                      <w:lang w:val="en-IN" w:eastAsia="en-US"/>
                    </w:rPr>
                    <w:t>300</w:t>
                  </w:r>
                </w:p>
              </w:tc>
              <w:tc>
                <w:tcPr>
                  <w:tcW w:w="1118" w:type="dxa"/>
                  <w:noWrap/>
                  <w:vAlign w:val="center"/>
                  <w:hideMark/>
                </w:tcPr>
                <w:p w14:paraId="389D7C9E" w14:textId="77777777" w:rsidR="00E9666B" w:rsidRPr="00333C6D" w:rsidRDefault="00E9666B" w:rsidP="00333C6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Warner Bros</w:t>
                  </w:r>
                </w:p>
              </w:tc>
              <w:tc>
                <w:tcPr>
                  <w:tcW w:w="1291" w:type="dxa"/>
                  <w:noWrap/>
                  <w:vAlign w:val="center"/>
                  <w:hideMark/>
                </w:tcPr>
                <w:p w14:paraId="0CC29ACF" w14:textId="77777777" w:rsidR="00E9666B" w:rsidRPr="00333C6D" w:rsidRDefault="00E9666B" w:rsidP="00333C6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60</w:t>
                  </w:r>
                </w:p>
              </w:tc>
              <w:tc>
                <w:tcPr>
                  <w:tcW w:w="1165" w:type="dxa"/>
                  <w:noWrap/>
                  <w:vAlign w:val="center"/>
                  <w:hideMark/>
                </w:tcPr>
                <w:p w14:paraId="20B9AFC6" w14:textId="77777777" w:rsidR="00E9666B" w:rsidRPr="00333C6D" w:rsidRDefault="00E9666B" w:rsidP="00333C6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90</w:t>
                  </w:r>
                </w:p>
              </w:tc>
              <w:tc>
                <w:tcPr>
                  <w:tcW w:w="1228" w:type="dxa"/>
                  <w:noWrap/>
                  <w:vAlign w:val="center"/>
                  <w:hideMark/>
                </w:tcPr>
                <w:p w14:paraId="0E98F7BB" w14:textId="77777777" w:rsidR="00E9666B" w:rsidRPr="00333C6D" w:rsidRDefault="00E9666B" w:rsidP="00333C6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Sacrifice</w:t>
                  </w:r>
                </w:p>
              </w:tc>
            </w:tr>
            <w:tr w:rsidR="00E9666B" w:rsidRPr="00333C6D" w14:paraId="6CA31D7A" w14:textId="77777777" w:rsidTr="00333C6D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16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174" w:type="dxa"/>
                  <w:noWrap/>
                  <w:vAlign w:val="center"/>
                  <w:hideMark/>
                </w:tcPr>
                <w:p w14:paraId="300106C5" w14:textId="77777777" w:rsidR="00E9666B" w:rsidRPr="00333C6D" w:rsidRDefault="00E9666B" w:rsidP="00333C6D">
                  <w:pPr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000000"/>
                      <w:sz w:val="16"/>
                      <w:szCs w:val="16"/>
                      <w:lang w:val="en-IN" w:eastAsia="en-US"/>
                    </w:rPr>
                    <w:t>Ratatouille</w:t>
                  </w:r>
                </w:p>
              </w:tc>
              <w:tc>
                <w:tcPr>
                  <w:tcW w:w="1118" w:type="dxa"/>
                  <w:noWrap/>
                  <w:vAlign w:val="center"/>
                  <w:hideMark/>
                </w:tcPr>
                <w:p w14:paraId="326D7607" w14:textId="77777777" w:rsidR="00E9666B" w:rsidRPr="00333C6D" w:rsidRDefault="00E9666B" w:rsidP="00333C6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Disney</w:t>
                  </w:r>
                </w:p>
              </w:tc>
              <w:tc>
                <w:tcPr>
                  <w:tcW w:w="1291" w:type="dxa"/>
                  <w:noWrap/>
                  <w:vAlign w:val="center"/>
                  <w:hideMark/>
                </w:tcPr>
                <w:p w14:paraId="2C55C8CE" w14:textId="77777777" w:rsidR="00E9666B" w:rsidRPr="00333C6D" w:rsidRDefault="00E9666B" w:rsidP="00333C6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97</w:t>
                  </w:r>
                </w:p>
              </w:tc>
              <w:tc>
                <w:tcPr>
                  <w:tcW w:w="1165" w:type="dxa"/>
                  <w:noWrap/>
                  <w:vAlign w:val="center"/>
                  <w:hideMark/>
                </w:tcPr>
                <w:p w14:paraId="72054DA4" w14:textId="77777777" w:rsidR="00E9666B" w:rsidRPr="00333C6D" w:rsidRDefault="00E9666B" w:rsidP="00333C6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84</w:t>
                  </w:r>
                </w:p>
              </w:tc>
              <w:tc>
                <w:tcPr>
                  <w:tcW w:w="1228" w:type="dxa"/>
                  <w:noWrap/>
                  <w:vAlign w:val="center"/>
                  <w:hideMark/>
                </w:tcPr>
                <w:p w14:paraId="50807F5E" w14:textId="77777777" w:rsidR="00E9666B" w:rsidRPr="00333C6D" w:rsidRDefault="00E9666B" w:rsidP="00333C6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Transformation</w:t>
                  </w:r>
                </w:p>
              </w:tc>
            </w:tr>
            <w:tr w:rsidR="00E9666B" w:rsidRPr="00333C6D" w14:paraId="79C60B18" w14:textId="77777777" w:rsidTr="00333C6D">
              <w:trPr>
                <w:trHeight w:val="16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174" w:type="dxa"/>
                  <w:noWrap/>
                  <w:vAlign w:val="center"/>
                  <w:hideMark/>
                </w:tcPr>
                <w:p w14:paraId="48AEB37A" w14:textId="77777777" w:rsidR="00E9666B" w:rsidRPr="00333C6D" w:rsidRDefault="00E9666B" w:rsidP="00333C6D">
                  <w:pPr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000000"/>
                      <w:sz w:val="16"/>
                      <w:szCs w:val="16"/>
                      <w:lang w:val="en-IN" w:eastAsia="en-US"/>
                    </w:rPr>
                    <w:t>The Simpsons Movie</w:t>
                  </w:r>
                </w:p>
              </w:tc>
              <w:tc>
                <w:tcPr>
                  <w:tcW w:w="1118" w:type="dxa"/>
                  <w:noWrap/>
                  <w:vAlign w:val="center"/>
                  <w:hideMark/>
                </w:tcPr>
                <w:p w14:paraId="7128275C" w14:textId="77777777" w:rsidR="00E9666B" w:rsidRPr="00333C6D" w:rsidRDefault="00E9666B" w:rsidP="00333C6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Fox</w:t>
                  </w:r>
                </w:p>
              </w:tc>
              <w:tc>
                <w:tcPr>
                  <w:tcW w:w="1291" w:type="dxa"/>
                  <w:noWrap/>
                  <w:vAlign w:val="center"/>
                  <w:hideMark/>
                </w:tcPr>
                <w:p w14:paraId="2C7ADEAC" w14:textId="77777777" w:rsidR="00E9666B" w:rsidRPr="00333C6D" w:rsidRDefault="00E9666B" w:rsidP="00333C6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90</w:t>
                  </w:r>
                </w:p>
              </w:tc>
              <w:tc>
                <w:tcPr>
                  <w:tcW w:w="1165" w:type="dxa"/>
                  <w:noWrap/>
                  <w:vAlign w:val="center"/>
                  <w:hideMark/>
                </w:tcPr>
                <w:p w14:paraId="00BD35D8" w14:textId="77777777" w:rsidR="00E9666B" w:rsidRPr="00333C6D" w:rsidRDefault="00E9666B" w:rsidP="00333C6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78</w:t>
                  </w:r>
                </w:p>
              </w:tc>
              <w:tc>
                <w:tcPr>
                  <w:tcW w:w="1228" w:type="dxa"/>
                  <w:noWrap/>
                  <w:vAlign w:val="center"/>
                  <w:hideMark/>
                </w:tcPr>
                <w:p w14:paraId="75C74C46" w14:textId="77777777" w:rsidR="00E9666B" w:rsidRPr="00333C6D" w:rsidRDefault="00E9666B" w:rsidP="00333C6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Maturation</w:t>
                  </w:r>
                </w:p>
              </w:tc>
            </w:tr>
            <w:tr w:rsidR="00E9666B" w:rsidRPr="00333C6D" w14:paraId="618A989E" w14:textId="77777777" w:rsidTr="00333C6D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16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174" w:type="dxa"/>
                  <w:noWrap/>
                  <w:vAlign w:val="center"/>
                  <w:hideMark/>
                </w:tcPr>
                <w:p w14:paraId="3DA4923A" w14:textId="77777777" w:rsidR="00E9666B" w:rsidRPr="00333C6D" w:rsidRDefault="00E9666B" w:rsidP="00333C6D">
                  <w:pPr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000000"/>
                      <w:sz w:val="16"/>
                      <w:szCs w:val="16"/>
                      <w:lang w:val="en-IN" w:eastAsia="en-US"/>
                    </w:rPr>
                    <w:t>Wild Hogs</w:t>
                  </w:r>
                </w:p>
              </w:tc>
              <w:tc>
                <w:tcPr>
                  <w:tcW w:w="1118" w:type="dxa"/>
                  <w:noWrap/>
                  <w:vAlign w:val="center"/>
                  <w:hideMark/>
                </w:tcPr>
                <w:p w14:paraId="6D8A944F" w14:textId="77777777" w:rsidR="00E9666B" w:rsidRPr="00333C6D" w:rsidRDefault="00E9666B" w:rsidP="00333C6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Disney</w:t>
                  </w:r>
                </w:p>
              </w:tc>
              <w:tc>
                <w:tcPr>
                  <w:tcW w:w="1291" w:type="dxa"/>
                  <w:noWrap/>
                  <w:vAlign w:val="center"/>
                  <w:hideMark/>
                </w:tcPr>
                <w:p w14:paraId="78688159" w14:textId="77777777" w:rsidR="00E9666B" w:rsidRPr="00333C6D" w:rsidRDefault="00E9666B" w:rsidP="00333C6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14</w:t>
                  </w:r>
                </w:p>
              </w:tc>
              <w:tc>
                <w:tcPr>
                  <w:tcW w:w="1165" w:type="dxa"/>
                  <w:noWrap/>
                  <w:vAlign w:val="center"/>
                  <w:hideMark/>
                </w:tcPr>
                <w:p w14:paraId="5C372DD7" w14:textId="77777777" w:rsidR="00E9666B" w:rsidRPr="00333C6D" w:rsidRDefault="00E9666B" w:rsidP="00333C6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72</w:t>
                  </w:r>
                </w:p>
              </w:tc>
              <w:tc>
                <w:tcPr>
                  <w:tcW w:w="1228" w:type="dxa"/>
                  <w:noWrap/>
                  <w:vAlign w:val="center"/>
                  <w:hideMark/>
                </w:tcPr>
                <w:p w14:paraId="4BE66A58" w14:textId="77777777" w:rsidR="00E9666B" w:rsidRPr="00333C6D" w:rsidRDefault="00E9666B" w:rsidP="00333C6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Transformation</w:t>
                  </w:r>
                </w:p>
              </w:tc>
            </w:tr>
            <w:tr w:rsidR="00E9666B" w:rsidRPr="00333C6D" w14:paraId="115A39E0" w14:textId="77777777" w:rsidTr="00333C6D">
              <w:trPr>
                <w:trHeight w:val="16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174" w:type="dxa"/>
                  <w:noWrap/>
                  <w:vAlign w:val="center"/>
                  <w:hideMark/>
                </w:tcPr>
                <w:p w14:paraId="1D0DDFC2" w14:textId="77777777" w:rsidR="00E9666B" w:rsidRPr="00333C6D" w:rsidRDefault="00E9666B" w:rsidP="00333C6D">
                  <w:pPr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000000"/>
                      <w:sz w:val="16"/>
                      <w:szCs w:val="16"/>
                      <w:lang w:val="en-IN" w:eastAsia="en-US"/>
                    </w:rPr>
                    <w:t>Knocked Up</w:t>
                  </w:r>
                </w:p>
              </w:tc>
              <w:tc>
                <w:tcPr>
                  <w:tcW w:w="1118" w:type="dxa"/>
                  <w:noWrap/>
                  <w:vAlign w:val="center"/>
                  <w:hideMark/>
                </w:tcPr>
                <w:p w14:paraId="384DE0B5" w14:textId="77777777" w:rsidR="00E9666B" w:rsidRPr="00333C6D" w:rsidRDefault="00E9666B" w:rsidP="00333C6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Universal</w:t>
                  </w:r>
                </w:p>
              </w:tc>
              <w:tc>
                <w:tcPr>
                  <w:tcW w:w="1291" w:type="dxa"/>
                  <w:noWrap/>
                  <w:vAlign w:val="center"/>
                  <w:hideMark/>
                </w:tcPr>
                <w:p w14:paraId="1EB24152" w14:textId="77777777" w:rsidR="00E9666B" w:rsidRPr="00333C6D" w:rsidRDefault="00E9666B" w:rsidP="00333C6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91</w:t>
                  </w:r>
                </w:p>
              </w:tc>
              <w:tc>
                <w:tcPr>
                  <w:tcW w:w="1165" w:type="dxa"/>
                  <w:noWrap/>
                  <w:vAlign w:val="center"/>
                  <w:hideMark/>
                </w:tcPr>
                <w:p w14:paraId="378097CB" w14:textId="77777777" w:rsidR="00E9666B" w:rsidRPr="00333C6D" w:rsidRDefault="00E9666B" w:rsidP="00333C6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83</w:t>
                  </w:r>
                </w:p>
              </w:tc>
              <w:tc>
                <w:tcPr>
                  <w:tcW w:w="1228" w:type="dxa"/>
                  <w:noWrap/>
                  <w:vAlign w:val="center"/>
                  <w:hideMark/>
                </w:tcPr>
                <w:p w14:paraId="5B4C18A4" w14:textId="77777777" w:rsidR="00E9666B" w:rsidRPr="00333C6D" w:rsidRDefault="00E9666B" w:rsidP="00333C6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Love</w:t>
                  </w:r>
                </w:p>
              </w:tc>
            </w:tr>
            <w:tr w:rsidR="00E9666B" w:rsidRPr="00333C6D" w14:paraId="11BF89DD" w14:textId="77777777" w:rsidTr="00333C6D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16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174" w:type="dxa"/>
                  <w:noWrap/>
                  <w:vAlign w:val="center"/>
                  <w:hideMark/>
                </w:tcPr>
                <w:p w14:paraId="4D6B083D" w14:textId="77777777" w:rsidR="00E9666B" w:rsidRPr="00333C6D" w:rsidRDefault="00E9666B" w:rsidP="00333C6D">
                  <w:pPr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000000"/>
                      <w:sz w:val="16"/>
                      <w:szCs w:val="16"/>
                      <w:lang w:val="en-IN" w:eastAsia="en-US"/>
                    </w:rPr>
                    <w:t>Juno</w:t>
                  </w:r>
                </w:p>
              </w:tc>
              <w:tc>
                <w:tcPr>
                  <w:tcW w:w="1118" w:type="dxa"/>
                  <w:noWrap/>
                  <w:vAlign w:val="center"/>
                  <w:hideMark/>
                </w:tcPr>
                <w:p w14:paraId="1E27D90A" w14:textId="77777777" w:rsidR="00E9666B" w:rsidRPr="00333C6D" w:rsidRDefault="00E9666B" w:rsidP="00333C6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Fox</w:t>
                  </w:r>
                </w:p>
              </w:tc>
              <w:tc>
                <w:tcPr>
                  <w:tcW w:w="1291" w:type="dxa"/>
                  <w:noWrap/>
                  <w:vAlign w:val="center"/>
                  <w:hideMark/>
                </w:tcPr>
                <w:p w14:paraId="79BE160B" w14:textId="77777777" w:rsidR="00E9666B" w:rsidRPr="00333C6D" w:rsidRDefault="00E9666B" w:rsidP="00333C6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94</w:t>
                  </w:r>
                </w:p>
              </w:tc>
              <w:tc>
                <w:tcPr>
                  <w:tcW w:w="1165" w:type="dxa"/>
                  <w:noWrap/>
                  <w:vAlign w:val="center"/>
                  <w:hideMark/>
                </w:tcPr>
                <w:p w14:paraId="0C6093CB" w14:textId="77777777" w:rsidR="00E9666B" w:rsidRPr="00333C6D" w:rsidRDefault="00E9666B" w:rsidP="00333C6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89</w:t>
                  </w:r>
                </w:p>
              </w:tc>
              <w:tc>
                <w:tcPr>
                  <w:tcW w:w="1228" w:type="dxa"/>
                  <w:noWrap/>
                  <w:vAlign w:val="center"/>
                  <w:hideMark/>
                </w:tcPr>
                <w:p w14:paraId="70128685" w14:textId="77777777" w:rsidR="00E9666B" w:rsidRPr="00333C6D" w:rsidRDefault="00E9666B" w:rsidP="00333C6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Maturation</w:t>
                  </w:r>
                </w:p>
              </w:tc>
            </w:tr>
            <w:tr w:rsidR="00E9666B" w:rsidRPr="00333C6D" w14:paraId="4404A0FE" w14:textId="77777777" w:rsidTr="00333C6D">
              <w:trPr>
                <w:trHeight w:val="169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174" w:type="dxa"/>
                  <w:noWrap/>
                  <w:vAlign w:val="center"/>
                  <w:hideMark/>
                </w:tcPr>
                <w:p w14:paraId="7C18AC56" w14:textId="77777777" w:rsidR="00E9666B" w:rsidRPr="00333C6D" w:rsidRDefault="00E9666B" w:rsidP="00333C6D">
                  <w:pPr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000000"/>
                      <w:sz w:val="16"/>
                      <w:szCs w:val="16"/>
                      <w:lang w:val="en-IN" w:eastAsia="en-US"/>
                    </w:rPr>
                    <w:t>Rush Hour 3</w:t>
                  </w:r>
                </w:p>
              </w:tc>
              <w:tc>
                <w:tcPr>
                  <w:tcW w:w="1118" w:type="dxa"/>
                  <w:noWrap/>
                  <w:vAlign w:val="center"/>
                  <w:hideMark/>
                </w:tcPr>
                <w:p w14:paraId="59986344" w14:textId="77777777" w:rsidR="00E9666B" w:rsidRPr="00333C6D" w:rsidRDefault="00E9666B" w:rsidP="00333C6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Warner Bros</w:t>
                  </w:r>
                </w:p>
              </w:tc>
              <w:tc>
                <w:tcPr>
                  <w:tcW w:w="1291" w:type="dxa"/>
                  <w:noWrap/>
                  <w:vAlign w:val="center"/>
                  <w:hideMark/>
                </w:tcPr>
                <w:p w14:paraId="462503A4" w14:textId="77777777" w:rsidR="00E9666B" w:rsidRPr="00333C6D" w:rsidRDefault="00E9666B" w:rsidP="00333C6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20</w:t>
                  </w:r>
                </w:p>
              </w:tc>
              <w:tc>
                <w:tcPr>
                  <w:tcW w:w="1165" w:type="dxa"/>
                  <w:noWrap/>
                  <w:vAlign w:val="center"/>
                  <w:hideMark/>
                </w:tcPr>
                <w:p w14:paraId="15097F8D" w14:textId="77777777" w:rsidR="00E9666B" w:rsidRPr="00333C6D" w:rsidRDefault="00E9666B" w:rsidP="00333C6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68</w:t>
                  </w:r>
                </w:p>
              </w:tc>
              <w:tc>
                <w:tcPr>
                  <w:tcW w:w="1228" w:type="dxa"/>
                  <w:noWrap/>
                  <w:vAlign w:val="center"/>
                  <w:hideMark/>
                </w:tcPr>
                <w:p w14:paraId="286EF6F3" w14:textId="77777777" w:rsidR="00E9666B" w:rsidRPr="00333C6D" w:rsidRDefault="00E9666B" w:rsidP="00333C6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Rescue</w:t>
                  </w:r>
                </w:p>
              </w:tc>
            </w:tr>
            <w:tr w:rsidR="00E9666B" w:rsidRPr="00333C6D" w14:paraId="67734421" w14:textId="77777777" w:rsidTr="00333C6D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63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174" w:type="dxa"/>
                  <w:noWrap/>
                  <w:vAlign w:val="center"/>
                  <w:hideMark/>
                </w:tcPr>
                <w:p w14:paraId="00A10C84" w14:textId="77777777" w:rsidR="00E9666B" w:rsidRPr="00333C6D" w:rsidRDefault="00E9666B" w:rsidP="00333C6D">
                  <w:pPr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000000"/>
                      <w:sz w:val="16"/>
                      <w:szCs w:val="16"/>
                      <w:lang w:val="en-IN" w:eastAsia="en-US"/>
                    </w:rPr>
                    <w:t>Live Free or Die Hard</w:t>
                  </w:r>
                </w:p>
              </w:tc>
              <w:tc>
                <w:tcPr>
                  <w:tcW w:w="1118" w:type="dxa"/>
                  <w:noWrap/>
                  <w:vAlign w:val="center"/>
                  <w:hideMark/>
                </w:tcPr>
                <w:p w14:paraId="3D69C812" w14:textId="77777777" w:rsidR="00E9666B" w:rsidRPr="00333C6D" w:rsidRDefault="00E9666B" w:rsidP="00333C6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Fox</w:t>
                  </w:r>
                </w:p>
              </w:tc>
              <w:tc>
                <w:tcPr>
                  <w:tcW w:w="1291" w:type="dxa"/>
                  <w:noWrap/>
                  <w:vAlign w:val="center"/>
                  <w:hideMark/>
                </w:tcPr>
                <w:p w14:paraId="1E2D2326" w14:textId="77777777" w:rsidR="00E9666B" w:rsidRPr="00333C6D" w:rsidRDefault="00E9666B" w:rsidP="00333C6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79</w:t>
                  </w:r>
                </w:p>
              </w:tc>
              <w:tc>
                <w:tcPr>
                  <w:tcW w:w="1165" w:type="dxa"/>
                  <w:noWrap/>
                  <w:vAlign w:val="center"/>
                  <w:hideMark/>
                </w:tcPr>
                <w:p w14:paraId="44AA281E" w14:textId="77777777" w:rsidR="00E9666B" w:rsidRPr="00333C6D" w:rsidRDefault="00E9666B" w:rsidP="00333C6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86</w:t>
                  </w:r>
                </w:p>
              </w:tc>
              <w:tc>
                <w:tcPr>
                  <w:tcW w:w="1228" w:type="dxa"/>
                  <w:noWrap/>
                  <w:vAlign w:val="center"/>
                  <w:hideMark/>
                </w:tcPr>
                <w:p w14:paraId="4ED1F365" w14:textId="77777777" w:rsidR="00E9666B" w:rsidRPr="00333C6D" w:rsidRDefault="00E9666B" w:rsidP="00333C6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Rescue</w:t>
                  </w:r>
                </w:p>
              </w:tc>
            </w:tr>
          </w:tbl>
          <w:p w14:paraId="1CCD1E1E" w14:textId="77777777" w:rsidR="00684028" w:rsidRDefault="00684028" w:rsidP="00E06075">
            <w:pPr>
              <w:rPr>
                <w:rFonts w:ascii="Times New Roman" w:hAnsi="Times New Roman" w:cs="Times New Roman"/>
                <w:sz w:val="22"/>
                <w:szCs w:val="20"/>
              </w:rPr>
            </w:pPr>
          </w:p>
          <w:p w14:paraId="3FAC6F13" w14:textId="77777777" w:rsidR="004B42F5" w:rsidRPr="00ED669F" w:rsidRDefault="004B42F5" w:rsidP="00E06075">
            <w:pPr>
              <w:rPr>
                <w:rFonts w:ascii="Times New Roman" w:hAnsi="Times New Roman" w:cs="Times New Roman"/>
                <w:b/>
                <w:bCs/>
                <w:sz w:val="22"/>
                <w:szCs w:val="20"/>
              </w:rPr>
            </w:pPr>
            <w:r w:rsidRPr="00ED669F">
              <w:rPr>
                <w:rFonts w:ascii="Times New Roman" w:hAnsi="Times New Roman" w:cs="Times New Roman"/>
                <w:b/>
                <w:bCs/>
                <w:sz w:val="22"/>
                <w:szCs w:val="20"/>
              </w:rPr>
              <w:t xml:space="preserve">Table 2: </w:t>
            </w:r>
          </w:p>
          <w:tbl>
            <w:tblPr>
              <w:tblStyle w:val="PlainTable1"/>
              <w:tblW w:w="6711" w:type="dxa"/>
              <w:tblLayout w:type="fixed"/>
              <w:tblLook w:val="04A0" w:firstRow="1" w:lastRow="0" w:firstColumn="1" w:lastColumn="0" w:noHBand="0" w:noVBand="1"/>
            </w:tblPr>
            <w:tblGrid>
              <w:gridCol w:w="1697"/>
              <w:gridCol w:w="1029"/>
              <w:gridCol w:w="1183"/>
              <w:gridCol w:w="1285"/>
              <w:gridCol w:w="1517"/>
            </w:tblGrid>
            <w:tr w:rsidR="00C55E2F" w:rsidRPr="00333C6D" w14:paraId="03B975D1" w14:textId="77777777" w:rsidTr="00333C6D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292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97" w:type="dxa"/>
                  <w:shd w:val="clear" w:color="auto" w:fill="808080" w:themeFill="background1" w:themeFillShade="80"/>
                  <w:noWrap/>
                  <w:vAlign w:val="center"/>
                  <w:hideMark/>
                </w:tcPr>
                <w:p w14:paraId="589D9F0A" w14:textId="77777777" w:rsidR="00C55E2F" w:rsidRPr="00333C6D" w:rsidRDefault="00C55E2F" w:rsidP="00333C6D">
                  <w:pPr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FFFFFF" w:themeColor="background1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FFFFFF" w:themeColor="background1"/>
                      <w:sz w:val="16"/>
                      <w:szCs w:val="16"/>
                      <w:lang w:val="en-IN" w:eastAsia="en-US"/>
                    </w:rPr>
                    <w:t>Movie</w:t>
                  </w:r>
                </w:p>
              </w:tc>
              <w:tc>
                <w:tcPr>
                  <w:tcW w:w="1029" w:type="dxa"/>
                  <w:shd w:val="clear" w:color="auto" w:fill="808080" w:themeFill="background1" w:themeFillShade="80"/>
                  <w:noWrap/>
                  <w:vAlign w:val="center"/>
                  <w:hideMark/>
                </w:tcPr>
                <w:p w14:paraId="31EB24DD" w14:textId="77777777" w:rsidR="00C55E2F" w:rsidRPr="00333C6D" w:rsidRDefault="00C55E2F" w:rsidP="00333C6D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FFFFFF" w:themeColor="background1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FFFFFF" w:themeColor="background1"/>
                      <w:sz w:val="16"/>
                      <w:szCs w:val="16"/>
                      <w:lang w:val="en-IN" w:eastAsia="en-US"/>
                    </w:rPr>
                    <w:t>Genre</w:t>
                  </w:r>
                </w:p>
              </w:tc>
              <w:tc>
                <w:tcPr>
                  <w:tcW w:w="1183" w:type="dxa"/>
                  <w:shd w:val="clear" w:color="auto" w:fill="808080" w:themeFill="background1" w:themeFillShade="80"/>
                  <w:noWrap/>
                  <w:vAlign w:val="center"/>
                  <w:hideMark/>
                </w:tcPr>
                <w:p w14:paraId="24F21125" w14:textId="6CF0E8F1" w:rsidR="00C55E2F" w:rsidRPr="00333C6D" w:rsidRDefault="00C55E2F" w:rsidP="00333C6D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FFFFFF" w:themeColor="background1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FFFFFF" w:themeColor="background1"/>
                      <w:sz w:val="16"/>
                      <w:szCs w:val="16"/>
                      <w:lang w:val="en-IN" w:eastAsia="en-US"/>
                    </w:rPr>
                    <w:t>Theatres Open Week</w:t>
                  </w:r>
                </w:p>
              </w:tc>
              <w:tc>
                <w:tcPr>
                  <w:tcW w:w="1285" w:type="dxa"/>
                  <w:shd w:val="clear" w:color="auto" w:fill="808080" w:themeFill="background1" w:themeFillShade="80"/>
                  <w:noWrap/>
                  <w:vAlign w:val="center"/>
                  <w:hideMark/>
                </w:tcPr>
                <w:p w14:paraId="758890A1" w14:textId="452C0D33" w:rsidR="00C55E2F" w:rsidRPr="00333C6D" w:rsidRDefault="00C55E2F" w:rsidP="00333C6D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FFFFFF" w:themeColor="background1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FFFFFF" w:themeColor="background1"/>
                      <w:sz w:val="16"/>
                      <w:szCs w:val="16"/>
                      <w:lang w:val="en-IN" w:eastAsia="en-US"/>
                    </w:rPr>
                    <w:t>Opening Weekend</w:t>
                  </w:r>
                </w:p>
              </w:tc>
              <w:tc>
                <w:tcPr>
                  <w:tcW w:w="1517" w:type="dxa"/>
                  <w:shd w:val="clear" w:color="auto" w:fill="808080" w:themeFill="background1" w:themeFillShade="80"/>
                  <w:noWrap/>
                  <w:vAlign w:val="center"/>
                  <w:hideMark/>
                </w:tcPr>
                <w:p w14:paraId="132168AD" w14:textId="6D6D40AF" w:rsidR="00C55E2F" w:rsidRPr="00333C6D" w:rsidRDefault="00C55E2F" w:rsidP="00333C6D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FFFFFF" w:themeColor="background1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FFFFFF" w:themeColor="background1"/>
                      <w:sz w:val="16"/>
                      <w:szCs w:val="16"/>
                      <w:lang w:val="en-IN" w:eastAsia="en-US"/>
                    </w:rPr>
                    <w:t xml:space="preserve">BO </w:t>
                  </w:r>
                  <w:proofErr w:type="spellStart"/>
                  <w:r w:rsidRPr="00333C6D"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FFFFFF" w:themeColor="background1"/>
                      <w:sz w:val="16"/>
                      <w:szCs w:val="16"/>
                      <w:lang w:val="en-IN" w:eastAsia="en-US"/>
                    </w:rPr>
                    <w:t>Avg</w:t>
                  </w:r>
                  <w:proofErr w:type="spellEnd"/>
                  <w:r w:rsidRPr="00333C6D"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FFFFFF" w:themeColor="background1"/>
                      <w:sz w:val="16"/>
                      <w:szCs w:val="16"/>
                      <w:lang w:val="en-IN" w:eastAsia="en-US"/>
                    </w:rPr>
                    <w:t xml:space="preserve"> Open Weekend</w:t>
                  </w:r>
                </w:p>
              </w:tc>
            </w:tr>
            <w:tr w:rsidR="00C55E2F" w:rsidRPr="00333C6D" w14:paraId="12B4145C" w14:textId="77777777" w:rsidTr="00333C6D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292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97" w:type="dxa"/>
                  <w:noWrap/>
                  <w:vAlign w:val="center"/>
                  <w:hideMark/>
                </w:tcPr>
                <w:p w14:paraId="7CE9728B" w14:textId="77777777" w:rsidR="00C55E2F" w:rsidRPr="00333C6D" w:rsidRDefault="00C55E2F" w:rsidP="00333C6D">
                  <w:pPr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000000"/>
                      <w:sz w:val="16"/>
                      <w:szCs w:val="16"/>
                      <w:lang w:val="en-IN" w:eastAsia="en-US"/>
                    </w:rPr>
                    <w:t>Spider-Man 3</w:t>
                  </w:r>
                </w:p>
              </w:tc>
              <w:tc>
                <w:tcPr>
                  <w:tcW w:w="1029" w:type="dxa"/>
                  <w:noWrap/>
                  <w:vAlign w:val="center"/>
                  <w:hideMark/>
                </w:tcPr>
                <w:p w14:paraId="22DC315D" w14:textId="77777777" w:rsidR="00C55E2F" w:rsidRPr="00333C6D" w:rsidRDefault="00C55E2F" w:rsidP="00333C6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Action</w:t>
                  </w:r>
                </w:p>
              </w:tc>
              <w:tc>
                <w:tcPr>
                  <w:tcW w:w="1183" w:type="dxa"/>
                  <w:noWrap/>
                  <w:vAlign w:val="center"/>
                  <w:hideMark/>
                </w:tcPr>
                <w:p w14:paraId="745E81CB" w14:textId="77777777" w:rsidR="00C55E2F" w:rsidRPr="00333C6D" w:rsidRDefault="00C55E2F" w:rsidP="00333C6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4252</w:t>
                  </w:r>
                </w:p>
              </w:tc>
              <w:tc>
                <w:tcPr>
                  <w:tcW w:w="1285" w:type="dxa"/>
                  <w:noWrap/>
                  <w:vAlign w:val="center"/>
                  <w:hideMark/>
                </w:tcPr>
                <w:p w14:paraId="68A62DBF" w14:textId="77777777" w:rsidR="00C55E2F" w:rsidRPr="00333C6D" w:rsidRDefault="00C55E2F" w:rsidP="00333C6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151.1</w:t>
                  </w:r>
                </w:p>
              </w:tc>
              <w:tc>
                <w:tcPr>
                  <w:tcW w:w="1517" w:type="dxa"/>
                  <w:noWrap/>
                  <w:vAlign w:val="center"/>
                  <w:hideMark/>
                </w:tcPr>
                <w:p w14:paraId="4A35F2E5" w14:textId="77777777" w:rsidR="00C55E2F" w:rsidRPr="00333C6D" w:rsidRDefault="00C55E2F" w:rsidP="00333C6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35540</w:t>
                  </w:r>
                </w:p>
              </w:tc>
            </w:tr>
            <w:tr w:rsidR="00C55E2F" w:rsidRPr="00333C6D" w14:paraId="38361E67" w14:textId="77777777" w:rsidTr="00333C6D">
              <w:trPr>
                <w:trHeight w:val="292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97" w:type="dxa"/>
                  <w:noWrap/>
                  <w:vAlign w:val="center"/>
                  <w:hideMark/>
                </w:tcPr>
                <w:p w14:paraId="217DC6BF" w14:textId="77777777" w:rsidR="00C55E2F" w:rsidRPr="00333C6D" w:rsidRDefault="00C55E2F" w:rsidP="00333C6D">
                  <w:pPr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000000"/>
                      <w:sz w:val="16"/>
                      <w:szCs w:val="16"/>
                      <w:lang w:val="en-IN" w:eastAsia="en-US"/>
                    </w:rPr>
                    <w:t>Shrek the Third</w:t>
                  </w:r>
                </w:p>
              </w:tc>
              <w:tc>
                <w:tcPr>
                  <w:tcW w:w="1029" w:type="dxa"/>
                  <w:noWrap/>
                  <w:vAlign w:val="center"/>
                  <w:hideMark/>
                </w:tcPr>
                <w:p w14:paraId="713E3F23" w14:textId="77777777" w:rsidR="00C55E2F" w:rsidRPr="00333C6D" w:rsidRDefault="00C55E2F" w:rsidP="00333C6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Animation</w:t>
                  </w:r>
                </w:p>
              </w:tc>
              <w:tc>
                <w:tcPr>
                  <w:tcW w:w="1183" w:type="dxa"/>
                  <w:noWrap/>
                  <w:vAlign w:val="center"/>
                  <w:hideMark/>
                </w:tcPr>
                <w:p w14:paraId="7C0912EE" w14:textId="77777777" w:rsidR="00C55E2F" w:rsidRPr="00333C6D" w:rsidRDefault="00C55E2F" w:rsidP="00333C6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4122</w:t>
                  </w:r>
                </w:p>
              </w:tc>
              <w:tc>
                <w:tcPr>
                  <w:tcW w:w="1285" w:type="dxa"/>
                  <w:noWrap/>
                  <w:vAlign w:val="center"/>
                  <w:hideMark/>
                </w:tcPr>
                <w:p w14:paraId="03281FFD" w14:textId="77777777" w:rsidR="00C55E2F" w:rsidRPr="00333C6D" w:rsidRDefault="00C55E2F" w:rsidP="00333C6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121.6</w:t>
                  </w:r>
                </w:p>
              </w:tc>
              <w:tc>
                <w:tcPr>
                  <w:tcW w:w="1517" w:type="dxa"/>
                  <w:noWrap/>
                  <w:vAlign w:val="center"/>
                  <w:hideMark/>
                </w:tcPr>
                <w:p w14:paraId="355FD333" w14:textId="77777777" w:rsidR="00C55E2F" w:rsidRPr="00333C6D" w:rsidRDefault="00C55E2F" w:rsidP="00333C6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29507</w:t>
                  </w:r>
                </w:p>
              </w:tc>
            </w:tr>
            <w:tr w:rsidR="00C55E2F" w:rsidRPr="00333C6D" w14:paraId="156A5C36" w14:textId="77777777" w:rsidTr="00333C6D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292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97" w:type="dxa"/>
                  <w:noWrap/>
                  <w:vAlign w:val="center"/>
                  <w:hideMark/>
                </w:tcPr>
                <w:p w14:paraId="0F391BDB" w14:textId="77777777" w:rsidR="00C55E2F" w:rsidRPr="00333C6D" w:rsidRDefault="00C55E2F" w:rsidP="00333C6D">
                  <w:pPr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000000"/>
                      <w:sz w:val="16"/>
                      <w:szCs w:val="16"/>
                      <w:lang w:val="en-IN" w:eastAsia="en-US"/>
                    </w:rPr>
                    <w:t>Transformers</w:t>
                  </w:r>
                </w:p>
              </w:tc>
              <w:tc>
                <w:tcPr>
                  <w:tcW w:w="1029" w:type="dxa"/>
                  <w:noWrap/>
                  <w:vAlign w:val="center"/>
                  <w:hideMark/>
                </w:tcPr>
                <w:p w14:paraId="1CEE4A25" w14:textId="77777777" w:rsidR="00C55E2F" w:rsidRPr="00333C6D" w:rsidRDefault="00C55E2F" w:rsidP="00333C6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Action</w:t>
                  </w:r>
                </w:p>
              </w:tc>
              <w:tc>
                <w:tcPr>
                  <w:tcW w:w="1183" w:type="dxa"/>
                  <w:noWrap/>
                  <w:vAlign w:val="center"/>
                  <w:hideMark/>
                </w:tcPr>
                <w:p w14:paraId="7C9F4002" w14:textId="77777777" w:rsidR="00C55E2F" w:rsidRPr="00333C6D" w:rsidRDefault="00C55E2F" w:rsidP="00333C6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4011</w:t>
                  </w:r>
                </w:p>
              </w:tc>
              <w:tc>
                <w:tcPr>
                  <w:tcW w:w="1285" w:type="dxa"/>
                  <w:noWrap/>
                  <w:vAlign w:val="center"/>
                  <w:hideMark/>
                </w:tcPr>
                <w:p w14:paraId="04679360" w14:textId="77777777" w:rsidR="00C55E2F" w:rsidRPr="00333C6D" w:rsidRDefault="00C55E2F" w:rsidP="00333C6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70.5</w:t>
                  </w:r>
                </w:p>
              </w:tc>
              <w:tc>
                <w:tcPr>
                  <w:tcW w:w="1517" w:type="dxa"/>
                  <w:noWrap/>
                  <w:vAlign w:val="center"/>
                  <w:hideMark/>
                </w:tcPr>
                <w:p w14:paraId="148D8D17" w14:textId="77777777" w:rsidR="00C55E2F" w:rsidRPr="00333C6D" w:rsidRDefault="00C55E2F" w:rsidP="00333C6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17577</w:t>
                  </w:r>
                </w:p>
              </w:tc>
            </w:tr>
            <w:tr w:rsidR="00C55E2F" w:rsidRPr="00333C6D" w14:paraId="5D1615A4" w14:textId="77777777" w:rsidTr="00333C6D">
              <w:trPr>
                <w:trHeight w:val="292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97" w:type="dxa"/>
                  <w:noWrap/>
                  <w:vAlign w:val="center"/>
                  <w:hideMark/>
                </w:tcPr>
                <w:p w14:paraId="2C604794" w14:textId="77777777" w:rsidR="00C55E2F" w:rsidRPr="00333C6D" w:rsidRDefault="00C55E2F" w:rsidP="00333C6D">
                  <w:pPr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000000"/>
                      <w:sz w:val="16"/>
                      <w:szCs w:val="16"/>
                      <w:lang w:val="en-IN" w:eastAsia="en-US"/>
                    </w:rPr>
                    <w:t>Pirates of the Caribbean: At World's End</w:t>
                  </w:r>
                </w:p>
              </w:tc>
              <w:tc>
                <w:tcPr>
                  <w:tcW w:w="1029" w:type="dxa"/>
                  <w:noWrap/>
                  <w:vAlign w:val="center"/>
                  <w:hideMark/>
                </w:tcPr>
                <w:p w14:paraId="04A6C8F1" w14:textId="77777777" w:rsidR="00C55E2F" w:rsidRPr="00333C6D" w:rsidRDefault="00C55E2F" w:rsidP="00333C6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Action</w:t>
                  </w:r>
                </w:p>
              </w:tc>
              <w:tc>
                <w:tcPr>
                  <w:tcW w:w="1183" w:type="dxa"/>
                  <w:noWrap/>
                  <w:vAlign w:val="center"/>
                  <w:hideMark/>
                </w:tcPr>
                <w:p w14:paraId="0D7786AB" w14:textId="77777777" w:rsidR="00C55E2F" w:rsidRPr="00333C6D" w:rsidRDefault="00C55E2F" w:rsidP="00333C6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4362</w:t>
                  </w:r>
                </w:p>
              </w:tc>
              <w:tc>
                <w:tcPr>
                  <w:tcW w:w="1285" w:type="dxa"/>
                  <w:noWrap/>
                  <w:vAlign w:val="center"/>
                  <w:hideMark/>
                </w:tcPr>
                <w:p w14:paraId="3D75FBAE" w14:textId="77777777" w:rsidR="00C55E2F" w:rsidRPr="00333C6D" w:rsidRDefault="00C55E2F" w:rsidP="00333C6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114.7</w:t>
                  </w:r>
                </w:p>
              </w:tc>
              <w:tc>
                <w:tcPr>
                  <w:tcW w:w="1517" w:type="dxa"/>
                  <w:noWrap/>
                  <w:vAlign w:val="center"/>
                  <w:hideMark/>
                </w:tcPr>
                <w:p w14:paraId="72450678" w14:textId="77777777" w:rsidR="00C55E2F" w:rsidRPr="00333C6D" w:rsidRDefault="00C55E2F" w:rsidP="00333C6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26302</w:t>
                  </w:r>
                </w:p>
              </w:tc>
            </w:tr>
            <w:tr w:rsidR="00C55E2F" w:rsidRPr="00333C6D" w14:paraId="47ED796E" w14:textId="77777777" w:rsidTr="00333C6D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292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97" w:type="dxa"/>
                  <w:noWrap/>
                  <w:vAlign w:val="center"/>
                  <w:hideMark/>
                </w:tcPr>
                <w:p w14:paraId="33490BB9" w14:textId="77777777" w:rsidR="00C55E2F" w:rsidRPr="00333C6D" w:rsidRDefault="00C55E2F" w:rsidP="00333C6D">
                  <w:pPr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000000"/>
                      <w:sz w:val="16"/>
                      <w:szCs w:val="16"/>
                      <w:lang w:val="en-IN" w:eastAsia="en-US"/>
                    </w:rPr>
                    <w:t>Harry Potter and the Order of the Phoenix</w:t>
                  </w:r>
                </w:p>
              </w:tc>
              <w:tc>
                <w:tcPr>
                  <w:tcW w:w="1029" w:type="dxa"/>
                  <w:noWrap/>
                  <w:vAlign w:val="center"/>
                  <w:hideMark/>
                </w:tcPr>
                <w:p w14:paraId="14537534" w14:textId="77777777" w:rsidR="00C55E2F" w:rsidRPr="00333C6D" w:rsidRDefault="00C55E2F" w:rsidP="00333C6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Adventure</w:t>
                  </w:r>
                </w:p>
              </w:tc>
              <w:tc>
                <w:tcPr>
                  <w:tcW w:w="1183" w:type="dxa"/>
                  <w:noWrap/>
                  <w:vAlign w:val="center"/>
                  <w:hideMark/>
                </w:tcPr>
                <w:p w14:paraId="60C3F9D2" w14:textId="77777777" w:rsidR="00C55E2F" w:rsidRPr="00333C6D" w:rsidRDefault="00C55E2F" w:rsidP="00333C6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4285</w:t>
                  </w:r>
                </w:p>
              </w:tc>
              <w:tc>
                <w:tcPr>
                  <w:tcW w:w="1285" w:type="dxa"/>
                  <w:noWrap/>
                  <w:vAlign w:val="center"/>
                  <w:hideMark/>
                </w:tcPr>
                <w:p w14:paraId="5953D464" w14:textId="77777777" w:rsidR="00C55E2F" w:rsidRPr="00333C6D" w:rsidRDefault="00C55E2F" w:rsidP="00333C6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77.1</w:t>
                  </w:r>
                </w:p>
              </w:tc>
              <w:tc>
                <w:tcPr>
                  <w:tcW w:w="1517" w:type="dxa"/>
                  <w:noWrap/>
                  <w:vAlign w:val="center"/>
                  <w:hideMark/>
                </w:tcPr>
                <w:p w14:paraId="0007D7C6" w14:textId="77777777" w:rsidR="00C55E2F" w:rsidRPr="00333C6D" w:rsidRDefault="00C55E2F" w:rsidP="00333C6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17998</w:t>
                  </w:r>
                </w:p>
              </w:tc>
            </w:tr>
            <w:tr w:rsidR="00C55E2F" w:rsidRPr="00333C6D" w14:paraId="1A6477F6" w14:textId="77777777" w:rsidTr="00333C6D">
              <w:trPr>
                <w:trHeight w:val="292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97" w:type="dxa"/>
                  <w:noWrap/>
                  <w:vAlign w:val="center"/>
                  <w:hideMark/>
                </w:tcPr>
                <w:p w14:paraId="7C585B22" w14:textId="77777777" w:rsidR="00C55E2F" w:rsidRPr="00333C6D" w:rsidRDefault="00C55E2F" w:rsidP="00333C6D">
                  <w:pPr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000000"/>
                      <w:sz w:val="16"/>
                      <w:szCs w:val="16"/>
                      <w:lang w:val="en-IN" w:eastAsia="en-US"/>
                    </w:rPr>
                    <w:t>I Am Legend</w:t>
                  </w:r>
                </w:p>
              </w:tc>
              <w:tc>
                <w:tcPr>
                  <w:tcW w:w="1029" w:type="dxa"/>
                  <w:noWrap/>
                  <w:vAlign w:val="center"/>
                  <w:hideMark/>
                </w:tcPr>
                <w:p w14:paraId="64AD1D96" w14:textId="77777777" w:rsidR="00C55E2F" w:rsidRPr="00333C6D" w:rsidRDefault="00C55E2F" w:rsidP="00333C6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Thriller</w:t>
                  </w:r>
                </w:p>
              </w:tc>
              <w:tc>
                <w:tcPr>
                  <w:tcW w:w="1183" w:type="dxa"/>
                  <w:noWrap/>
                  <w:vAlign w:val="center"/>
                  <w:hideMark/>
                </w:tcPr>
                <w:p w14:paraId="6054F59B" w14:textId="77777777" w:rsidR="00C55E2F" w:rsidRPr="00333C6D" w:rsidRDefault="00C55E2F" w:rsidP="00333C6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3606</w:t>
                  </w:r>
                </w:p>
              </w:tc>
              <w:tc>
                <w:tcPr>
                  <w:tcW w:w="1285" w:type="dxa"/>
                  <w:noWrap/>
                  <w:vAlign w:val="center"/>
                  <w:hideMark/>
                </w:tcPr>
                <w:p w14:paraId="365F2DA6" w14:textId="77777777" w:rsidR="00C55E2F" w:rsidRPr="00333C6D" w:rsidRDefault="00C55E2F" w:rsidP="00333C6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77.2</w:t>
                  </w:r>
                </w:p>
              </w:tc>
              <w:tc>
                <w:tcPr>
                  <w:tcW w:w="1517" w:type="dxa"/>
                  <w:noWrap/>
                  <w:vAlign w:val="center"/>
                  <w:hideMark/>
                </w:tcPr>
                <w:p w14:paraId="7C671A2F" w14:textId="77777777" w:rsidR="00C55E2F" w:rsidRPr="00333C6D" w:rsidRDefault="00C55E2F" w:rsidP="00333C6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21411</w:t>
                  </w:r>
                </w:p>
              </w:tc>
            </w:tr>
            <w:tr w:rsidR="00C55E2F" w:rsidRPr="00333C6D" w14:paraId="6C8EA936" w14:textId="77777777" w:rsidTr="00333C6D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292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97" w:type="dxa"/>
                  <w:noWrap/>
                  <w:vAlign w:val="center"/>
                  <w:hideMark/>
                </w:tcPr>
                <w:p w14:paraId="1B5AC7A6" w14:textId="77777777" w:rsidR="00C55E2F" w:rsidRPr="00333C6D" w:rsidRDefault="00C55E2F" w:rsidP="00333C6D">
                  <w:pPr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000000"/>
                      <w:sz w:val="16"/>
                      <w:szCs w:val="16"/>
                      <w:lang w:val="en-IN" w:eastAsia="en-US"/>
                    </w:rPr>
                    <w:t xml:space="preserve">The </w:t>
                  </w:r>
                  <w:proofErr w:type="spellStart"/>
                  <w:r w:rsidRPr="00333C6D"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000000"/>
                      <w:sz w:val="16"/>
                      <w:szCs w:val="16"/>
                      <w:lang w:val="en-IN" w:eastAsia="en-US"/>
                    </w:rPr>
                    <w:t>Bourne</w:t>
                  </w:r>
                  <w:proofErr w:type="spellEnd"/>
                  <w:r w:rsidRPr="00333C6D"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000000"/>
                      <w:sz w:val="16"/>
                      <w:szCs w:val="16"/>
                      <w:lang w:val="en-IN" w:eastAsia="en-US"/>
                    </w:rPr>
                    <w:t xml:space="preserve"> Ultimatum</w:t>
                  </w:r>
                </w:p>
              </w:tc>
              <w:tc>
                <w:tcPr>
                  <w:tcW w:w="1029" w:type="dxa"/>
                  <w:noWrap/>
                  <w:vAlign w:val="center"/>
                  <w:hideMark/>
                </w:tcPr>
                <w:p w14:paraId="04A9F663" w14:textId="77777777" w:rsidR="00C55E2F" w:rsidRPr="00333C6D" w:rsidRDefault="00C55E2F" w:rsidP="00333C6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Thriller</w:t>
                  </w:r>
                </w:p>
              </w:tc>
              <w:tc>
                <w:tcPr>
                  <w:tcW w:w="1183" w:type="dxa"/>
                  <w:noWrap/>
                  <w:vAlign w:val="center"/>
                  <w:hideMark/>
                </w:tcPr>
                <w:p w14:paraId="075DE798" w14:textId="77777777" w:rsidR="00C55E2F" w:rsidRPr="00333C6D" w:rsidRDefault="00C55E2F" w:rsidP="00333C6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3660</w:t>
                  </w:r>
                </w:p>
              </w:tc>
              <w:tc>
                <w:tcPr>
                  <w:tcW w:w="1285" w:type="dxa"/>
                  <w:noWrap/>
                  <w:vAlign w:val="center"/>
                  <w:hideMark/>
                </w:tcPr>
                <w:p w14:paraId="388A6B77" w14:textId="77777777" w:rsidR="00C55E2F" w:rsidRPr="00333C6D" w:rsidRDefault="00C55E2F" w:rsidP="00333C6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69.3</w:t>
                  </w:r>
                </w:p>
              </w:tc>
              <w:tc>
                <w:tcPr>
                  <w:tcW w:w="1517" w:type="dxa"/>
                  <w:noWrap/>
                  <w:vAlign w:val="center"/>
                  <w:hideMark/>
                </w:tcPr>
                <w:p w14:paraId="31498561" w14:textId="77777777" w:rsidR="00C55E2F" w:rsidRPr="00333C6D" w:rsidRDefault="00C55E2F" w:rsidP="00333C6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18929</w:t>
                  </w:r>
                </w:p>
              </w:tc>
            </w:tr>
            <w:tr w:rsidR="00C55E2F" w:rsidRPr="00333C6D" w14:paraId="0659BF0C" w14:textId="77777777" w:rsidTr="00333C6D">
              <w:trPr>
                <w:trHeight w:val="292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97" w:type="dxa"/>
                  <w:noWrap/>
                  <w:vAlign w:val="center"/>
                  <w:hideMark/>
                </w:tcPr>
                <w:p w14:paraId="37FE67B1" w14:textId="77777777" w:rsidR="00C55E2F" w:rsidRPr="00333C6D" w:rsidRDefault="00C55E2F" w:rsidP="00333C6D">
                  <w:pPr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000000"/>
                      <w:sz w:val="16"/>
                      <w:szCs w:val="16"/>
                      <w:lang w:val="en-IN" w:eastAsia="en-US"/>
                    </w:rPr>
                    <w:t>National Treasure: Book of Secrets</w:t>
                  </w:r>
                </w:p>
              </w:tc>
              <w:tc>
                <w:tcPr>
                  <w:tcW w:w="1029" w:type="dxa"/>
                  <w:noWrap/>
                  <w:vAlign w:val="center"/>
                  <w:hideMark/>
                </w:tcPr>
                <w:p w14:paraId="35DCBA82" w14:textId="77777777" w:rsidR="00C55E2F" w:rsidRPr="00333C6D" w:rsidRDefault="00C55E2F" w:rsidP="00333C6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Thriller</w:t>
                  </w:r>
                </w:p>
              </w:tc>
              <w:tc>
                <w:tcPr>
                  <w:tcW w:w="1183" w:type="dxa"/>
                  <w:noWrap/>
                  <w:vAlign w:val="center"/>
                  <w:hideMark/>
                </w:tcPr>
                <w:p w14:paraId="6FEBD275" w14:textId="77777777" w:rsidR="00C55E2F" w:rsidRPr="00333C6D" w:rsidRDefault="00C55E2F" w:rsidP="00333C6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3832</w:t>
                  </w:r>
                </w:p>
              </w:tc>
              <w:tc>
                <w:tcPr>
                  <w:tcW w:w="1285" w:type="dxa"/>
                  <w:noWrap/>
                  <w:vAlign w:val="center"/>
                  <w:hideMark/>
                </w:tcPr>
                <w:p w14:paraId="44F5CC6A" w14:textId="77777777" w:rsidR="00C55E2F" w:rsidRPr="00333C6D" w:rsidRDefault="00C55E2F" w:rsidP="00333C6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44.8</w:t>
                  </w:r>
                </w:p>
              </w:tc>
              <w:tc>
                <w:tcPr>
                  <w:tcW w:w="1517" w:type="dxa"/>
                  <w:noWrap/>
                  <w:vAlign w:val="center"/>
                  <w:hideMark/>
                </w:tcPr>
                <w:p w14:paraId="24AFC65E" w14:textId="77777777" w:rsidR="00C55E2F" w:rsidRPr="00333C6D" w:rsidRDefault="00C55E2F" w:rsidP="00333C6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11686</w:t>
                  </w:r>
                </w:p>
              </w:tc>
            </w:tr>
            <w:tr w:rsidR="00C55E2F" w:rsidRPr="00333C6D" w14:paraId="2EEE462A" w14:textId="77777777" w:rsidTr="00333C6D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292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97" w:type="dxa"/>
                  <w:noWrap/>
                  <w:vAlign w:val="center"/>
                  <w:hideMark/>
                </w:tcPr>
                <w:p w14:paraId="3C02D9FF" w14:textId="77777777" w:rsidR="00C55E2F" w:rsidRPr="00333C6D" w:rsidRDefault="00C55E2F" w:rsidP="00333C6D">
                  <w:pPr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000000"/>
                      <w:sz w:val="16"/>
                      <w:szCs w:val="16"/>
                      <w:lang w:val="en-IN" w:eastAsia="en-US"/>
                    </w:rPr>
                    <w:t>Alvin and the Chipmunks</w:t>
                  </w:r>
                </w:p>
              </w:tc>
              <w:tc>
                <w:tcPr>
                  <w:tcW w:w="1029" w:type="dxa"/>
                  <w:noWrap/>
                  <w:vAlign w:val="center"/>
                  <w:hideMark/>
                </w:tcPr>
                <w:p w14:paraId="5471CCAC" w14:textId="77777777" w:rsidR="00C55E2F" w:rsidRPr="00333C6D" w:rsidRDefault="00C55E2F" w:rsidP="00333C6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Animation</w:t>
                  </w:r>
                </w:p>
              </w:tc>
              <w:tc>
                <w:tcPr>
                  <w:tcW w:w="1183" w:type="dxa"/>
                  <w:noWrap/>
                  <w:vAlign w:val="center"/>
                  <w:hideMark/>
                </w:tcPr>
                <w:p w14:paraId="2CC5D5CD" w14:textId="77777777" w:rsidR="00C55E2F" w:rsidRPr="00333C6D" w:rsidRDefault="00C55E2F" w:rsidP="00333C6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3475</w:t>
                  </w:r>
                </w:p>
              </w:tc>
              <w:tc>
                <w:tcPr>
                  <w:tcW w:w="1285" w:type="dxa"/>
                  <w:noWrap/>
                  <w:vAlign w:val="center"/>
                  <w:hideMark/>
                </w:tcPr>
                <w:p w14:paraId="3CA7E1DB" w14:textId="77777777" w:rsidR="00C55E2F" w:rsidRPr="00333C6D" w:rsidRDefault="00C55E2F" w:rsidP="00333C6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44.3</w:t>
                  </w:r>
                </w:p>
              </w:tc>
              <w:tc>
                <w:tcPr>
                  <w:tcW w:w="1517" w:type="dxa"/>
                  <w:noWrap/>
                  <w:vAlign w:val="center"/>
                  <w:hideMark/>
                </w:tcPr>
                <w:p w14:paraId="0F9053DF" w14:textId="77777777" w:rsidR="00C55E2F" w:rsidRPr="00333C6D" w:rsidRDefault="00C55E2F" w:rsidP="00333C6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12750</w:t>
                  </w:r>
                </w:p>
              </w:tc>
            </w:tr>
            <w:tr w:rsidR="00C55E2F" w:rsidRPr="00333C6D" w14:paraId="633922D7" w14:textId="77777777" w:rsidTr="00333C6D">
              <w:trPr>
                <w:trHeight w:val="292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97" w:type="dxa"/>
                  <w:noWrap/>
                  <w:vAlign w:val="center"/>
                  <w:hideMark/>
                </w:tcPr>
                <w:p w14:paraId="06067CEC" w14:textId="77777777" w:rsidR="00C55E2F" w:rsidRPr="00333C6D" w:rsidRDefault="00C55E2F" w:rsidP="00333C6D">
                  <w:pPr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000000"/>
                      <w:sz w:val="16"/>
                      <w:szCs w:val="16"/>
                      <w:lang w:val="en-IN" w:eastAsia="en-US"/>
                    </w:rPr>
                    <w:t>300</w:t>
                  </w:r>
                </w:p>
              </w:tc>
              <w:tc>
                <w:tcPr>
                  <w:tcW w:w="1029" w:type="dxa"/>
                  <w:noWrap/>
                  <w:vAlign w:val="center"/>
                  <w:hideMark/>
                </w:tcPr>
                <w:p w14:paraId="41F31E09" w14:textId="77777777" w:rsidR="00C55E2F" w:rsidRPr="00333C6D" w:rsidRDefault="00C55E2F" w:rsidP="00333C6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Action</w:t>
                  </w:r>
                </w:p>
              </w:tc>
              <w:tc>
                <w:tcPr>
                  <w:tcW w:w="1183" w:type="dxa"/>
                  <w:noWrap/>
                  <w:vAlign w:val="center"/>
                  <w:hideMark/>
                </w:tcPr>
                <w:p w14:paraId="26D410DE" w14:textId="77777777" w:rsidR="00C55E2F" w:rsidRPr="00333C6D" w:rsidRDefault="00C55E2F" w:rsidP="00333C6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3103</w:t>
                  </w:r>
                </w:p>
              </w:tc>
              <w:tc>
                <w:tcPr>
                  <w:tcW w:w="1285" w:type="dxa"/>
                  <w:noWrap/>
                  <w:vAlign w:val="center"/>
                  <w:hideMark/>
                </w:tcPr>
                <w:p w14:paraId="3097E712" w14:textId="77777777" w:rsidR="00C55E2F" w:rsidRPr="00333C6D" w:rsidRDefault="00C55E2F" w:rsidP="00333C6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70.9</w:t>
                  </w:r>
                </w:p>
              </w:tc>
              <w:tc>
                <w:tcPr>
                  <w:tcW w:w="1517" w:type="dxa"/>
                  <w:noWrap/>
                  <w:vAlign w:val="center"/>
                  <w:hideMark/>
                </w:tcPr>
                <w:p w14:paraId="4E886FE2" w14:textId="77777777" w:rsidR="00C55E2F" w:rsidRPr="00333C6D" w:rsidRDefault="00C55E2F" w:rsidP="00333C6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22844</w:t>
                  </w:r>
                </w:p>
              </w:tc>
            </w:tr>
            <w:tr w:rsidR="00C55E2F" w:rsidRPr="00333C6D" w14:paraId="4F595B0D" w14:textId="77777777" w:rsidTr="00333C6D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292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97" w:type="dxa"/>
                  <w:noWrap/>
                  <w:vAlign w:val="center"/>
                  <w:hideMark/>
                </w:tcPr>
                <w:p w14:paraId="21FA87F8" w14:textId="77777777" w:rsidR="00C55E2F" w:rsidRPr="00333C6D" w:rsidRDefault="00C55E2F" w:rsidP="00333C6D">
                  <w:pPr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000000"/>
                      <w:sz w:val="16"/>
                      <w:szCs w:val="16"/>
                      <w:lang w:val="en-IN" w:eastAsia="en-US"/>
                    </w:rPr>
                    <w:t>Ratatouille</w:t>
                  </w:r>
                </w:p>
              </w:tc>
              <w:tc>
                <w:tcPr>
                  <w:tcW w:w="1029" w:type="dxa"/>
                  <w:noWrap/>
                  <w:vAlign w:val="center"/>
                  <w:hideMark/>
                </w:tcPr>
                <w:p w14:paraId="233F0438" w14:textId="77777777" w:rsidR="00C55E2F" w:rsidRPr="00333C6D" w:rsidRDefault="00C55E2F" w:rsidP="00333C6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Animation</w:t>
                  </w:r>
                </w:p>
              </w:tc>
              <w:tc>
                <w:tcPr>
                  <w:tcW w:w="1183" w:type="dxa"/>
                  <w:noWrap/>
                  <w:vAlign w:val="center"/>
                  <w:hideMark/>
                </w:tcPr>
                <w:p w14:paraId="4391AAFD" w14:textId="77777777" w:rsidR="00C55E2F" w:rsidRPr="00333C6D" w:rsidRDefault="00C55E2F" w:rsidP="00333C6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3940</w:t>
                  </w:r>
                </w:p>
              </w:tc>
              <w:tc>
                <w:tcPr>
                  <w:tcW w:w="1285" w:type="dxa"/>
                  <w:noWrap/>
                  <w:vAlign w:val="center"/>
                  <w:hideMark/>
                </w:tcPr>
                <w:p w14:paraId="46599329" w14:textId="77777777" w:rsidR="00C55E2F" w:rsidRPr="00333C6D" w:rsidRDefault="00C55E2F" w:rsidP="00333C6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47</w:t>
                  </w:r>
                </w:p>
              </w:tc>
              <w:tc>
                <w:tcPr>
                  <w:tcW w:w="1517" w:type="dxa"/>
                  <w:noWrap/>
                  <w:vAlign w:val="center"/>
                  <w:hideMark/>
                </w:tcPr>
                <w:p w14:paraId="756F7145" w14:textId="77777777" w:rsidR="00C55E2F" w:rsidRPr="00333C6D" w:rsidRDefault="00C55E2F" w:rsidP="00333C6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11935</w:t>
                  </w:r>
                </w:p>
              </w:tc>
            </w:tr>
            <w:tr w:rsidR="00C55E2F" w:rsidRPr="00333C6D" w14:paraId="7DE68FFB" w14:textId="77777777" w:rsidTr="00333C6D">
              <w:trPr>
                <w:trHeight w:val="292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97" w:type="dxa"/>
                  <w:noWrap/>
                  <w:vAlign w:val="center"/>
                  <w:hideMark/>
                </w:tcPr>
                <w:p w14:paraId="3206ECA6" w14:textId="77777777" w:rsidR="00C55E2F" w:rsidRPr="00333C6D" w:rsidRDefault="00C55E2F" w:rsidP="00333C6D">
                  <w:pPr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000000"/>
                      <w:sz w:val="16"/>
                      <w:szCs w:val="16"/>
                      <w:lang w:val="en-IN" w:eastAsia="en-US"/>
                    </w:rPr>
                    <w:t>The Simpsons Movie</w:t>
                  </w:r>
                </w:p>
              </w:tc>
              <w:tc>
                <w:tcPr>
                  <w:tcW w:w="1029" w:type="dxa"/>
                  <w:noWrap/>
                  <w:vAlign w:val="center"/>
                  <w:hideMark/>
                </w:tcPr>
                <w:p w14:paraId="4EB1577F" w14:textId="77777777" w:rsidR="00C55E2F" w:rsidRPr="00333C6D" w:rsidRDefault="00C55E2F" w:rsidP="00333C6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Comedy</w:t>
                  </w:r>
                </w:p>
              </w:tc>
              <w:tc>
                <w:tcPr>
                  <w:tcW w:w="1183" w:type="dxa"/>
                  <w:noWrap/>
                  <w:vAlign w:val="center"/>
                  <w:hideMark/>
                </w:tcPr>
                <w:p w14:paraId="04769003" w14:textId="77777777" w:rsidR="00C55E2F" w:rsidRPr="00333C6D" w:rsidRDefault="00C55E2F" w:rsidP="00333C6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3922</w:t>
                  </w:r>
                </w:p>
              </w:tc>
              <w:tc>
                <w:tcPr>
                  <w:tcW w:w="1285" w:type="dxa"/>
                  <w:noWrap/>
                  <w:vAlign w:val="center"/>
                  <w:hideMark/>
                </w:tcPr>
                <w:p w14:paraId="537F73A4" w14:textId="77777777" w:rsidR="00C55E2F" w:rsidRPr="00333C6D" w:rsidRDefault="00C55E2F" w:rsidP="00333C6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74</w:t>
                  </w:r>
                </w:p>
              </w:tc>
              <w:tc>
                <w:tcPr>
                  <w:tcW w:w="1517" w:type="dxa"/>
                  <w:noWrap/>
                  <w:vAlign w:val="center"/>
                  <w:hideMark/>
                </w:tcPr>
                <w:p w14:paraId="5B844F64" w14:textId="77777777" w:rsidR="00C55E2F" w:rsidRPr="00333C6D" w:rsidRDefault="00C55E2F" w:rsidP="00333C6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18877</w:t>
                  </w:r>
                </w:p>
              </w:tc>
            </w:tr>
            <w:tr w:rsidR="00C55E2F" w:rsidRPr="00333C6D" w14:paraId="152182DF" w14:textId="77777777" w:rsidTr="00333C6D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292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97" w:type="dxa"/>
                  <w:noWrap/>
                  <w:vAlign w:val="center"/>
                  <w:hideMark/>
                </w:tcPr>
                <w:p w14:paraId="112E9C87" w14:textId="77777777" w:rsidR="00C55E2F" w:rsidRPr="00333C6D" w:rsidRDefault="00C55E2F" w:rsidP="00333C6D">
                  <w:pPr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000000"/>
                      <w:sz w:val="16"/>
                      <w:szCs w:val="16"/>
                      <w:lang w:val="en-IN" w:eastAsia="en-US"/>
                    </w:rPr>
                    <w:t>Wild Hogs</w:t>
                  </w:r>
                </w:p>
              </w:tc>
              <w:tc>
                <w:tcPr>
                  <w:tcW w:w="1029" w:type="dxa"/>
                  <w:noWrap/>
                  <w:vAlign w:val="center"/>
                  <w:hideMark/>
                </w:tcPr>
                <w:p w14:paraId="4437A2C3" w14:textId="77777777" w:rsidR="00C55E2F" w:rsidRPr="00333C6D" w:rsidRDefault="00C55E2F" w:rsidP="00333C6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Comedy</w:t>
                  </w:r>
                </w:p>
              </w:tc>
              <w:tc>
                <w:tcPr>
                  <w:tcW w:w="1183" w:type="dxa"/>
                  <w:noWrap/>
                  <w:vAlign w:val="center"/>
                  <w:hideMark/>
                </w:tcPr>
                <w:p w14:paraId="256BE3C4" w14:textId="77777777" w:rsidR="00C55E2F" w:rsidRPr="00333C6D" w:rsidRDefault="00C55E2F" w:rsidP="00333C6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3287</w:t>
                  </w:r>
                </w:p>
              </w:tc>
              <w:tc>
                <w:tcPr>
                  <w:tcW w:w="1285" w:type="dxa"/>
                  <w:noWrap/>
                  <w:vAlign w:val="center"/>
                  <w:hideMark/>
                </w:tcPr>
                <w:p w14:paraId="370D9046" w14:textId="77777777" w:rsidR="00C55E2F" w:rsidRPr="00333C6D" w:rsidRDefault="00C55E2F" w:rsidP="00333C6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39.7</w:t>
                  </w:r>
                </w:p>
              </w:tc>
              <w:tc>
                <w:tcPr>
                  <w:tcW w:w="1517" w:type="dxa"/>
                  <w:noWrap/>
                  <w:vAlign w:val="center"/>
                  <w:hideMark/>
                </w:tcPr>
                <w:p w14:paraId="1E649E81" w14:textId="77777777" w:rsidR="00C55E2F" w:rsidRPr="00333C6D" w:rsidRDefault="00C55E2F" w:rsidP="00333C6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12077</w:t>
                  </w:r>
                </w:p>
              </w:tc>
            </w:tr>
            <w:tr w:rsidR="00C55E2F" w:rsidRPr="00333C6D" w14:paraId="492908EF" w14:textId="77777777" w:rsidTr="00333C6D">
              <w:trPr>
                <w:trHeight w:val="292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97" w:type="dxa"/>
                  <w:noWrap/>
                  <w:vAlign w:val="center"/>
                  <w:hideMark/>
                </w:tcPr>
                <w:p w14:paraId="41A66DD8" w14:textId="77777777" w:rsidR="00C55E2F" w:rsidRPr="00333C6D" w:rsidRDefault="00C55E2F" w:rsidP="00333C6D">
                  <w:pPr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000000"/>
                      <w:sz w:val="16"/>
                      <w:szCs w:val="16"/>
                      <w:lang w:val="en-IN" w:eastAsia="en-US"/>
                    </w:rPr>
                    <w:t>Knocked Up</w:t>
                  </w:r>
                </w:p>
              </w:tc>
              <w:tc>
                <w:tcPr>
                  <w:tcW w:w="1029" w:type="dxa"/>
                  <w:noWrap/>
                  <w:vAlign w:val="center"/>
                  <w:hideMark/>
                </w:tcPr>
                <w:p w14:paraId="28D0C03A" w14:textId="77777777" w:rsidR="00C55E2F" w:rsidRPr="00333C6D" w:rsidRDefault="00C55E2F" w:rsidP="00333C6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Comedy</w:t>
                  </w:r>
                </w:p>
              </w:tc>
              <w:tc>
                <w:tcPr>
                  <w:tcW w:w="1183" w:type="dxa"/>
                  <w:noWrap/>
                  <w:vAlign w:val="center"/>
                  <w:hideMark/>
                </w:tcPr>
                <w:p w14:paraId="6B6B32DB" w14:textId="77777777" w:rsidR="00C55E2F" w:rsidRPr="00333C6D" w:rsidRDefault="00C55E2F" w:rsidP="00333C6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2871</w:t>
                  </w:r>
                </w:p>
              </w:tc>
              <w:tc>
                <w:tcPr>
                  <w:tcW w:w="1285" w:type="dxa"/>
                  <w:noWrap/>
                  <w:vAlign w:val="center"/>
                  <w:hideMark/>
                </w:tcPr>
                <w:p w14:paraId="0A8AE7D5" w14:textId="77777777" w:rsidR="00C55E2F" w:rsidRPr="00333C6D" w:rsidRDefault="00C55E2F" w:rsidP="00333C6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30.7</w:t>
                  </w:r>
                </w:p>
              </w:tc>
              <w:tc>
                <w:tcPr>
                  <w:tcW w:w="1517" w:type="dxa"/>
                  <w:noWrap/>
                  <w:vAlign w:val="center"/>
                  <w:hideMark/>
                </w:tcPr>
                <w:p w14:paraId="0DEC9BFE" w14:textId="77777777" w:rsidR="00C55E2F" w:rsidRPr="00333C6D" w:rsidRDefault="00C55E2F" w:rsidP="00333C6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10690</w:t>
                  </w:r>
                </w:p>
              </w:tc>
            </w:tr>
            <w:tr w:rsidR="00C55E2F" w:rsidRPr="00333C6D" w14:paraId="723388C2" w14:textId="77777777" w:rsidTr="00333C6D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292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97" w:type="dxa"/>
                  <w:noWrap/>
                  <w:vAlign w:val="center"/>
                  <w:hideMark/>
                </w:tcPr>
                <w:p w14:paraId="4648925D" w14:textId="77777777" w:rsidR="00C55E2F" w:rsidRPr="00333C6D" w:rsidRDefault="00C55E2F" w:rsidP="00333C6D">
                  <w:pPr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000000"/>
                      <w:sz w:val="16"/>
                      <w:szCs w:val="16"/>
                      <w:lang w:val="en-IN" w:eastAsia="en-US"/>
                    </w:rPr>
                    <w:t>Juno</w:t>
                  </w:r>
                </w:p>
              </w:tc>
              <w:tc>
                <w:tcPr>
                  <w:tcW w:w="1029" w:type="dxa"/>
                  <w:noWrap/>
                  <w:vAlign w:val="center"/>
                  <w:hideMark/>
                </w:tcPr>
                <w:p w14:paraId="6923D5F2" w14:textId="77777777" w:rsidR="00C55E2F" w:rsidRPr="00333C6D" w:rsidRDefault="00C55E2F" w:rsidP="00333C6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Comedy</w:t>
                  </w:r>
                </w:p>
              </w:tc>
              <w:tc>
                <w:tcPr>
                  <w:tcW w:w="1183" w:type="dxa"/>
                  <w:noWrap/>
                  <w:vAlign w:val="center"/>
                  <w:hideMark/>
                </w:tcPr>
                <w:p w14:paraId="1ED38ECA" w14:textId="77777777" w:rsidR="00C55E2F" w:rsidRPr="00333C6D" w:rsidRDefault="00C55E2F" w:rsidP="00333C6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1019</w:t>
                  </w:r>
                </w:p>
              </w:tc>
              <w:tc>
                <w:tcPr>
                  <w:tcW w:w="1285" w:type="dxa"/>
                  <w:noWrap/>
                  <w:vAlign w:val="center"/>
                  <w:hideMark/>
                </w:tcPr>
                <w:p w14:paraId="3519A81C" w14:textId="77777777" w:rsidR="00C55E2F" w:rsidRPr="00333C6D" w:rsidRDefault="00C55E2F" w:rsidP="00333C6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10.6</w:t>
                  </w:r>
                </w:p>
              </w:tc>
              <w:tc>
                <w:tcPr>
                  <w:tcW w:w="1517" w:type="dxa"/>
                  <w:noWrap/>
                  <w:vAlign w:val="center"/>
                  <w:hideMark/>
                </w:tcPr>
                <w:p w14:paraId="34531403" w14:textId="77777777" w:rsidR="00C55E2F" w:rsidRPr="00333C6D" w:rsidRDefault="00C55E2F" w:rsidP="00333C6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10436</w:t>
                  </w:r>
                </w:p>
              </w:tc>
            </w:tr>
            <w:tr w:rsidR="00C55E2F" w:rsidRPr="00333C6D" w14:paraId="4B0E9605" w14:textId="77777777" w:rsidTr="00333C6D">
              <w:trPr>
                <w:trHeight w:val="292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97" w:type="dxa"/>
                  <w:noWrap/>
                  <w:vAlign w:val="center"/>
                  <w:hideMark/>
                </w:tcPr>
                <w:p w14:paraId="3E127A3B" w14:textId="77777777" w:rsidR="00C55E2F" w:rsidRPr="00333C6D" w:rsidRDefault="00C55E2F" w:rsidP="00333C6D">
                  <w:pPr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000000"/>
                      <w:sz w:val="16"/>
                      <w:szCs w:val="16"/>
                      <w:lang w:val="en-IN" w:eastAsia="en-US"/>
                    </w:rPr>
                    <w:lastRenderedPageBreak/>
                    <w:t>Rush Hour 3</w:t>
                  </w:r>
                </w:p>
              </w:tc>
              <w:tc>
                <w:tcPr>
                  <w:tcW w:w="1029" w:type="dxa"/>
                  <w:noWrap/>
                  <w:vAlign w:val="center"/>
                  <w:hideMark/>
                </w:tcPr>
                <w:p w14:paraId="65E7F7BB" w14:textId="77777777" w:rsidR="00C55E2F" w:rsidRPr="00333C6D" w:rsidRDefault="00C55E2F" w:rsidP="00333C6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Action</w:t>
                  </w:r>
                </w:p>
              </w:tc>
              <w:tc>
                <w:tcPr>
                  <w:tcW w:w="1183" w:type="dxa"/>
                  <w:noWrap/>
                  <w:vAlign w:val="center"/>
                  <w:hideMark/>
                </w:tcPr>
                <w:p w14:paraId="0F17BA05" w14:textId="77777777" w:rsidR="00C55E2F" w:rsidRPr="00333C6D" w:rsidRDefault="00C55E2F" w:rsidP="00333C6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3778</w:t>
                  </w:r>
                </w:p>
              </w:tc>
              <w:tc>
                <w:tcPr>
                  <w:tcW w:w="1285" w:type="dxa"/>
                  <w:noWrap/>
                  <w:vAlign w:val="center"/>
                  <w:hideMark/>
                </w:tcPr>
                <w:p w14:paraId="1C4819AD" w14:textId="77777777" w:rsidR="00C55E2F" w:rsidRPr="00333C6D" w:rsidRDefault="00C55E2F" w:rsidP="00333C6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49.1</w:t>
                  </w:r>
                </w:p>
              </w:tc>
              <w:tc>
                <w:tcPr>
                  <w:tcW w:w="1517" w:type="dxa"/>
                  <w:noWrap/>
                  <w:vAlign w:val="center"/>
                  <w:hideMark/>
                </w:tcPr>
                <w:p w14:paraId="150DBCBF" w14:textId="77777777" w:rsidR="00C55E2F" w:rsidRPr="00333C6D" w:rsidRDefault="00C55E2F" w:rsidP="00333C6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12996</w:t>
                  </w:r>
                </w:p>
              </w:tc>
            </w:tr>
            <w:tr w:rsidR="00C55E2F" w:rsidRPr="00333C6D" w14:paraId="4A949511" w14:textId="77777777" w:rsidTr="00333C6D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292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97" w:type="dxa"/>
                  <w:noWrap/>
                  <w:vAlign w:val="center"/>
                  <w:hideMark/>
                </w:tcPr>
                <w:p w14:paraId="099E2539" w14:textId="77777777" w:rsidR="00C55E2F" w:rsidRPr="00333C6D" w:rsidRDefault="00C55E2F" w:rsidP="00333C6D">
                  <w:pPr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000000"/>
                      <w:sz w:val="16"/>
                      <w:szCs w:val="16"/>
                      <w:lang w:val="en-IN" w:eastAsia="en-US"/>
                    </w:rPr>
                    <w:t>Live Free or Die Hard</w:t>
                  </w:r>
                </w:p>
              </w:tc>
              <w:tc>
                <w:tcPr>
                  <w:tcW w:w="1029" w:type="dxa"/>
                  <w:noWrap/>
                  <w:vAlign w:val="center"/>
                  <w:hideMark/>
                </w:tcPr>
                <w:p w14:paraId="1306A24C" w14:textId="77777777" w:rsidR="00C55E2F" w:rsidRPr="00333C6D" w:rsidRDefault="00C55E2F" w:rsidP="00333C6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Action</w:t>
                  </w:r>
                </w:p>
              </w:tc>
              <w:tc>
                <w:tcPr>
                  <w:tcW w:w="1183" w:type="dxa"/>
                  <w:noWrap/>
                  <w:vAlign w:val="center"/>
                  <w:hideMark/>
                </w:tcPr>
                <w:p w14:paraId="008D05FF" w14:textId="77777777" w:rsidR="00C55E2F" w:rsidRPr="00333C6D" w:rsidRDefault="00C55E2F" w:rsidP="00333C6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3408</w:t>
                  </w:r>
                </w:p>
              </w:tc>
              <w:tc>
                <w:tcPr>
                  <w:tcW w:w="1285" w:type="dxa"/>
                  <w:noWrap/>
                  <w:vAlign w:val="center"/>
                  <w:hideMark/>
                </w:tcPr>
                <w:p w14:paraId="3D2BA695" w14:textId="77777777" w:rsidR="00C55E2F" w:rsidRPr="00333C6D" w:rsidRDefault="00C55E2F" w:rsidP="00333C6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33.4</w:t>
                  </w:r>
                </w:p>
              </w:tc>
              <w:tc>
                <w:tcPr>
                  <w:tcW w:w="1517" w:type="dxa"/>
                  <w:noWrap/>
                  <w:vAlign w:val="center"/>
                  <w:hideMark/>
                </w:tcPr>
                <w:p w14:paraId="4EA27CA5" w14:textId="77777777" w:rsidR="00C55E2F" w:rsidRPr="00333C6D" w:rsidRDefault="00C55E2F" w:rsidP="00333C6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9791</w:t>
                  </w:r>
                </w:p>
              </w:tc>
            </w:tr>
            <w:tr w:rsidR="00C55E2F" w:rsidRPr="00333C6D" w14:paraId="5879CCB0" w14:textId="77777777" w:rsidTr="00333C6D">
              <w:trPr>
                <w:trHeight w:val="292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97" w:type="dxa"/>
                  <w:noWrap/>
                  <w:vAlign w:val="center"/>
                  <w:hideMark/>
                </w:tcPr>
                <w:p w14:paraId="41277FD2" w14:textId="77777777" w:rsidR="00C55E2F" w:rsidRPr="00333C6D" w:rsidRDefault="00C55E2F" w:rsidP="00333C6D">
                  <w:pPr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b w:val="0"/>
                      <w:bCs w:val="0"/>
                      <w:color w:val="000000"/>
                      <w:sz w:val="16"/>
                      <w:szCs w:val="16"/>
                      <w:lang w:val="en-IN" w:eastAsia="en-US"/>
                    </w:rPr>
                    <w:t>Fantastic Four: Rise of the Silver Surfer</w:t>
                  </w:r>
                </w:p>
              </w:tc>
              <w:tc>
                <w:tcPr>
                  <w:tcW w:w="1029" w:type="dxa"/>
                  <w:noWrap/>
                  <w:vAlign w:val="center"/>
                  <w:hideMark/>
                </w:tcPr>
                <w:p w14:paraId="235F828B" w14:textId="77777777" w:rsidR="00C55E2F" w:rsidRPr="00333C6D" w:rsidRDefault="00C55E2F" w:rsidP="00333C6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Action</w:t>
                  </w:r>
                </w:p>
              </w:tc>
              <w:tc>
                <w:tcPr>
                  <w:tcW w:w="1183" w:type="dxa"/>
                  <w:noWrap/>
                  <w:vAlign w:val="center"/>
                  <w:hideMark/>
                </w:tcPr>
                <w:p w14:paraId="221FCD83" w14:textId="77777777" w:rsidR="00C55E2F" w:rsidRPr="00333C6D" w:rsidRDefault="00C55E2F" w:rsidP="00333C6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3959</w:t>
                  </w:r>
                </w:p>
              </w:tc>
              <w:tc>
                <w:tcPr>
                  <w:tcW w:w="1285" w:type="dxa"/>
                  <w:noWrap/>
                  <w:vAlign w:val="center"/>
                  <w:hideMark/>
                </w:tcPr>
                <w:p w14:paraId="391BEB37" w14:textId="77777777" w:rsidR="00C55E2F" w:rsidRPr="00333C6D" w:rsidRDefault="00C55E2F" w:rsidP="00333C6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58</w:t>
                  </w:r>
                </w:p>
              </w:tc>
              <w:tc>
                <w:tcPr>
                  <w:tcW w:w="1517" w:type="dxa"/>
                  <w:noWrap/>
                  <w:vAlign w:val="center"/>
                  <w:hideMark/>
                </w:tcPr>
                <w:p w14:paraId="7F1B6189" w14:textId="77777777" w:rsidR="00C55E2F" w:rsidRPr="00333C6D" w:rsidRDefault="00C55E2F" w:rsidP="00333C6D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</w:pPr>
                  <w:r w:rsidRPr="00333C6D">
                    <w:rPr>
                      <w:rFonts w:ascii="Times New Roman" w:eastAsia="Times New Roman" w:hAnsi="Times New Roman" w:cs="Times New Roman"/>
                      <w:color w:val="000000"/>
                      <w:sz w:val="16"/>
                      <w:szCs w:val="16"/>
                      <w:lang w:val="en-IN" w:eastAsia="en-US"/>
                    </w:rPr>
                    <w:t>14663</w:t>
                  </w:r>
                </w:p>
              </w:tc>
            </w:tr>
          </w:tbl>
          <w:p w14:paraId="2965DA99" w14:textId="11748F5C" w:rsidR="00C3019C" w:rsidRPr="0003206A" w:rsidRDefault="00C3019C" w:rsidP="00E06075">
            <w:pPr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138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BFB2B4D" w14:textId="77777777" w:rsidR="00684FEE" w:rsidRDefault="00684FEE" w:rsidP="00E31C17">
            <w:pPr>
              <w:spacing w:line="276" w:lineRule="auto"/>
              <w:rPr>
                <w:rFonts w:ascii="Times New Roman" w:hAnsi="Times New Roman" w:cs="Times New Roman"/>
                <w:sz w:val="22"/>
                <w:szCs w:val="20"/>
              </w:rPr>
            </w:pPr>
          </w:p>
          <w:p w14:paraId="3BA84E83" w14:textId="77777777" w:rsidR="0095751B" w:rsidRDefault="0095751B" w:rsidP="00E31C17">
            <w:pPr>
              <w:spacing w:line="276" w:lineRule="auto"/>
              <w:rPr>
                <w:rFonts w:ascii="Times New Roman" w:hAnsi="Times New Roman" w:cs="Times New Roman"/>
                <w:sz w:val="22"/>
                <w:szCs w:val="20"/>
              </w:rPr>
            </w:pPr>
          </w:p>
          <w:p w14:paraId="14CA24E9" w14:textId="77777777" w:rsidR="0095751B" w:rsidRDefault="0095751B" w:rsidP="00E31C17">
            <w:pPr>
              <w:spacing w:line="276" w:lineRule="auto"/>
              <w:rPr>
                <w:rFonts w:ascii="Times New Roman" w:hAnsi="Times New Roman" w:cs="Times New Roman"/>
                <w:sz w:val="22"/>
                <w:szCs w:val="20"/>
              </w:rPr>
            </w:pPr>
          </w:p>
          <w:p w14:paraId="77C5E4CF" w14:textId="77777777" w:rsidR="0095751B" w:rsidRDefault="0095751B" w:rsidP="00E31C17">
            <w:pPr>
              <w:spacing w:line="276" w:lineRule="auto"/>
              <w:rPr>
                <w:rFonts w:ascii="Times New Roman" w:hAnsi="Times New Roman" w:cs="Times New Roman"/>
                <w:sz w:val="22"/>
                <w:szCs w:val="20"/>
              </w:rPr>
            </w:pPr>
          </w:p>
          <w:p w14:paraId="43C28833" w14:textId="77777777" w:rsidR="0095751B" w:rsidRDefault="0095751B" w:rsidP="00E31C17">
            <w:pPr>
              <w:spacing w:line="276" w:lineRule="auto"/>
              <w:rPr>
                <w:rFonts w:ascii="Times New Roman" w:hAnsi="Times New Roman" w:cs="Times New Roman"/>
                <w:sz w:val="22"/>
                <w:szCs w:val="20"/>
              </w:rPr>
            </w:pPr>
          </w:p>
          <w:p w14:paraId="43ED1246" w14:textId="77777777" w:rsidR="0095751B" w:rsidRDefault="0095751B" w:rsidP="00E31C17">
            <w:pPr>
              <w:spacing w:line="276" w:lineRule="auto"/>
              <w:rPr>
                <w:rFonts w:ascii="Times New Roman" w:hAnsi="Times New Roman" w:cs="Times New Roman"/>
                <w:sz w:val="22"/>
                <w:szCs w:val="20"/>
              </w:rPr>
            </w:pPr>
          </w:p>
          <w:p w14:paraId="30BB3ED4" w14:textId="77777777" w:rsidR="0095751B" w:rsidRDefault="0095751B" w:rsidP="00E31C17">
            <w:pPr>
              <w:spacing w:line="276" w:lineRule="auto"/>
              <w:rPr>
                <w:rFonts w:ascii="Times New Roman" w:hAnsi="Times New Roman" w:cs="Times New Roman"/>
                <w:sz w:val="22"/>
                <w:szCs w:val="20"/>
              </w:rPr>
            </w:pPr>
          </w:p>
          <w:p w14:paraId="5AA3C29C" w14:textId="77777777" w:rsidR="0095751B" w:rsidRDefault="0095751B" w:rsidP="00E31C17">
            <w:pPr>
              <w:spacing w:line="276" w:lineRule="auto"/>
              <w:rPr>
                <w:rFonts w:ascii="Times New Roman" w:hAnsi="Times New Roman" w:cs="Times New Roman"/>
                <w:sz w:val="22"/>
                <w:szCs w:val="20"/>
              </w:rPr>
            </w:pPr>
          </w:p>
          <w:p w14:paraId="293C7A09" w14:textId="77777777" w:rsidR="0095751B" w:rsidRDefault="0095751B" w:rsidP="00E31C17">
            <w:pPr>
              <w:spacing w:line="276" w:lineRule="auto"/>
              <w:rPr>
                <w:rFonts w:ascii="Times New Roman" w:hAnsi="Times New Roman" w:cs="Times New Roman"/>
                <w:sz w:val="22"/>
                <w:szCs w:val="20"/>
              </w:rPr>
            </w:pPr>
          </w:p>
          <w:p w14:paraId="15AFE7FD" w14:textId="77777777" w:rsidR="0095751B" w:rsidRDefault="0095751B" w:rsidP="00E31C17">
            <w:pPr>
              <w:spacing w:line="276" w:lineRule="auto"/>
              <w:rPr>
                <w:rFonts w:ascii="Times New Roman" w:hAnsi="Times New Roman" w:cs="Times New Roman"/>
                <w:sz w:val="22"/>
                <w:szCs w:val="20"/>
              </w:rPr>
            </w:pPr>
          </w:p>
          <w:p w14:paraId="3CCD5723" w14:textId="77777777" w:rsidR="0095751B" w:rsidRDefault="0095751B" w:rsidP="00E31C17">
            <w:pPr>
              <w:spacing w:line="276" w:lineRule="auto"/>
              <w:rPr>
                <w:rFonts w:ascii="Times New Roman" w:hAnsi="Times New Roman" w:cs="Times New Roman"/>
                <w:sz w:val="22"/>
                <w:szCs w:val="20"/>
              </w:rPr>
            </w:pPr>
          </w:p>
          <w:p w14:paraId="60FB11C6" w14:textId="77777777" w:rsidR="0095751B" w:rsidRDefault="0095751B" w:rsidP="00E31C17">
            <w:pPr>
              <w:spacing w:line="276" w:lineRule="auto"/>
              <w:rPr>
                <w:rFonts w:ascii="Times New Roman" w:hAnsi="Times New Roman" w:cs="Times New Roman"/>
                <w:sz w:val="22"/>
                <w:szCs w:val="20"/>
              </w:rPr>
            </w:pPr>
          </w:p>
          <w:p w14:paraId="78C8C415" w14:textId="77777777" w:rsidR="0095751B" w:rsidRDefault="0095751B" w:rsidP="00E31C17">
            <w:pPr>
              <w:spacing w:line="276" w:lineRule="auto"/>
              <w:rPr>
                <w:rFonts w:ascii="Times New Roman" w:hAnsi="Times New Roman" w:cs="Times New Roman"/>
                <w:sz w:val="22"/>
                <w:szCs w:val="20"/>
              </w:rPr>
            </w:pPr>
          </w:p>
          <w:p w14:paraId="1C23BD10" w14:textId="77777777" w:rsidR="0095751B" w:rsidRDefault="0095751B" w:rsidP="00E31C17">
            <w:pPr>
              <w:spacing w:line="276" w:lineRule="auto"/>
              <w:rPr>
                <w:rFonts w:ascii="Times New Roman" w:hAnsi="Times New Roman" w:cs="Times New Roman"/>
                <w:sz w:val="22"/>
                <w:szCs w:val="20"/>
              </w:rPr>
            </w:pPr>
          </w:p>
          <w:p w14:paraId="2FADCB55" w14:textId="77777777" w:rsidR="0095751B" w:rsidRDefault="0095751B" w:rsidP="00E31C17">
            <w:pPr>
              <w:spacing w:line="276" w:lineRule="auto"/>
              <w:rPr>
                <w:rFonts w:ascii="Times New Roman" w:hAnsi="Times New Roman" w:cs="Times New Roman"/>
                <w:sz w:val="22"/>
                <w:szCs w:val="20"/>
              </w:rPr>
            </w:pPr>
          </w:p>
          <w:p w14:paraId="73BA9DA0" w14:textId="77777777" w:rsidR="0095751B" w:rsidRDefault="0095751B" w:rsidP="00E31C17">
            <w:pPr>
              <w:spacing w:line="276" w:lineRule="auto"/>
              <w:rPr>
                <w:rFonts w:ascii="Times New Roman" w:hAnsi="Times New Roman" w:cs="Times New Roman"/>
                <w:sz w:val="22"/>
                <w:szCs w:val="20"/>
              </w:rPr>
            </w:pPr>
          </w:p>
          <w:p w14:paraId="37D3C4B7" w14:textId="77777777" w:rsidR="0095751B" w:rsidRDefault="0095751B" w:rsidP="00E31C17">
            <w:pPr>
              <w:spacing w:line="276" w:lineRule="auto"/>
              <w:rPr>
                <w:rFonts w:ascii="Times New Roman" w:hAnsi="Times New Roman" w:cs="Times New Roman"/>
                <w:sz w:val="22"/>
                <w:szCs w:val="20"/>
              </w:rPr>
            </w:pPr>
          </w:p>
          <w:p w14:paraId="589F356C" w14:textId="77777777" w:rsidR="0095751B" w:rsidRDefault="0095751B" w:rsidP="00E31C17">
            <w:pPr>
              <w:spacing w:line="276" w:lineRule="auto"/>
              <w:rPr>
                <w:rFonts w:ascii="Times New Roman" w:hAnsi="Times New Roman" w:cs="Times New Roman"/>
                <w:sz w:val="22"/>
                <w:szCs w:val="20"/>
              </w:rPr>
            </w:pPr>
          </w:p>
          <w:p w14:paraId="6F1EE08B" w14:textId="77777777" w:rsidR="0095751B" w:rsidRDefault="0095751B" w:rsidP="00E31C17">
            <w:pPr>
              <w:spacing w:line="276" w:lineRule="auto"/>
              <w:rPr>
                <w:rFonts w:ascii="Times New Roman" w:hAnsi="Times New Roman" w:cs="Times New Roman"/>
                <w:sz w:val="22"/>
                <w:szCs w:val="20"/>
              </w:rPr>
            </w:pPr>
          </w:p>
          <w:p w14:paraId="268788C7" w14:textId="1D2692BC" w:rsidR="0095751B" w:rsidRDefault="00AC5619" w:rsidP="00E31C17">
            <w:pPr>
              <w:spacing w:line="276" w:lineRule="auto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10</w:t>
            </w:r>
          </w:p>
          <w:p w14:paraId="122684FD" w14:textId="77777777" w:rsidR="0095751B" w:rsidRDefault="0095751B" w:rsidP="00E31C17">
            <w:pPr>
              <w:spacing w:line="276" w:lineRule="auto"/>
              <w:rPr>
                <w:rFonts w:ascii="Times New Roman" w:hAnsi="Times New Roman" w:cs="Times New Roman"/>
                <w:sz w:val="22"/>
                <w:szCs w:val="20"/>
              </w:rPr>
            </w:pPr>
          </w:p>
          <w:p w14:paraId="2F300A17" w14:textId="77777777" w:rsidR="0095751B" w:rsidRDefault="0095751B" w:rsidP="00E31C17">
            <w:pPr>
              <w:spacing w:line="276" w:lineRule="auto"/>
              <w:rPr>
                <w:rFonts w:ascii="Times New Roman" w:hAnsi="Times New Roman" w:cs="Times New Roman"/>
                <w:sz w:val="22"/>
                <w:szCs w:val="20"/>
              </w:rPr>
            </w:pPr>
          </w:p>
          <w:p w14:paraId="535C5D1D" w14:textId="77777777" w:rsidR="0095751B" w:rsidRDefault="0095751B" w:rsidP="00E31C17">
            <w:pPr>
              <w:spacing w:line="276" w:lineRule="auto"/>
              <w:rPr>
                <w:rFonts w:ascii="Times New Roman" w:hAnsi="Times New Roman" w:cs="Times New Roman"/>
                <w:sz w:val="22"/>
                <w:szCs w:val="20"/>
              </w:rPr>
            </w:pPr>
          </w:p>
          <w:p w14:paraId="06D18E15" w14:textId="77777777" w:rsidR="0095751B" w:rsidRDefault="0095751B" w:rsidP="00E31C17">
            <w:pPr>
              <w:spacing w:line="276" w:lineRule="auto"/>
              <w:rPr>
                <w:rFonts w:ascii="Times New Roman" w:hAnsi="Times New Roman" w:cs="Times New Roman"/>
                <w:sz w:val="22"/>
                <w:szCs w:val="20"/>
              </w:rPr>
            </w:pPr>
          </w:p>
          <w:p w14:paraId="4D4D2622" w14:textId="77777777" w:rsidR="0095751B" w:rsidRDefault="0095751B" w:rsidP="00E31C17">
            <w:pPr>
              <w:spacing w:line="276" w:lineRule="auto"/>
              <w:rPr>
                <w:rFonts w:ascii="Times New Roman" w:hAnsi="Times New Roman" w:cs="Times New Roman"/>
                <w:sz w:val="22"/>
                <w:szCs w:val="20"/>
              </w:rPr>
            </w:pPr>
          </w:p>
          <w:p w14:paraId="1D6A8F5A" w14:textId="77777777" w:rsidR="0095751B" w:rsidRDefault="0095751B" w:rsidP="00E31C17">
            <w:pPr>
              <w:spacing w:line="276" w:lineRule="auto"/>
              <w:rPr>
                <w:rFonts w:ascii="Times New Roman" w:hAnsi="Times New Roman" w:cs="Times New Roman"/>
                <w:sz w:val="22"/>
                <w:szCs w:val="20"/>
              </w:rPr>
            </w:pPr>
          </w:p>
          <w:p w14:paraId="4D9D8D84" w14:textId="77777777" w:rsidR="0095751B" w:rsidRDefault="0095751B" w:rsidP="00E31C17">
            <w:pPr>
              <w:spacing w:line="276" w:lineRule="auto"/>
              <w:rPr>
                <w:rFonts w:ascii="Times New Roman" w:hAnsi="Times New Roman" w:cs="Times New Roman"/>
                <w:sz w:val="22"/>
                <w:szCs w:val="20"/>
              </w:rPr>
            </w:pPr>
          </w:p>
          <w:p w14:paraId="433CA978" w14:textId="77777777" w:rsidR="0095751B" w:rsidRDefault="0095751B" w:rsidP="00E31C17">
            <w:pPr>
              <w:spacing w:line="276" w:lineRule="auto"/>
              <w:rPr>
                <w:rFonts w:ascii="Times New Roman" w:hAnsi="Times New Roman" w:cs="Times New Roman"/>
                <w:sz w:val="22"/>
                <w:szCs w:val="20"/>
              </w:rPr>
            </w:pPr>
          </w:p>
          <w:p w14:paraId="339982E5" w14:textId="77777777" w:rsidR="0095751B" w:rsidRDefault="0095751B" w:rsidP="00E31C17">
            <w:pPr>
              <w:spacing w:line="276" w:lineRule="auto"/>
              <w:rPr>
                <w:rFonts w:ascii="Times New Roman" w:hAnsi="Times New Roman" w:cs="Times New Roman"/>
                <w:sz w:val="22"/>
                <w:szCs w:val="20"/>
              </w:rPr>
            </w:pPr>
          </w:p>
          <w:p w14:paraId="4EAF9CA2" w14:textId="77777777" w:rsidR="0095751B" w:rsidRDefault="0095751B" w:rsidP="00E31C17">
            <w:pPr>
              <w:spacing w:line="276" w:lineRule="auto"/>
              <w:rPr>
                <w:rFonts w:ascii="Times New Roman" w:hAnsi="Times New Roman" w:cs="Times New Roman"/>
                <w:sz w:val="22"/>
                <w:szCs w:val="20"/>
              </w:rPr>
            </w:pPr>
          </w:p>
          <w:p w14:paraId="4EE9D785" w14:textId="77777777" w:rsidR="0095751B" w:rsidRDefault="0095751B" w:rsidP="00E31C17">
            <w:pPr>
              <w:spacing w:line="276" w:lineRule="auto"/>
              <w:rPr>
                <w:rFonts w:ascii="Times New Roman" w:hAnsi="Times New Roman" w:cs="Times New Roman"/>
                <w:sz w:val="22"/>
                <w:szCs w:val="20"/>
              </w:rPr>
            </w:pPr>
          </w:p>
          <w:p w14:paraId="437FF85F" w14:textId="7BFDF0CA" w:rsidR="0095751B" w:rsidRPr="0003206A" w:rsidRDefault="0095751B" w:rsidP="00E31C17">
            <w:pPr>
              <w:spacing w:line="276" w:lineRule="auto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</w:tr>
      <w:tr w:rsidR="00CD7234" w:rsidRPr="0003206A" w14:paraId="67B5932A" w14:textId="77777777" w:rsidTr="00B936EC">
        <w:trPr>
          <w:trHeight w:val="3384"/>
        </w:trPr>
        <w:tc>
          <w:tcPr>
            <w:tcW w:w="127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673EFE4" w14:textId="2C9684CB" w:rsidR="00CD7234" w:rsidRPr="009B17A9" w:rsidRDefault="009B17A9" w:rsidP="00CD7234">
            <w:pPr>
              <w:spacing w:line="276" w:lineRule="auto"/>
              <w:jc w:val="right"/>
              <w:rPr>
                <w:rFonts w:ascii="Times New Roman" w:hAnsi="Times New Roman" w:cs="Times New Roman"/>
                <w:bCs/>
                <w:sz w:val="22"/>
                <w:szCs w:val="20"/>
              </w:rPr>
            </w:pPr>
            <w:r w:rsidRPr="009B17A9">
              <w:rPr>
                <w:rFonts w:ascii="Times New Roman" w:hAnsi="Times New Roman" w:cs="Times New Roman"/>
                <w:bCs/>
                <w:sz w:val="22"/>
                <w:szCs w:val="20"/>
              </w:rPr>
              <w:t>Q7.</w:t>
            </w:r>
          </w:p>
        </w:tc>
        <w:tc>
          <w:tcPr>
            <w:tcW w:w="70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1FEDE12" w14:textId="77777777" w:rsidR="00695326" w:rsidRPr="00695326" w:rsidRDefault="00695326" w:rsidP="00695326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695326">
              <w:rPr>
                <w:rFonts w:ascii="Times New Roman" w:hAnsi="Times New Roman" w:cs="Times New Roman"/>
                <w:sz w:val="22"/>
                <w:szCs w:val="20"/>
              </w:rPr>
              <w:t>Read the Supermarket.csv file and answer the following questions.</w:t>
            </w:r>
          </w:p>
          <w:p w14:paraId="599A451C" w14:textId="77777777" w:rsidR="00695326" w:rsidRPr="00695326" w:rsidRDefault="00695326" w:rsidP="00695326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  <w:sz w:val="22"/>
                <w:szCs w:val="20"/>
              </w:rPr>
            </w:pPr>
            <w:r w:rsidRPr="00695326">
              <w:rPr>
                <w:rFonts w:ascii="Times New Roman" w:hAnsi="Times New Roman" w:cs="Times New Roman"/>
                <w:sz w:val="22"/>
                <w:szCs w:val="20"/>
              </w:rPr>
              <w:t>Top 5 product codes by Amount</w:t>
            </w:r>
          </w:p>
          <w:p w14:paraId="0E5A24A8" w14:textId="5CD68F72" w:rsidR="00695326" w:rsidRPr="00695326" w:rsidRDefault="00695326" w:rsidP="00695326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  <w:sz w:val="22"/>
                <w:szCs w:val="20"/>
              </w:rPr>
            </w:pPr>
            <w:r w:rsidRPr="00695326">
              <w:rPr>
                <w:rFonts w:ascii="Times New Roman" w:hAnsi="Times New Roman" w:cs="Times New Roman"/>
                <w:sz w:val="22"/>
                <w:szCs w:val="20"/>
              </w:rPr>
              <w:t xml:space="preserve">Top 20 product codes by </w:t>
            </w:r>
            <w:r>
              <w:rPr>
                <w:rFonts w:ascii="Times New Roman" w:hAnsi="Times New Roman" w:cs="Times New Roman"/>
                <w:sz w:val="22"/>
                <w:szCs w:val="20"/>
              </w:rPr>
              <w:t>Receiving</w:t>
            </w:r>
            <w:r w:rsidRPr="00695326">
              <w:rPr>
                <w:rFonts w:ascii="Times New Roman" w:hAnsi="Times New Roman" w:cs="Times New Roman"/>
                <w:sz w:val="22"/>
                <w:szCs w:val="20"/>
              </w:rPr>
              <w:t xml:space="preserve"> cash</w:t>
            </w:r>
          </w:p>
          <w:p w14:paraId="333D0092" w14:textId="77777777" w:rsidR="00695326" w:rsidRPr="00695326" w:rsidRDefault="00695326" w:rsidP="00695326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  <w:sz w:val="22"/>
                <w:szCs w:val="20"/>
              </w:rPr>
            </w:pPr>
            <w:r w:rsidRPr="00695326">
              <w:rPr>
                <w:rFonts w:ascii="Times New Roman" w:hAnsi="Times New Roman" w:cs="Times New Roman"/>
                <w:sz w:val="22"/>
                <w:szCs w:val="20"/>
              </w:rPr>
              <w:t>Top 5 cashiers by received cash and bottom 5 cashiers by Amount</w:t>
            </w:r>
          </w:p>
          <w:p w14:paraId="464BBC14" w14:textId="77777777" w:rsidR="00695326" w:rsidRPr="00695326" w:rsidRDefault="00695326" w:rsidP="00695326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  <w:sz w:val="22"/>
                <w:szCs w:val="20"/>
              </w:rPr>
            </w:pPr>
            <w:r w:rsidRPr="00695326">
              <w:rPr>
                <w:rFonts w:ascii="Times New Roman" w:hAnsi="Times New Roman" w:cs="Times New Roman"/>
                <w:sz w:val="22"/>
                <w:szCs w:val="20"/>
              </w:rPr>
              <w:t>Product codes for which Amount is greater than average Received cash after 10th May 2018</w:t>
            </w:r>
          </w:p>
          <w:p w14:paraId="627B1957" w14:textId="47B8BC63" w:rsidR="00695326" w:rsidRDefault="00695326" w:rsidP="00695326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  <w:sz w:val="22"/>
                <w:szCs w:val="20"/>
              </w:rPr>
            </w:pPr>
            <w:r w:rsidRPr="00695326">
              <w:rPr>
                <w:rFonts w:ascii="Times New Roman" w:hAnsi="Times New Roman" w:cs="Times New Roman"/>
                <w:sz w:val="22"/>
                <w:szCs w:val="20"/>
              </w:rPr>
              <w:t>Average daily sales Amount vs Maximum Daily Sales Amount</w:t>
            </w:r>
            <w:r w:rsidR="00B936EC">
              <w:rPr>
                <w:rFonts w:ascii="Times New Roman" w:hAnsi="Times New Roman" w:cs="Times New Roman"/>
                <w:sz w:val="22"/>
                <w:szCs w:val="20"/>
              </w:rPr>
              <w:t>.</w:t>
            </w:r>
          </w:p>
          <w:p w14:paraId="152009AB" w14:textId="77777777" w:rsidR="00B936EC" w:rsidRDefault="00B936EC" w:rsidP="00B936EC">
            <w:pPr>
              <w:pStyle w:val="ListParagraph"/>
              <w:rPr>
                <w:rFonts w:ascii="Times New Roman" w:hAnsi="Times New Roman" w:cs="Times New Roman"/>
                <w:sz w:val="22"/>
                <w:szCs w:val="20"/>
              </w:rPr>
            </w:pPr>
          </w:p>
          <w:tbl>
            <w:tblPr>
              <w:tblStyle w:val="TableGridLight"/>
              <w:tblW w:w="683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678"/>
              <w:gridCol w:w="1190"/>
              <w:gridCol w:w="1134"/>
              <w:gridCol w:w="1276"/>
              <w:gridCol w:w="1559"/>
            </w:tblGrid>
            <w:tr w:rsidR="00B936EC" w:rsidRPr="00C87D53" w14:paraId="6E6C44E2" w14:textId="77777777" w:rsidTr="00B936EC">
              <w:trPr>
                <w:trHeight w:val="248"/>
              </w:trPr>
              <w:tc>
                <w:tcPr>
                  <w:tcW w:w="1678" w:type="dxa"/>
                  <w:noWrap/>
                  <w:hideMark/>
                </w:tcPr>
                <w:p w14:paraId="753CBD65" w14:textId="3267A5F8" w:rsidR="00B936EC" w:rsidRPr="00B936EC" w:rsidRDefault="00B936EC" w:rsidP="00B936EC">
                  <w:pPr>
                    <w:rPr>
                      <w:rFonts w:ascii="Times New Roman" w:hAnsi="Times New Roman" w:cs="Times New Roman"/>
                      <w:sz w:val="22"/>
                      <w:szCs w:val="20"/>
                      <w:lang w:val="en-IN" w:eastAsia="en-US"/>
                    </w:rPr>
                  </w:pPr>
                  <w:r w:rsidRPr="00B936EC">
                    <w:rPr>
                      <w:rFonts w:ascii="Times New Roman" w:hAnsi="Times New Roman" w:cs="Times New Roman"/>
                      <w:sz w:val="22"/>
                      <w:szCs w:val="20"/>
                      <w:lang w:val="en-IN" w:eastAsia="en-US"/>
                    </w:rPr>
                    <w:t>Product Code</w:t>
                  </w:r>
                </w:p>
              </w:tc>
              <w:tc>
                <w:tcPr>
                  <w:tcW w:w="1190" w:type="dxa"/>
                  <w:noWrap/>
                  <w:hideMark/>
                </w:tcPr>
                <w:p w14:paraId="363AC779" w14:textId="77777777" w:rsidR="00B936EC" w:rsidRPr="00B936EC" w:rsidRDefault="00B936EC" w:rsidP="00B936EC">
                  <w:pPr>
                    <w:rPr>
                      <w:rFonts w:ascii="Times New Roman" w:hAnsi="Times New Roman" w:cs="Times New Roman"/>
                      <w:sz w:val="22"/>
                      <w:szCs w:val="20"/>
                      <w:lang w:val="en-IN" w:eastAsia="en-US"/>
                    </w:rPr>
                  </w:pPr>
                  <w:r w:rsidRPr="00B936EC">
                    <w:rPr>
                      <w:rFonts w:ascii="Times New Roman" w:hAnsi="Times New Roman" w:cs="Times New Roman"/>
                      <w:sz w:val="22"/>
                      <w:szCs w:val="20"/>
                      <w:lang w:val="en-IN" w:eastAsia="en-US"/>
                    </w:rPr>
                    <w:t>Date</w:t>
                  </w:r>
                </w:p>
              </w:tc>
              <w:tc>
                <w:tcPr>
                  <w:tcW w:w="1134" w:type="dxa"/>
                  <w:noWrap/>
                  <w:hideMark/>
                </w:tcPr>
                <w:p w14:paraId="0803497F" w14:textId="77777777" w:rsidR="00B936EC" w:rsidRPr="00B936EC" w:rsidRDefault="00B936EC" w:rsidP="00B936EC">
                  <w:pPr>
                    <w:rPr>
                      <w:rFonts w:ascii="Times New Roman" w:hAnsi="Times New Roman" w:cs="Times New Roman"/>
                      <w:sz w:val="22"/>
                      <w:szCs w:val="20"/>
                      <w:lang w:val="en-IN" w:eastAsia="en-US"/>
                    </w:rPr>
                  </w:pPr>
                  <w:r w:rsidRPr="00B936EC">
                    <w:rPr>
                      <w:rFonts w:ascii="Times New Roman" w:hAnsi="Times New Roman" w:cs="Times New Roman"/>
                      <w:sz w:val="22"/>
                      <w:szCs w:val="20"/>
                      <w:lang w:val="en-IN" w:eastAsia="en-US"/>
                    </w:rPr>
                    <w:t>Amount</w:t>
                  </w:r>
                </w:p>
              </w:tc>
              <w:tc>
                <w:tcPr>
                  <w:tcW w:w="1276" w:type="dxa"/>
                  <w:noWrap/>
                  <w:hideMark/>
                </w:tcPr>
                <w:p w14:paraId="01274D21" w14:textId="77777777" w:rsidR="00B936EC" w:rsidRPr="00B936EC" w:rsidRDefault="00B936EC" w:rsidP="00B936EC">
                  <w:pPr>
                    <w:rPr>
                      <w:rFonts w:ascii="Times New Roman" w:hAnsi="Times New Roman" w:cs="Times New Roman"/>
                      <w:sz w:val="22"/>
                      <w:szCs w:val="20"/>
                      <w:lang w:val="en-IN" w:eastAsia="en-US"/>
                    </w:rPr>
                  </w:pPr>
                  <w:r w:rsidRPr="00B936EC">
                    <w:rPr>
                      <w:rFonts w:ascii="Times New Roman" w:hAnsi="Times New Roman" w:cs="Times New Roman"/>
                      <w:sz w:val="22"/>
                      <w:szCs w:val="20"/>
                      <w:lang w:val="en-IN" w:eastAsia="en-US"/>
                    </w:rPr>
                    <w:t>Received Cash</w:t>
                  </w:r>
                </w:p>
              </w:tc>
              <w:tc>
                <w:tcPr>
                  <w:tcW w:w="1559" w:type="dxa"/>
                  <w:noWrap/>
                  <w:hideMark/>
                </w:tcPr>
                <w:p w14:paraId="5BC6A31C" w14:textId="2ECDB469" w:rsidR="00B936EC" w:rsidRPr="00B936EC" w:rsidRDefault="00B936EC" w:rsidP="00B936EC">
                  <w:pPr>
                    <w:rPr>
                      <w:rFonts w:ascii="Times New Roman" w:hAnsi="Times New Roman" w:cs="Times New Roman"/>
                      <w:sz w:val="22"/>
                      <w:szCs w:val="20"/>
                      <w:lang w:val="en-IN" w:eastAsia="en-US"/>
                    </w:rPr>
                  </w:pPr>
                  <w:r w:rsidRPr="00B936EC">
                    <w:rPr>
                      <w:rFonts w:ascii="Times New Roman" w:hAnsi="Times New Roman" w:cs="Times New Roman"/>
                      <w:sz w:val="22"/>
                      <w:szCs w:val="20"/>
                      <w:lang w:val="en-IN" w:eastAsia="en-US"/>
                    </w:rPr>
                    <w:t>Cashier Name</w:t>
                  </w:r>
                </w:p>
              </w:tc>
            </w:tr>
            <w:tr w:rsidR="00B936EC" w:rsidRPr="00C87D53" w14:paraId="698BC415" w14:textId="77777777" w:rsidTr="00B936EC">
              <w:trPr>
                <w:trHeight w:val="248"/>
              </w:trPr>
              <w:tc>
                <w:tcPr>
                  <w:tcW w:w="1678" w:type="dxa"/>
                  <w:noWrap/>
                </w:tcPr>
                <w:p w14:paraId="4A9B83FE" w14:textId="77777777" w:rsidR="00B936EC" w:rsidRPr="00B936EC" w:rsidRDefault="00B936EC" w:rsidP="00B936EC">
                  <w:pPr>
                    <w:rPr>
                      <w:rFonts w:ascii="Times New Roman" w:hAnsi="Times New Roman" w:cs="Times New Roman"/>
                      <w:sz w:val="22"/>
                      <w:szCs w:val="20"/>
                      <w:lang w:val="en-IN" w:eastAsia="en-US"/>
                    </w:rPr>
                  </w:pPr>
                  <w:r w:rsidRPr="00B936EC">
                    <w:rPr>
                      <w:rFonts w:ascii="Times New Roman" w:hAnsi="Times New Roman" w:cs="Times New Roman"/>
                      <w:sz w:val="22"/>
                      <w:szCs w:val="20"/>
                      <w:lang w:val="en-IN" w:eastAsia="en-US"/>
                    </w:rPr>
                    <w:t>Product code</w:t>
                  </w:r>
                </w:p>
              </w:tc>
              <w:tc>
                <w:tcPr>
                  <w:tcW w:w="1190" w:type="dxa"/>
                  <w:noWrap/>
                </w:tcPr>
                <w:p w14:paraId="4B2384B5" w14:textId="77777777" w:rsidR="00B936EC" w:rsidRPr="00B936EC" w:rsidRDefault="00B936EC" w:rsidP="00B936EC">
                  <w:pPr>
                    <w:rPr>
                      <w:rFonts w:ascii="Times New Roman" w:hAnsi="Times New Roman" w:cs="Times New Roman"/>
                      <w:sz w:val="22"/>
                      <w:szCs w:val="20"/>
                      <w:lang w:val="en-IN" w:eastAsia="en-US"/>
                    </w:rPr>
                  </w:pPr>
                  <w:r w:rsidRPr="00B936EC">
                    <w:rPr>
                      <w:rFonts w:ascii="Times New Roman" w:hAnsi="Times New Roman" w:cs="Times New Roman"/>
                      <w:sz w:val="22"/>
                      <w:szCs w:val="20"/>
                      <w:lang w:val="en-IN" w:eastAsia="en-US"/>
                    </w:rPr>
                    <w:t>Daily Date</w:t>
                  </w:r>
                </w:p>
              </w:tc>
              <w:tc>
                <w:tcPr>
                  <w:tcW w:w="1134" w:type="dxa"/>
                  <w:noWrap/>
                </w:tcPr>
                <w:p w14:paraId="2CA70100" w14:textId="77777777" w:rsidR="00B936EC" w:rsidRPr="00B936EC" w:rsidRDefault="00B936EC" w:rsidP="00B936EC">
                  <w:pPr>
                    <w:rPr>
                      <w:rFonts w:ascii="Times New Roman" w:hAnsi="Times New Roman" w:cs="Times New Roman"/>
                      <w:sz w:val="22"/>
                      <w:szCs w:val="20"/>
                      <w:lang w:val="en-IN" w:eastAsia="en-US"/>
                    </w:rPr>
                  </w:pPr>
                  <w:r w:rsidRPr="00B936EC">
                    <w:rPr>
                      <w:rFonts w:ascii="Times New Roman" w:hAnsi="Times New Roman" w:cs="Times New Roman"/>
                      <w:sz w:val="22"/>
                      <w:szCs w:val="20"/>
                      <w:lang w:val="en-IN" w:eastAsia="en-US"/>
                    </w:rPr>
                    <w:t>Sales Amount</w:t>
                  </w:r>
                </w:p>
              </w:tc>
              <w:tc>
                <w:tcPr>
                  <w:tcW w:w="1276" w:type="dxa"/>
                  <w:noWrap/>
                </w:tcPr>
                <w:p w14:paraId="1DDE3066" w14:textId="77777777" w:rsidR="00B936EC" w:rsidRPr="00B936EC" w:rsidRDefault="00B936EC" w:rsidP="00B936EC">
                  <w:pPr>
                    <w:rPr>
                      <w:rFonts w:ascii="Times New Roman" w:hAnsi="Times New Roman" w:cs="Times New Roman"/>
                      <w:sz w:val="22"/>
                      <w:szCs w:val="20"/>
                      <w:lang w:val="en-IN" w:eastAsia="en-US"/>
                    </w:rPr>
                  </w:pPr>
                  <w:r w:rsidRPr="00B936EC">
                    <w:rPr>
                      <w:rFonts w:ascii="Times New Roman" w:hAnsi="Times New Roman" w:cs="Times New Roman"/>
                      <w:sz w:val="22"/>
                      <w:szCs w:val="20"/>
                      <w:lang w:val="en-IN" w:eastAsia="en-US"/>
                    </w:rPr>
                    <w:t>Cash Received</w:t>
                  </w:r>
                </w:p>
              </w:tc>
              <w:tc>
                <w:tcPr>
                  <w:tcW w:w="1559" w:type="dxa"/>
                  <w:noWrap/>
                </w:tcPr>
                <w:p w14:paraId="6FF372E6" w14:textId="7B316E76" w:rsidR="00B936EC" w:rsidRPr="00B936EC" w:rsidRDefault="00B936EC" w:rsidP="00B936EC">
                  <w:pPr>
                    <w:rPr>
                      <w:rFonts w:ascii="Times New Roman" w:hAnsi="Times New Roman" w:cs="Times New Roman"/>
                      <w:sz w:val="22"/>
                      <w:szCs w:val="20"/>
                      <w:lang w:val="en-IN" w:eastAsia="en-US"/>
                    </w:rPr>
                  </w:pPr>
                  <w:r w:rsidRPr="00B936EC">
                    <w:rPr>
                      <w:rFonts w:ascii="Times New Roman" w:hAnsi="Times New Roman" w:cs="Times New Roman"/>
                      <w:sz w:val="22"/>
                      <w:szCs w:val="20"/>
                      <w:lang w:val="en-IN" w:eastAsia="en-US"/>
                    </w:rPr>
                    <w:t>Agent Name</w:t>
                  </w:r>
                </w:p>
              </w:tc>
            </w:tr>
          </w:tbl>
          <w:p w14:paraId="68C6D904" w14:textId="6D3DF9F4" w:rsidR="00CD7234" w:rsidRPr="00684FEE" w:rsidRDefault="00CD7234" w:rsidP="00CD7234">
            <w:pPr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138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F804A77" w14:textId="232F7151" w:rsidR="00CD7234" w:rsidRPr="0003206A" w:rsidRDefault="00AC5619" w:rsidP="00E31C17">
            <w:pPr>
              <w:spacing w:line="276" w:lineRule="auto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10</w:t>
            </w:r>
          </w:p>
        </w:tc>
      </w:tr>
      <w:tr w:rsidR="00CD7234" w:rsidRPr="0003206A" w14:paraId="72F6B6C3" w14:textId="77777777" w:rsidTr="00540E27">
        <w:trPr>
          <w:trHeight w:val="4094"/>
        </w:trPr>
        <w:tc>
          <w:tcPr>
            <w:tcW w:w="127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05F9E05" w14:textId="3FE6DA92" w:rsidR="00CD7234" w:rsidRPr="008E724E" w:rsidRDefault="00CD7234" w:rsidP="00CD7234">
            <w:pPr>
              <w:spacing w:line="276" w:lineRule="auto"/>
              <w:jc w:val="right"/>
              <w:rPr>
                <w:rFonts w:ascii="Times New Roman" w:hAnsi="Times New Roman" w:cs="Times New Roman"/>
                <w:bCs/>
                <w:sz w:val="22"/>
                <w:szCs w:val="20"/>
              </w:rPr>
            </w:pPr>
            <w:r w:rsidRPr="008E724E">
              <w:rPr>
                <w:rFonts w:ascii="Times New Roman" w:hAnsi="Times New Roman" w:cs="Times New Roman"/>
                <w:bCs/>
                <w:sz w:val="22"/>
                <w:szCs w:val="20"/>
              </w:rPr>
              <w:t>Q</w:t>
            </w:r>
            <w:r w:rsidR="008E724E" w:rsidRPr="008E724E">
              <w:rPr>
                <w:rFonts w:ascii="Times New Roman" w:hAnsi="Times New Roman" w:cs="Times New Roman"/>
                <w:bCs/>
                <w:sz w:val="22"/>
                <w:szCs w:val="20"/>
              </w:rPr>
              <w:t>8.</w:t>
            </w:r>
          </w:p>
        </w:tc>
        <w:tc>
          <w:tcPr>
            <w:tcW w:w="70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57DFCD1" w14:textId="5AE16A19" w:rsidR="00CD7234" w:rsidRDefault="00AC5619" w:rsidP="00CD7234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E66984">
              <w:rPr>
                <w:rFonts w:ascii="Times New Roman" w:hAnsi="Times New Roman" w:cs="Times New Roman"/>
                <w:sz w:val="22"/>
                <w:szCs w:val="20"/>
              </w:rPr>
              <w:t>Fill in the blanks</w:t>
            </w:r>
          </w:p>
          <w:p w14:paraId="14B02843" w14:textId="77777777" w:rsidR="00E66984" w:rsidRPr="00E66984" w:rsidRDefault="00E66984" w:rsidP="00CD7234">
            <w:pPr>
              <w:rPr>
                <w:rFonts w:ascii="Times New Roman" w:hAnsi="Times New Roman" w:cs="Times New Roman"/>
                <w:sz w:val="22"/>
                <w:szCs w:val="20"/>
              </w:rPr>
            </w:pPr>
          </w:p>
          <w:p w14:paraId="32FE2515" w14:textId="77777777" w:rsidR="00E66984" w:rsidRDefault="00E66984" w:rsidP="00CD7234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51DED14F" wp14:editId="6E409983">
                  <wp:extent cx="3964892" cy="2647950"/>
                  <wp:effectExtent l="0" t="0" r="0" b="0"/>
                  <wp:docPr id="2" name="Picture 2" descr="file:///var/folders/n8/s3ywnm4s4bl95qdk8f4bntkw0000gn/T/com.microsoft.Word/screensho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screenshot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71542" cy="26523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F3DCDE7" w14:textId="3F4E1EBE" w:rsidR="00E66984" w:rsidRPr="00CD7234" w:rsidRDefault="00E66984" w:rsidP="00CD7234">
            <w:pPr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138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110F794" w14:textId="6E44FD33" w:rsidR="00CD7234" w:rsidRPr="0003206A" w:rsidRDefault="00E66984" w:rsidP="00E31C17">
            <w:pPr>
              <w:spacing w:line="276" w:lineRule="auto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10</w:t>
            </w:r>
          </w:p>
        </w:tc>
      </w:tr>
      <w:tr w:rsidR="00E511B7" w:rsidRPr="0003206A" w14:paraId="0AAC5BF5" w14:textId="77777777" w:rsidTr="00540E27">
        <w:trPr>
          <w:trHeight w:val="6035"/>
        </w:trPr>
        <w:tc>
          <w:tcPr>
            <w:tcW w:w="127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F7580F2" w14:textId="51F51D61" w:rsidR="00E511B7" w:rsidRPr="00E66984" w:rsidRDefault="00E66984" w:rsidP="00CD7234">
            <w:pPr>
              <w:spacing w:line="276" w:lineRule="auto"/>
              <w:jc w:val="right"/>
              <w:rPr>
                <w:rFonts w:ascii="Times New Roman" w:hAnsi="Times New Roman" w:cs="Times New Roman"/>
                <w:bCs/>
                <w:sz w:val="22"/>
                <w:szCs w:val="20"/>
              </w:rPr>
            </w:pPr>
            <w:r w:rsidRPr="00E66984">
              <w:rPr>
                <w:rFonts w:ascii="Times New Roman" w:hAnsi="Times New Roman" w:cs="Times New Roman"/>
                <w:bCs/>
                <w:sz w:val="22"/>
                <w:szCs w:val="20"/>
              </w:rPr>
              <w:lastRenderedPageBreak/>
              <w:t>Q9</w:t>
            </w:r>
            <w:r>
              <w:rPr>
                <w:rFonts w:ascii="Times New Roman" w:hAnsi="Times New Roman" w:cs="Times New Roman"/>
                <w:bCs/>
                <w:sz w:val="22"/>
                <w:szCs w:val="20"/>
              </w:rPr>
              <w:t>.</w:t>
            </w:r>
          </w:p>
        </w:tc>
        <w:tc>
          <w:tcPr>
            <w:tcW w:w="70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A34DC6C" w14:textId="77777777" w:rsidR="000C6FF4" w:rsidRPr="000C6FF4" w:rsidRDefault="000C6FF4" w:rsidP="000C6FF4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0C6FF4">
              <w:rPr>
                <w:rFonts w:ascii="Times New Roman" w:hAnsi="Times New Roman" w:cs="Times New Roman"/>
                <w:sz w:val="22"/>
                <w:szCs w:val="20"/>
              </w:rPr>
              <w:t>Create `Dog` class which has the following specification:</w:t>
            </w:r>
          </w:p>
          <w:p w14:paraId="58F9221B" w14:textId="5521F4E4" w:rsidR="000C6FF4" w:rsidRPr="000C6FF4" w:rsidRDefault="000C6FF4" w:rsidP="000C6FF4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2"/>
                <w:szCs w:val="20"/>
              </w:rPr>
            </w:pPr>
            <w:r w:rsidRPr="000C6FF4">
              <w:rPr>
                <w:rFonts w:ascii="Times New Roman" w:hAnsi="Times New Roman" w:cs="Times New Roman"/>
                <w:sz w:val="22"/>
                <w:szCs w:val="20"/>
              </w:rPr>
              <w:t>Dogs consume their energy by barking and gain energy by sleeping</w:t>
            </w:r>
          </w:p>
          <w:p w14:paraId="689E3DD9" w14:textId="16EECF55" w:rsidR="000C6FF4" w:rsidRPr="000C6FF4" w:rsidRDefault="000C6FF4" w:rsidP="000C6FF4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2"/>
                <w:szCs w:val="20"/>
              </w:rPr>
            </w:pPr>
            <w:r w:rsidRPr="000C6FF4">
              <w:rPr>
                <w:rFonts w:ascii="Times New Roman" w:hAnsi="Times New Roman" w:cs="Times New Roman"/>
                <w:sz w:val="22"/>
                <w:szCs w:val="20"/>
              </w:rPr>
              <w:t>A fresh `Dog` instance has 10 units of energy</w:t>
            </w:r>
          </w:p>
          <w:p w14:paraId="19B79815" w14:textId="22D108C0" w:rsidR="000C6FF4" w:rsidRPr="000C6FF4" w:rsidRDefault="000C6FF4" w:rsidP="000C6FF4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2"/>
                <w:szCs w:val="20"/>
              </w:rPr>
            </w:pPr>
            <w:r w:rsidRPr="000C6FF4">
              <w:rPr>
                <w:rFonts w:ascii="Times New Roman" w:hAnsi="Times New Roman" w:cs="Times New Roman"/>
                <w:sz w:val="22"/>
                <w:szCs w:val="20"/>
              </w:rPr>
              <w:t>`Dog` has a method `sleep` which gives 2 units of energy</w:t>
            </w:r>
          </w:p>
          <w:p w14:paraId="335226D6" w14:textId="45627A5E" w:rsidR="000C6FF4" w:rsidRPr="000C6FF4" w:rsidRDefault="000C6FF4" w:rsidP="000C6FF4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2"/>
                <w:szCs w:val="20"/>
              </w:rPr>
            </w:pPr>
            <w:r w:rsidRPr="000C6FF4">
              <w:rPr>
                <w:rFonts w:ascii="Times New Roman" w:hAnsi="Times New Roman" w:cs="Times New Roman"/>
                <w:sz w:val="22"/>
                <w:szCs w:val="20"/>
              </w:rPr>
              <w:t>`Dog` has a method `bark` which consumes 1 unit of energy</w:t>
            </w:r>
          </w:p>
          <w:p w14:paraId="71A8A4F9" w14:textId="0F9B8843" w:rsidR="000C6FF4" w:rsidRPr="000C6FF4" w:rsidRDefault="000C6FF4" w:rsidP="000C6FF4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2"/>
                <w:szCs w:val="20"/>
              </w:rPr>
            </w:pPr>
            <w:r w:rsidRPr="000C6FF4">
              <w:rPr>
                <w:rFonts w:ascii="Times New Roman" w:hAnsi="Times New Roman" w:cs="Times New Roman"/>
                <w:sz w:val="22"/>
                <w:szCs w:val="20"/>
              </w:rPr>
              <w:t>`Dog` has a method `get energy` which returns the amount of energy left</w:t>
            </w:r>
          </w:p>
          <w:p w14:paraId="69E09895" w14:textId="3B9FE6F8" w:rsidR="00531E4E" w:rsidRPr="00531E4E" w:rsidRDefault="00C10064" w:rsidP="00CD7234">
            <w:pPr>
              <w:rPr>
                <w:rFonts w:ascii="Times New Roman" w:hAnsi="Times New Roman" w:cs="Times New Roman"/>
                <w:b/>
                <w:bCs/>
                <w:sz w:val="22"/>
                <w:szCs w:val="20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006C9828" wp14:editId="119F5314">
                  <wp:extent cx="3924300" cy="2605405"/>
                  <wp:effectExtent l="0" t="0" r="0" b="4445"/>
                  <wp:docPr id="8" name="Picture 8" descr="file:///var/folders/n8/s3ywnm4s4bl95qdk8f4bntkw0000gn/T/com.microsoft.Word/screensho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screenshot.png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24300" cy="26054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8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84A6FB5" w14:textId="037E3198" w:rsidR="00E511B7" w:rsidRPr="0003206A" w:rsidRDefault="00BD37E0" w:rsidP="00E31C17">
            <w:pPr>
              <w:spacing w:line="276" w:lineRule="auto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10</w:t>
            </w:r>
          </w:p>
        </w:tc>
      </w:tr>
      <w:tr w:rsidR="00E511B7" w:rsidRPr="0003206A" w14:paraId="06384D75" w14:textId="77777777" w:rsidTr="00A94BE0">
        <w:trPr>
          <w:trHeight w:val="2454"/>
        </w:trPr>
        <w:tc>
          <w:tcPr>
            <w:tcW w:w="127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3BD076C" w14:textId="02F59020" w:rsidR="00E511B7" w:rsidRPr="00E971C0" w:rsidRDefault="00540E27" w:rsidP="00CD7234">
            <w:pPr>
              <w:spacing w:line="276" w:lineRule="auto"/>
              <w:jc w:val="right"/>
              <w:rPr>
                <w:rFonts w:ascii="Times New Roman" w:hAnsi="Times New Roman" w:cs="Times New Roman"/>
                <w:bCs/>
                <w:sz w:val="22"/>
                <w:szCs w:val="20"/>
              </w:rPr>
            </w:pPr>
            <w:r w:rsidRPr="00E971C0">
              <w:rPr>
                <w:rFonts w:ascii="Times New Roman" w:hAnsi="Times New Roman" w:cs="Times New Roman"/>
                <w:bCs/>
                <w:sz w:val="22"/>
                <w:szCs w:val="20"/>
              </w:rPr>
              <w:t>Q</w:t>
            </w:r>
            <w:r w:rsidR="00E971C0" w:rsidRPr="00E971C0">
              <w:rPr>
                <w:rFonts w:ascii="Times New Roman" w:hAnsi="Times New Roman" w:cs="Times New Roman"/>
                <w:bCs/>
                <w:sz w:val="22"/>
                <w:szCs w:val="20"/>
              </w:rPr>
              <w:t>10.</w:t>
            </w:r>
          </w:p>
        </w:tc>
        <w:tc>
          <w:tcPr>
            <w:tcW w:w="708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E79F3DA" w14:textId="6414E1D5" w:rsidR="00E971C0" w:rsidRDefault="00E971C0" w:rsidP="00E971C0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E971C0">
              <w:rPr>
                <w:rFonts w:ascii="Times New Roman" w:hAnsi="Times New Roman" w:cs="Times New Roman"/>
                <w:sz w:val="22"/>
                <w:szCs w:val="20"/>
              </w:rPr>
              <w:t>Creat</w:t>
            </w:r>
            <w:r w:rsidR="00392E8A">
              <w:rPr>
                <w:rFonts w:ascii="Times New Roman" w:hAnsi="Times New Roman" w:cs="Times New Roman"/>
                <w:sz w:val="22"/>
                <w:szCs w:val="20"/>
              </w:rPr>
              <w:t xml:space="preserve">e </w:t>
            </w:r>
            <w:r w:rsidRPr="00E971C0">
              <w:rPr>
                <w:rFonts w:ascii="Times New Roman" w:hAnsi="Times New Roman" w:cs="Times New Roman"/>
                <w:sz w:val="22"/>
                <w:szCs w:val="20"/>
              </w:rPr>
              <w:t>your first test case</w:t>
            </w:r>
            <w:r w:rsidR="00392E8A">
              <w:rPr>
                <w:rFonts w:ascii="Times New Roman" w:hAnsi="Times New Roman" w:cs="Times New Roman"/>
                <w:sz w:val="22"/>
                <w:szCs w:val="20"/>
              </w:rPr>
              <w:t>.</w:t>
            </w:r>
          </w:p>
          <w:p w14:paraId="796E7A37" w14:textId="77777777" w:rsidR="00FF370C" w:rsidRPr="00E971C0" w:rsidRDefault="00FF370C" w:rsidP="00E971C0">
            <w:pPr>
              <w:rPr>
                <w:rFonts w:ascii="Times New Roman" w:hAnsi="Times New Roman" w:cs="Times New Roman"/>
                <w:sz w:val="22"/>
                <w:szCs w:val="20"/>
              </w:rPr>
            </w:pPr>
          </w:p>
          <w:p w14:paraId="778CBE2B" w14:textId="1E538A57" w:rsidR="00E971C0" w:rsidRDefault="00E971C0" w:rsidP="00E971C0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E971C0">
              <w:rPr>
                <w:rFonts w:ascii="Times New Roman" w:hAnsi="Times New Roman" w:cs="Times New Roman"/>
                <w:sz w:val="22"/>
                <w:szCs w:val="20"/>
              </w:rPr>
              <w:t xml:space="preserve">There is an implementation for </w:t>
            </w:r>
            <w:r>
              <w:rPr>
                <w:rFonts w:ascii="Times New Roman" w:hAnsi="Times New Roman" w:cs="Times New Roman"/>
                <w:sz w:val="22"/>
                <w:szCs w:val="20"/>
              </w:rPr>
              <w:t xml:space="preserve">the </w:t>
            </w:r>
            <w:r w:rsidRPr="00E971C0">
              <w:rPr>
                <w:rFonts w:ascii="Times New Roman" w:hAnsi="Times New Roman" w:cs="Times New Roman"/>
                <w:sz w:val="22"/>
                <w:szCs w:val="20"/>
              </w:rPr>
              <w:t>`</w:t>
            </w:r>
            <w:proofErr w:type="spellStart"/>
            <w:r w:rsidRPr="00E971C0">
              <w:rPr>
                <w:rFonts w:ascii="Times New Roman" w:hAnsi="Times New Roman" w:cs="Times New Roman"/>
                <w:sz w:val="22"/>
                <w:szCs w:val="20"/>
              </w:rPr>
              <w:t>get_divisible_by_five</w:t>
            </w:r>
            <w:proofErr w:type="spellEnd"/>
            <w:r w:rsidRPr="00E971C0">
              <w:rPr>
                <w:rFonts w:ascii="Times New Roman" w:hAnsi="Times New Roman" w:cs="Times New Roman"/>
                <w:sz w:val="22"/>
                <w:szCs w:val="20"/>
              </w:rPr>
              <w:t>` function in the cell below. Your task is to create a test case for this function to verify that it works correctly.</w:t>
            </w:r>
          </w:p>
          <w:p w14:paraId="05EEF6EA" w14:textId="77777777" w:rsidR="00FF370C" w:rsidRDefault="00FF370C" w:rsidP="00E971C0">
            <w:pPr>
              <w:rPr>
                <w:rFonts w:ascii="Times New Roman" w:hAnsi="Times New Roman" w:cs="Times New Roman"/>
                <w:sz w:val="22"/>
                <w:szCs w:val="20"/>
              </w:rPr>
            </w:pPr>
          </w:p>
          <w:p w14:paraId="0EF4812D" w14:textId="550C4AED" w:rsidR="003F2916" w:rsidRPr="00E971C0" w:rsidRDefault="003F2916" w:rsidP="00E971C0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53A34D0C" wp14:editId="0B0AED86">
                  <wp:extent cx="4211263" cy="1400175"/>
                  <wp:effectExtent l="0" t="0" r="0" b="0"/>
                  <wp:docPr id="9" name="Picture 9" descr="file:///var/folders/n8/s3ywnm4s4bl95qdk8f4bntkw0000gn/T/com.microsoft.Word/screensho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screenshot.pn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19669" cy="14029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5D29D37" w14:textId="68FFFABB" w:rsidR="00531E4E" w:rsidRPr="00CD7234" w:rsidRDefault="00531E4E" w:rsidP="00540E27">
            <w:pPr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138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BE61ECC" w14:textId="490FAAC4" w:rsidR="00E511B7" w:rsidRPr="0003206A" w:rsidRDefault="00BD37E0" w:rsidP="00E31C17">
            <w:pPr>
              <w:spacing w:line="276" w:lineRule="auto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10</w:t>
            </w:r>
          </w:p>
        </w:tc>
      </w:tr>
    </w:tbl>
    <w:p w14:paraId="5E41C086" w14:textId="0E06A1A9" w:rsidR="004343A7" w:rsidRDefault="004343A7" w:rsidP="005E1424">
      <w:pPr>
        <w:spacing w:line="276" w:lineRule="auto"/>
        <w:jc w:val="center"/>
        <w:rPr>
          <w:rFonts w:ascii="Arial" w:hAnsi="Arial" w:cs="Arial"/>
          <w:sz w:val="20"/>
          <w:szCs w:val="20"/>
        </w:rPr>
      </w:pPr>
    </w:p>
    <w:p w14:paraId="2F748AFD" w14:textId="2504E766" w:rsidR="005E3892" w:rsidRDefault="005E3892" w:rsidP="005E1424">
      <w:pPr>
        <w:spacing w:line="276" w:lineRule="auto"/>
        <w:jc w:val="center"/>
        <w:rPr>
          <w:rFonts w:ascii="Arial" w:hAnsi="Arial" w:cs="Arial"/>
          <w:sz w:val="20"/>
          <w:szCs w:val="20"/>
        </w:rPr>
      </w:pPr>
    </w:p>
    <w:p w14:paraId="482E0594" w14:textId="2898CA38" w:rsidR="005E3892" w:rsidRDefault="005E3892" w:rsidP="005E1424">
      <w:pPr>
        <w:spacing w:line="276" w:lineRule="auto"/>
        <w:jc w:val="center"/>
        <w:rPr>
          <w:rFonts w:ascii="Arial" w:hAnsi="Arial" w:cs="Arial"/>
          <w:sz w:val="20"/>
          <w:szCs w:val="20"/>
        </w:rPr>
      </w:pPr>
    </w:p>
    <w:p w14:paraId="08929CD1" w14:textId="7B96A290" w:rsidR="005E3892" w:rsidRDefault="005E3892" w:rsidP="005E1424">
      <w:pPr>
        <w:spacing w:line="276" w:lineRule="auto"/>
        <w:jc w:val="center"/>
        <w:rPr>
          <w:rFonts w:ascii="Arial" w:hAnsi="Arial" w:cs="Arial"/>
          <w:sz w:val="20"/>
          <w:szCs w:val="20"/>
        </w:rPr>
      </w:pPr>
    </w:p>
    <w:p w14:paraId="10B22EF9" w14:textId="1EC0D270" w:rsidR="005E3892" w:rsidRDefault="005E3892" w:rsidP="0024470F">
      <w:pPr>
        <w:spacing w:line="276" w:lineRule="auto"/>
        <w:rPr>
          <w:rFonts w:ascii="Arial" w:hAnsi="Arial" w:cs="Arial"/>
          <w:sz w:val="20"/>
          <w:szCs w:val="20"/>
        </w:rPr>
      </w:pPr>
    </w:p>
    <w:p w14:paraId="6655CD34" w14:textId="04AE3EC7" w:rsidR="005E3892" w:rsidRDefault="005E3892" w:rsidP="005E1424">
      <w:pPr>
        <w:spacing w:line="276" w:lineRule="auto"/>
        <w:jc w:val="center"/>
        <w:rPr>
          <w:rFonts w:ascii="Arial" w:hAnsi="Arial" w:cs="Arial"/>
          <w:sz w:val="20"/>
          <w:szCs w:val="20"/>
        </w:rPr>
      </w:pPr>
    </w:p>
    <w:tbl>
      <w:tblPr>
        <w:tblStyle w:val="TableGrid"/>
        <w:tblW w:w="974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3"/>
        <w:gridCol w:w="6946"/>
        <w:gridCol w:w="1387"/>
      </w:tblGrid>
      <w:tr w:rsidR="005E3892" w:rsidRPr="0003206A" w14:paraId="1702EB20" w14:textId="77777777" w:rsidTr="00AB6831">
        <w:trPr>
          <w:trHeight w:val="2454"/>
        </w:trPr>
        <w:tc>
          <w:tcPr>
            <w:tcW w:w="14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7F6B477" w14:textId="77F1EB15" w:rsidR="005E3892" w:rsidRPr="00E971C0" w:rsidRDefault="005E3892" w:rsidP="000371D5">
            <w:pPr>
              <w:spacing w:line="276" w:lineRule="auto"/>
              <w:jc w:val="right"/>
              <w:rPr>
                <w:rFonts w:ascii="Times New Roman" w:hAnsi="Times New Roman" w:cs="Times New Roman"/>
                <w:bCs/>
                <w:sz w:val="22"/>
                <w:szCs w:val="20"/>
              </w:rPr>
            </w:pPr>
            <w:r w:rsidRPr="00E971C0">
              <w:rPr>
                <w:rFonts w:ascii="Times New Roman" w:hAnsi="Times New Roman" w:cs="Times New Roman"/>
                <w:bCs/>
                <w:sz w:val="22"/>
                <w:szCs w:val="20"/>
              </w:rPr>
              <w:lastRenderedPageBreak/>
              <w:t>Q1</w:t>
            </w:r>
            <w:r>
              <w:rPr>
                <w:rFonts w:ascii="Times New Roman" w:hAnsi="Times New Roman" w:cs="Times New Roman"/>
                <w:bCs/>
                <w:sz w:val="22"/>
                <w:szCs w:val="20"/>
              </w:rPr>
              <w:t>1</w:t>
            </w:r>
            <w:r w:rsidRPr="00E971C0">
              <w:rPr>
                <w:rFonts w:ascii="Times New Roman" w:hAnsi="Times New Roman" w:cs="Times New Roman"/>
                <w:bCs/>
                <w:sz w:val="22"/>
                <w:szCs w:val="20"/>
              </w:rPr>
              <w:t>.</w:t>
            </w:r>
          </w:p>
        </w:tc>
        <w:tc>
          <w:tcPr>
            <w:tcW w:w="694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F56DEC1" w14:textId="6B7FB8D0" w:rsidR="00153C44" w:rsidRPr="00FF370C" w:rsidRDefault="00153C44" w:rsidP="00153C44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FF370C">
              <w:rPr>
                <w:rFonts w:ascii="Times New Roman" w:hAnsi="Times New Roman" w:cs="Times New Roman"/>
                <w:sz w:val="22"/>
                <w:szCs w:val="20"/>
              </w:rPr>
              <w:t>Creat</w:t>
            </w:r>
            <w:r w:rsidR="00392E8A">
              <w:rPr>
                <w:rFonts w:ascii="Times New Roman" w:hAnsi="Times New Roman" w:cs="Times New Roman"/>
                <w:sz w:val="22"/>
                <w:szCs w:val="20"/>
              </w:rPr>
              <w:t>e</w:t>
            </w:r>
            <w:r w:rsidRPr="00FF370C">
              <w:rPr>
                <w:rFonts w:ascii="Times New Roman" w:hAnsi="Times New Roman" w:cs="Times New Roman"/>
                <w:sz w:val="22"/>
                <w:szCs w:val="20"/>
              </w:rPr>
              <w:t xml:space="preserve"> a named</w:t>
            </w:r>
            <w:r w:rsidR="00FF370C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r w:rsidRPr="00FF370C">
              <w:rPr>
                <w:rFonts w:ascii="Times New Roman" w:hAnsi="Times New Roman" w:cs="Times New Roman"/>
                <w:sz w:val="22"/>
                <w:szCs w:val="20"/>
              </w:rPr>
              <w:t>tuple</w:t>
            </w:r>
            <w:r w:rsidR="00392E8A">
              <w:rPr>
                <w:rFonts w:ascii="Times New Roman" w:hAnsi="Times New Roman" w:cs="Times New Roman"/>
                <w:sz w:val="22"/>
                <w:szCs w:val="20"/>
              </w:rPr>
              <w:t>.</w:t>
            </w:r>
          </w:p>
          <w:p w14:paraId="5B17926A" w14:textId="77777777" w:rsidR="005E3892" w:rsidRDefault="00153C44" w:rsidP="00153C44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FF370C">
              <w:rPr>
                <w:rFonts w:ascii="Times New Roman" w:hAnsi="Times New Roman" w:cs="Times New Roman"/>
                <w:sz w:val="22"/>
                <w:szCs w:val="20"/>
              </w:rPr>
              <w:t>Create a named</w:t>
            </w:r>
            <w:r w:rsidR="00FF370C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r w:rsidRPr="00FF370C">
              <w:rPr>
                <w:rFonts w:ascii="Times New Roman" w:hAnsi="Times New Roman" w:cs="Times New Roman"/>
                <w:sz w:val="22"/>
                <w:szCs w:val="20"/>
              </w:rPr>
              <w:t>tuple `Car` which has fields `price`, `mileage`, and `brand`.</w:t>
            </w:r>
          </w:p>
          <w:p w14:paraId="12313C58" w14:textId="77777777" w:rsidR="00FF370C" w:rsidRDefault="00FF370C" w:rsidP="00153C44">
            <w:pPr>
              <w:rPr>
                <w:rFonts w:ascii="Times New Roman" w:hAnsi="Times New Roman" w:cs="Times New Roman"/>
                <w:sz w:val="22"/>
                <w:szCs w:val="20"/>
              </w:rPr>
            </w:pPr>
          </w:p>
          <w:p w14:paraId="50DC67CE" w14:textId="77777777" w:rsidR="00FF370C" w:rsidRDefault="00230298" w:rsidP="00153C44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4041F15F" wp14:editId="190AB01D">
                  <wp:extent cx="4114312" cy="1666875"/>
                  <wp:effectExtent l="0" t="0" r="635" b="0"/>
                  <wp:docPr id="10" name="Picture 10" descr="file:///var/folders/n8/s3ywnm4s4bl95qdk8f4bntkw0000gn/T/com.microsoft.Word/screensho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screenshot.pn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28576" cy="16726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2BF8D26" w14:textId="4D12448B" w:rsidR="00230298" w:rsidRPr="00CD7234" w:rsidRDefault="00230298" w:rsidP="00153C44">
            <w:pPr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  <w:tc>
          <w:tcPr>
            <w:tcW w:w="138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996BDFA" w14:textId="075109A4" w:rsidR="005E3892" w:rsidRPr="0003206A" w:rsidRDefault="00BD37E0" w:rsidP="000371D5">
            <w:pPr>
              <w:spacing w:line="276" w:lineRule="auto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10</w:t>
            </w:r>
          </w:p>
        </w:tc>
      </w:tr>
      <w:tr w:rsidR="00BD37E0" w:rsidRPr="0003206A" w14:paraId="135DFF8C" w14:textId="77777777" w:rsidTr="00AB6831">
        <w:trPr>
          <w:trHeight w:val="1949"/>
        </w:trPr>
        <w:tc>
          <w:tcPr>
            <w:tcW w:w="14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0E15C24" w14:textId="15CD2D37" w:rsidR="00BD37E0" w:rsidRPr="00E971C0" w:rsidRDefault="00BD37E0" w:rsidP="000371D5">
            <w:pPr>
              <w:spacing w:line="276" w:lineRule="auto"/>
              <w:jc w:val="right"/>
              <w:rPr>
                <w:rFonts w:ascii="Times New Roman" w:hAnsi="Times New Roman" w:cs="Times New Roman"/>
                <w:bCs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2"/>
                <w:szCs w:val="20"/>
              </w:rPr>
              <w:t>Q12.</w:t>
            </w:r>
          </w:p>
        </w:tc>
        <w:tc>
          <w:tcPr>
            <w:tcW w:w="694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044D82EA" w14:textId="77777777" w:rsidR="00FC02BC" w:rsidRPr="00FC02BC" w:rsidRDefault="00FC02BC" w:rsidP="00FC02BC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FC02BC">
              <w:rPr>
                <w:rFonts w:ascii="Times New Roman" w:hAnsi="Times New Roman" w:cs="Times New Roman"/>
                <w:sz w:val="22"/>
                <w:szCs w:val="20"/>
              </w:rPr>
              <w:t>On Games</w:t>
            </w:r>
          </w:p>
          <w:p w14:paraId="2CA3F917" w14:textId="062E1F2C" w:rsidR="00FC02BC" w:rsidRPr="00FC02BC" w:rsidRDefault="00FC02BC" w:rsidP="00FC02BC">
            <w:pPr>
              <w:pStyle w:val="ListParagraph"/>
              <w:numPr>
                <w:ilvl w:val="0"/>
                <w:numId w:val="41"/>
              </w:numPr>
              <w:rPr>
                <w:rFonts w:ascii="Times New Roman" w:hAnsi="Times New Roman" w:cs="Times New Roman"/>
                <w:sz w:val="22"/>
                <w:szCs w:val="20"/>
              </w:rPr>
            </w:pPr>
            <w:r w:rsidRPr="00FC02BC">
              <w:rPr>
                <w:rFonts w:ascii="Times New Roman" w:hAnsi="Times New Roman" w:cs="Times New Roman"/>
                <w:sz w:val="22"/>
                <w:szCs w:val="20"/>
              </w:rPr>
              <w:t>Write a function that accepts the name of a game and prints a statement such as, "I like playing chess!"</w:t>
            </w:r>
          </w:p>
          <w:p w14:paraId="2997B608" w14:textId="25610D3A" w:rsidR="00FC02BC" w:rsidRPr="00FC02BC" w:rsidRDefault="00FC02BC" w:rsidP="00FC02BC">
            <w:pPr>
              <w:pStyle w:val="ListParagraph"/>
              <w:numPr>
                <w:ilvl w:val="0"/>
                <w:numId w:val="41"/>
              </w:numPr>
              <w:rPr>
                <w:rFonts w:ascii="Times New Roman" w:hAnsi="Times New Roman" w:cs="Times New Roman"/>
                <w:sz w:val="22"/>
                <w:szCs w:val="20"/>
              </w:rPr>
            </w:pPr>
            <w:r w:rsidRPr="00FC02BC">
              <w:rPr>
                <w:rFonts w:ascii="Times New Roman" w:hAnsi="Times New Roman" w:cs="Times New Roman"/>
                <w:sz w:val="22"/>
                <w:szCs w:val="20"/>
              </w:rPr>
              <w:t>Give the argument a default value, such as `chess`.</w:t>
            </w:r>
          </w:p>
          <w:p w14:paraId="4098ACDE" w14:textId="4D24E320" w:rsidR="00BD37E0" w:rsidRPr="00FC02BC" w:rsidRDefault="00FC02BC" w:rsidP="00FC02BC">
            <w:pPr>
              <w:pStyle w:val="ListParagraph"/>
              <w:numPr>
                <w:ilvl w:val="0"/>
                <w:numId w:val="41"/>
              </w:numPr>
              <w:rPr>
                <w:rFonts w:ascii="Times New Roman" w:hAnsi="Times New Roman" w:cs="Times New Roman"/>
                <w:sz w:val="22"/>
                <w:szCs w:val="20"/>
              </w:rPr>
            </w:pPr>
            <w:r w:rsidRPr="00FC02BC">
              <w:rPr>
                <w:rFonts w:ascii="Times New Roman" w:hAnsi="Times New Roman" w:cs="Times New Roman"/>
                <w:sz w:val="22"/>
                <w:szCs w:val="20"/>
              </w:rPr>
              <w:t>Call your function at least three times. Make sure at least one of the calls includes an argument, and at least one call includes no arguments.</w:t>
            </w:r>
          </w:p>
        </w:tc>
        <w:tc>
          <w:tcPr>
            <w:tcW w:w="138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C2C87AE" w14:textId="4F82B3C0" w:rsidR="00BD37E0" w:rsidRDefault="00FC02BC" w:rsidP="000371D5">
            <w:pPr>
              <w:spacing w:line="276" w:lineRule="auto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10</w:t>
            </w:r>
          </w:p>
        </w:tc>
      </w:tr>
      <w:tr w:rsidR="00FC02BC" w:rsidRPr="0003206A" w14:paraId="5B06F004" w14:textId="77777777" w:rsidTr="00AB6831">
        <w:trPr>
          <w:trHeight w:val="1949"/>
        </w:trPr>
        <w:tc>
          <w:tcPr>
            <w:tcW w:w="14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8D04DB0" w14:textId="771C536F" w:rsidR="00FC02BC" w:rsidRDefault="00FC02BC" w:rsidP="000371D5">
            <w:pPr>
              <w:spacing w:line="276" w:lineRule="auto"/>
              <w:jc w:val="right"/>
              <w:rPr>
                <w:rFonts w:ascii="Times New Roman" w:hAnsi="Times New Roman" w:cs="Times New Roman"/>
                <w:bCs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2"/>
                <w:szCs w:val="20"/>
              </w:rPr>
              <w:t>Q13.</w:t>
            </w:r>
          </w:p>
        </w:tc>
        <w:tc>
          <w:tcPr>
            <w:tcW w:w="694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7E0E5811" w14:textId="3192B556" w:rsidR="00416FEF" w:rsidRDefault="00416FEF" w:rsidP="00416FEF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416FEF">
              <w:rPr>
                <w:rFonts w:ascii="Times New Roman" w:hAnsi="Times New Roman" w:cs="Times New Roman"/>
                <w:sz w:val="22"/>
                <w:szCs w:val="20"/>
              </w:rPr>
              <w:t>On Favourite Movie</w:t>
            </w:r>
          </w:p>
          <w:p w14:paraId="58A419CC" w14:textId="744E61E4" w:rsidR="00416FEF" w:rsidRPr="00416FEF" w:rsidRDefault="00416FEF" w:rsidP="00416FEF">
            <w:pPr>
              <w:pStyle w:val="ListParagraph"/>
              <w:numPr>
                <w:ilvl w:val="0"/>
                <w:numId w:val="42"/>
              </w:numPr>
              <w:rPr>
                <w:rFonts w:ascii="Times New Roman" w:hAnsi="Times New Roman" w:cs="Times New Roman"/>
                <w:sz w:val="22"/>
                <w:szCs w:val="20"/>
              </w:rPr>
            </w:pPr>
            <w:r w:rsidRPr="00416FEF">
              <w:rPr>
                <w:rFonts w:ascii="Times New Roman" w:hAnsi="Times New Roman" w:cs="Times New Roman"/>
                <w:sz w:val="22"/>
                <w:szCs w:val="20"/>
              </w:rPr>
              <w:t xml:space="preserve">Write a function that accepts the name of a movie, and prints a statement such as, "My </w:t>
            </w:r>
            <w:proofErr w:type="spellStart"/>
            <w:r w:rsidRPr="00416FEF">
              <w:rPr>
                <w:rFonts w:ascii="Times New Roman" w:hAnsi="Times New Roman" w:cs="Times New Roman"/>
                <w:sz w:val="22"/>
                <w:szCs w:val="20"/>
              </w:rPr>
              <w:t>favorite</w:t>
            </w:r>
            <w:proofErr w:type="spellEnd"/>
            <w:r w:rsidRPr="00416FEF">
              <w:rPr>
                <w:rFonts w:ascii="Times New Roman" w:hAnsi="Times New Roman" w:cs="Times New Roman"/>
                <w:sz w:val="22"/>
                <w:szCs w:val="20"/>
              </w:rPr>
              <w:t xml:space="preserve"> movie is The Princess Bride."</w:t>
            </w:r>
          </w:p>
          <w:p w14:paraId="2A7E81C6" w14:textId="2C5FE444" w:rsidR="00416FEF" w:rsidRPr="00416FEF" w:rsidRDefault="00416FEF" w:rsidP="00416FEF">
            <w:pPr>
              <w:pStyle w:val="ListParagraph"/>
              <w:numPr>
                <w:ilvl w:val="0"/>
                <w:numId w:val="42"/>
              </w:numPr>
              <w:rPr>
                <w:rFonts w:ascii="Times New Roman" w:hAnsi="Times New Roman" w:cs="Times New Roman"/>
                <w:sz w:val="22"/>
                <w:szCs w:val="20"/>
              </w:rPr>
            </w:pPr>
            <w:r w:rsidRPr="00416FEF">
              <w:rPr>
                <w:rFonts w:ascii="Times New Roman" w:hAnsi="Times New Roman" w:cs="Times New Roman"/>
                <w:sz w:val="22"/>
                <w:szCs w:val="20"/>
              </w:rPr>
              <w:t>Give the argument a default value, such as `The Princess Bride`.</w:t>
            </w:r>
          </w:p>
          <w:p w14:paraId="6A4162BA" w14:textId="2F246B12" w:rsidR="00FC02BC" w:rsidRPr="00416FEF" w:rsidRDefault="00416FEF" w:rsidP="00416FEF">
            <w:pPr>
              <w:pStyle w:val="ListParagraph"/>
              <w:numPr>
                <w:ilvl w:val="0"/>
                <w:numId w:val="42"/>
              </w:numPr>
              <w:rPr>
                <w:rFonts w:ascii="Times New Roman" w:hAnsi="Times New Roman" w:cs="Times New Roman"/>
                <w:sz w:val="22"/>
                <w:szCs w:val="20"/>
              </w:rPr>
            </w:pPr>
            <w:r w:rsidRPr="00416FEF">
              <w:rPr>
                <w:rFonts w:ascii="Times New Roman" w:hAnsi="Times New Roman" w:cs="Times New Roman"/>
                <w:sz w:val="22"/>
                <w:szCs w:val="20"/>
              </w:rPr>
              <w:t>Call your function at least three times. Make sure at least one of the calls includes an argument, and at least one call includes no arguments.</w:t>
            </w:r>
          </w:p>
        </w:tc>
        <w:tc>
          <w:tcPr>
            <w:tcW w:w="138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9757B45" w14:textId="368950B3" w:rsidR="00FC02BC" w:rsidRDefault="0024470F" w:rsidP="000371D5">
            <w:pPr>
              <w:spacing w:line="276" w:lineRule="auto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10</w:t>
            </w:r>
          </w:p>
        </w:tc>
      </w:tr>
      <w:tr w:rsidR="0024470F" w:rsidRPr="0003206A" w14:paraId="28F7AD71" w14:textId="77777777" w:rsidTr="00AB6831">
        <w:trPr>
          <w:trHeight w:val="1735"/>
        </w:trPr>
        <w:tc>
          <w:tcPr>
            <w:tcW w:w="14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D6C4BB6" w14:textId="24F2EE62" w:rsidR="0024470F" w:rsidRDefault="0024470F" w:rsidP="000371D5">
            <w:pPr>
              <w:spacing w:line="276" w:lineRule="auto"/>
              <w:jc w:val="right"/>
              <w:rPr>
                <w:rFonts w:ascii="Times New Roman" w:hAnsi="Times New Roman" w:cs="Times New Roman"/>
                <w:bCs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2"/>
                <w:szCs w:val="20"/>
              </w:rPr>
              <w:t>Q14.</w:t>
            </w:r>
          </w:p>
        </w:tc>
        <w:tc>
          <w:tcPr>
            <w:tcW w:w="694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376F7A7E" w14:textId="77777777" w:rsidR="00F06A8F" w:rsidRPr="00F06A8F" w:rsidRDefault="00F06A8F" w:rsidP="00F06A8F">
            <w:pPr>
              <w:rPr>
                <w:rFonts w:ascii="Times New Roman" w:hAnsi="Times New Roman" w:cs="Times New Roman"/>
                <w:sz w:val="22"/>
                <w:szCs w:val="20"/>
              </w:rPr>
            </w:pPr>
            <w:proofErr w:type="spellStart"/>
            <w:r w:rsidRPr="00F06A8F">
              <w:rPr>
                <w:rFonts w:ascii="Times New Roman" w:hAnsi="Times New Roman" w:cs="Times New Roman"/>
                <w:sz w:val="22"/>
                <w:szCs w:val="20"/>
              </w:rPr>
              <w:t>Favorite</w:t>
            </w:r>
            <w:proofErr w:type="spellEnd"/>
            <w:r w:rsidRPr="00F06A8F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F06A8F">
              <w:rPr>
                <w:rFonts w:ascii="Times New Roman" w:hAnsi="Times New Roman" w:cs="Times New Roman"/>
                <w:sz w:val="22"/>
                <w:szCs w:val="20"/>
              </w:rPr>
              <w:t>Colors</w:t>
            </w:r>
            <w:proofErr w:type="spellEnd"/>
          </w:p>
          <w:p w14:paraId="4ABAF722" w14:textId="6BDDC08A" w:rsidR="00F06A8F" w:rsidRPr="00F06A8F" w:rsidRDefault="00F06A8F" w:rsidP="00F06A8F">
            <w:pPr>
              <w:pStyle w:val="ListParagraph"/>
              <w:numPr>
                <w:ilvl w:val="0"/>
                <w:numId w:val="43"/>
              </w:numPr>
              <w:rPr>
                <w:rFonts w:ascii="Times New Roman" w:hAnsi="Times New Roman" w:cs="Times New Roman"/>
                <w:sz w:val="22"/>
                <w:szCs w:val="20"/>
              </w:rPr>
            </w:pPr>
            <w:r w:rsidRPr="00F06A8F">
              <w:rPr>
                <w:rFonts w:ascii="Times New Roman" w:hAnsi="Times New Roman" w:cs="Times New Roman"/>
                <w:sz w:val="22"/>
                <w:szCs w:val="20"/>
              </w:rPr>
              <w:t xml:space="preserve">Write a function that takes two arguments, a person's </w:t>
            </w:r>
            <w:proofErr w:type="gramStart"/>
            <w:r w:rsidRPr="00F06A8F">
              <w:rPr>
                <w:rFonts w:ascii="Times New Roman" w:hAnsi="Times New Roman" w:cs="Times New Roman"/>
                <w:sz w:val="22"/>
                <w:szCs w:val="20"/>
              </w:rPr>
              <w:t>name</w:t>
            </w:r>
            <w:proofErr w:type="gramEnd"/>
            <w:r w:rsidRPr="00F06A8F">
              <w:rPr>
                <w:rFonts w:ascii="Times New Roman" w:hAnsi="Times New Roman" w:cs="Times New Roman"/>
                <w:sz w:val="22"/>
                <w:szCs w:val="20"/>
              </w:rPr>
              <w:t xml:space="preserve"> and their </w:t>
            </w:r>
            <w:proofErr w:type="spellStart"/>
            <w:r w:rsidRPr="00F06A8F">
              <w:rPr>
                <w:rFonts w:ascii="Times New Roman" w:hAnsi="Times New Roman" w:cs="Times New Roman"/>
                <w:sz w:val="22"/>
                <w:szCs w:val="20"/>
              </w:rPr>
              <w:t>favorite</w:t>
            </w:r>
            <w:proofErr w:type="spellEnd"/>
            <w:r w:rsidRPr="00F06A8F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F06A8F">
              <w:rPr>
                <w:rFonts w:ascii="Times New Roman" w:hAnsi="Times New Roman" w:cs="Times New Roman"/>
                <w:sz w:val="22"/>
                <w:szCs w:val="20"/>
              </w:rPr>
              <w:t>color</w:t>
            </w:r>
            <w:proofErr w:type="spellEnd"/>
            <w:r w:rsidRPr="00F06A8F">
              <w:rPr>
                <w:rFonts w:ascii="Times New Roman" w:hAnsi="Times New Roman" w:cs="Times New Roman"/>
                <w:sz w:val="22"/>
                <w:szCs w:val="20"/>
              </w:rPr>
              <w:t xml:space="preserve">. The function should print out a statement such as "Hillary's </w:t>
            </w:r>
            <w:proofErr w:type="spellStart"/>
            <w:r w:rsidRPr="00F06A8F">
              <w:rPr>
                <w:rFonts w:ascii="Times New Roman" w:hAnsi="Times New Roman" w:cs="Times New Roman"/>
                <w:sz w:val="22"/>
                <w:szCs w:val="20"/>
              </w:rPr>
              <w:t>favorite</w:t>
            </w:r>
            <w:proofErr w:type="spellEnd"/>
            <w:r w:rsidRPr="00F06A8F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proofErr w:type="spellStart"/>
            <w:r w:rsidRPr="00F06A8F">
              <w:rPr>
                <w:rFonts w:ascii="Times New Roman" w:hAnsi="Times New Roman" w:cs="Times New Roman"/>
                <w:sz w:val="22"/>
                <w:szCs w:val="20"/>
              </w:rPr>
              <w:t>color</w:t>
            </w:r>
            <w:proofErr w:type="spellEnd"/>
            <w:r w:rsidRPr="00F06A8F">
              <w:rPr>
                <w:rFonts w:ascii="Times New Roman" w:hAnsi="Times New Roman" w:cs="Times New Roman"/>
                <w:sz w:val="22"/>
                <w:szCs w:val="20"/>
              </w:rPr>
              <w:t xml:space="preserve"> is blue."</w:t>
            </w:r>
          </w:p>
          <w:p w14:paraId="3EA1846C" w14:textId="041A4F2B" w:rsidR="0024470F" w:rsidRPr="00F06A8F" w:rsidRDefault="00F06A8F" w:rsidP="00F06A8F">
            <w:pPr>
              <w:pStyle w:val="ListParagraph"/>
              <w:numPr>
                <w:ilvl w:val="0"/>
                <w:numId w:val="43"/>
              </w:numPr>
              <w:rPr>
                <w:rFonts w:ascii="Times New Roman" w:hAnsi="Times New Roman" w:cs="Times New Roman"/>
                <w:sz w:val="22"/>
                <w:szCs w:val="20"/>
              </w:rPr>
            </w:pPr>
            <w:r w:rsidRPr="00F06A8F">
              <w:rPr>
                <w:rFonts w:ascii="Times New Roman" w:hAnsi="Times New Roman" w:cs="Times New Roman"/>
                <w:sz w:val="22"/>
                <w:szCs w:val="20"/>
              </w:rPr>
              <w:t xml:space="preserve">Call your function three times, with a different person and </w:t>
            </w:r>
            <w:proofErr w:type="spellStart"/>
            <w:r w:rsidRPr="00F06A8F">
              <w:rPr>
                <w:rFonts w:ascii="Times New Roman" w:hAnsi="Times New Roman" w:cs="Times New Roman"/>
                <w:sz w:val="22"/>
                <w:szCs w:val="20"/>
              </w:rPr>
              <w:t>color</w:t>
            </w:r>
            <w:proofErr w:type="spellEnd"/>
            <w:r w:rsidRPr="00F06A8F">
              <w:rPr>
                <w:rFonts w:ascii="Times New Roman" w:hAnsi="Times New Roman" w:cs="Times New Roman"/>
                <w:sz w:val="22"/>
                <w:szCs w:val="20"/>
              </w:rPr>
              <w:t xml:space="preserve"> each time.</w:t>
            </w:r>
          </w:p>
        </w:tc>
        <w:tc>
          <w:tcPr>
            <w:tcW w:w="138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561EE16" w14:textId="088ABF08" w:rsidR="0024470F" w:rsidRDefault="00F06A8F" w:rsidP="000371D5">
            <w:pPr>
              <w:spacing w:line="276" w:lineRule="auto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10</w:t>
            </w:r>
          </w:p>
        </w:tc>
      </w:tr>
      <w:tr w:rsidR="00F06A8F" w:rsidRPr="0003206A" w14:paraId="5E32EA9E" w14:textId="77777777" w:rsidTr="00AB6831">
        <w:trPr>
          <w:trHeight w:val="898"/>
        </w:trPr>
        <w:tc>
          <w:tcPr>
            <w:tcW w:w="14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46DFA9B" w14:textId="5ADF368D" w:rsidR="00F06A8F" w:rsidRDefault="002B5A9C" w:rsidP="000371D5">
            <w:pPr>
              <w:spacing w:line="276" w:lineRule="auto"/>
              <w:jc w:val="right"/>
              <w:rPr>
                <w:rFonts w:ascii="Times New Roman" w:hAnsi="Times New Roman" w:cs="Times New Roman"/>
                <w:bCs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2"/>
                <w:szCs w:val="20"/>
              </w:rPr>
              <w:t>Q15.</w:t>
            </w:r>
          </w:p>
        </w:tc>
        <w:tc>
          <w:tcPr>
            <w:tcW w:w="694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A07FC41" w14:textId="77777777" w:rsidR="002B5A9C" w:rsidRPr="002B5A9C" w:rsidRDefault="002B5A9C" w:rsidP="002B5A9C">
            <w:pPr>
              <w:rPr>
                <w:rFonts w:ascii="Times New Roman" w:hAnsi="Times New Roman" w:cs="Times New Roman"/>
                <w:sz w:val="22"/>
                <w:szCs w:val="20"/>
              </w:rPr>
            </w:pPr>
            <w:r w:rsidRPr="002B5A9C">
              <w:rPr>
                <w:rFonts w:ascii="Times New Roman" w:hAnsi="Times New Roman" w:cs="Times New Roman"/>
                <w:sz w:val="22"/>
                <w:szCs w:val="20"/>
              </w:rPr>
              <w:t>Phones</w:t>
            </w:r>
          </w:p>
          <w:p w14:paraId="6A33EBB1" w14:textId="6D30997E" w:rsidR="00F06A8F" w:rsidRPr="002B5A9C" w:rsidRDefault="002B5A9C" w:rsidP="00F06A8F">
            <w:pPr>
              <w:rPr>
                <w:lang w:val="en-US"/>
              </w:rPr>
            </w:pPr>
            <w:r w:rsidRPr="002B5A9C">
              <w:rPr>
                <w:rFonts w:ascii="Times New Roman" w:hAnsi="Times New Roman" w:cs="Times New Roman"/>
                <w:sz w:val="22"/>
                <w:szCs w:val="20"/>
              </w:rPr>
              <w:t>- Write a function that takes two arguments, a brand of phone and a model name. The function should print out a phrase such as "iPhone 6 Plus".</w:t>
            </w:r>
          </w:p>
        </w:tc>
        <w:tc>
          <w:tcPr>
            <w:tcW w:w="138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4E5C7E8" w14:textId="24F87E08" w:rsidR="00F06A8F" w:rsidRDefault="002B5A9C" w:rsidP="000371D5">
            <w:pPr>
              <w:spacing w:line="276" w:lineRule="auto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10</w:t>
            </w:r>
          </w:p>
        </w:tc>
      </w:tr>
      <w:tr w:rsidR="005C7A37" w:rsidRPr="0003206A" w14:paraId="699F5B8B" w14:textId="77777777" w:rsidTr="00AB6831">
        <w:trPr>
          <w:trHeight w:val="898"/>
        </w:trPr>
        <w:tc>
          <w:tcPr>
            <w:tcW w:w="141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E6BAA78" w14:textId="4D9D1056" w:rsidR="005C7A37" w:rsidRPr="005C7A37" w:rsidRDefault="005C7A37" w:rsidP="000371D5">
            <w:pPr>
              <w:spacing w:line="276" w:lineRule="auto"/>
              <w:jc w:val="right"/>
              <w:rPr>
                <w:rFonts w:ascii="Times New Roman" w:hAnsi="Times New Roman" w:cs="Times New Roman"/>
                <w:b/>
                <w:sz w:val="22"/>
                <w:szCs w:val="20"/>
              </w:rPr>
            </w:pPr>
            <w:r w:rsidRPr="005C7A37">
              <w:rPr>
                <w:rFonts w:ascii="Times New Roman" w:hAnsi="Times New Roman" w:cs="Times New Roman"/>
                <w:b/>
                <w:sz w:val="22"/>
                <w:szCs w:val="20"/>
              </w:rPr>
              <w:t>Attachment</w:t>
            </w:r>
          </w:p>
        </w:tc>
        <w:tc>
          <w:tcPr>
            <w:tcW w:w="694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43779A81" w14:textId="12313276" w:rsidR="005C7A37" w:rsidRPr="002B5A9C" w:rsidRDefault="00AB6831" w:rsidP="00F40FAA">
            <w:pPr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object w:dxaOrig="1534" w:dyaOrig="997" w14:anchorId="04698946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6.5pt;height:49.5pt" o:ole="">
                  <v:imagedata r:id="rId17" o:title=""/>
                </v:shape>
                <o:OLEObject Type="Embed" ProgID="Excel.SheetMacroEnabled.12" ShapeID="_x0000_i1025" DrawAspect="Icon" ObjectID="_1703154794" r:id="rId18"/>
              </w:object>
            </w:r>
          </w:p>
        </w:tc>
        <w:tc>
          <w:tcPr>
            <w:tcW w:w="1387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E6F29B1" w14:textId="77777777" w:rsidR="005C7A37" w:rsidRDefault="005C7A37" w:rsidP="000371D5">
            <w:pPr>
              <w:spacing w:line="276" w:lineRule="auto"/>
              <w:rPr>
                <w:rFonts w:ascii="Times New Roman" w:hAnsi="Times New Roman" w:cs="Times New Roman"/>
                <w:sz w:val="22"/>
                <w:szCs w:val="20"/>
              </w:rPr>
            </w:pPr>
          </w:p>
        </w:tc>
      </w:tr>
    </w:tbl>
    <w:p w14:paraId="686511AC" w14:textId="77777777" w:rsidR="005E3892" w:rsidRDefault="005E3892" w:rsidP="005C7A37">
      <w:pPr>
        <w:spacing w:line="276" w:lineRule="auto"/>
        <w:rPr>
          <w:rFonts w:ascii="Arial" w:hAnsi="Arial" w:cs="Arial"/>
          <w:sz w:val="20"/>
          <w:szCs w:val="20"/>
        </w:rPr>
      </w:pPr>
    </w:p>
    <w:p w14:paraId="72163D69" w14:textId="0D7E532F" w:rsidR="00F27BA1" w:rsidRDefault="00F27BA1" w:rsidP="00F27BA1">
      <w:pPr>
        <w:spacing w:line="276" w:lineRule="auto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*******End*******</w:t>
      </w:r>
    </w:p>
    <w:sectPr w:rsidR="00F27BA1" w:rsidSect="004D42EC">
      <w:headerReference w:type="default" r:id="rId19"/>
      <w:footerReference w:type="default" r:id="rId20"/>
      <w:pgSz w:w="11906" w:h="16838"/>
      <w:pgMar w:top="1741" w:right="1106" w:bottom="81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A98D31" w14:textId="77777777" w:rsidR="00D75F3C" w:rsidRDefault="00D75F3C" w:rsidP="000523DC">
      <w:r>
        <w:separator/>
      </w:r>
    </w:p>
  </w:endnote>
  <w:endnote w:type="continuationSeparator" w:id="0">
    <w:p w14:paraId="4E21CE6B" w14:textId="77777777" w:rsidR="00D75F3C" w:rsidRDefault="00D75F3C" w:rsidP="000523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</w:rPr>
      <w:id w:val="1322393168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</w:rPr>
          <w:id w:val="673764225"/>
          <w:docPartObj>
            <w:docPartGallery w:val="Page Numbers (Top of Page)"/>
            <w:docPartUnique/>
          </w:docPartObj>
        </w:sdtPr>
        <w:sdtEndPr/>
        <w:sdtContent>
          <w:p w14:paraId="4FBA1DAC" w14:textId="4D073822" w:rsidR="00665C5D" w:rsidRPr="00AC0822" w:rsidRDefault="005B1B73" w:rsidP="005B1B73">
            <w:pPr>
              <w:pStyle w:val="Footer"/>
              <w:jc w:val="right"/>
              <w:rPr>
                <w:rFonts w:ascii="Times New Roman" w:hAnsi="Times New Roman" w:cs="Times New Roman"/>
              </w:rPr>
            </w:pPr>
            <w:r w:rsidRPr="00AC0822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370D95C" wp14:editId="39210560">
                      <wp:simplePos x="0" y="0"/>
                      <wp:positionH relativeFrom="column">
                        <wp:posOffset>28575</wp:posOffset>
                      </wp:positionH>
                      <wp:positionV relativeFrom="paragraph">
                        <wp:posOffset>-23495</wp:posOffset>
                      </wp:positionV>
                      <wp:extent cx="5905500" cy="0"/>
                      <wp:effectExtent l="0" t="0" r="19050" b="19050"/>
                      <wp:wrapNone/>
                      <wp:docPr id="7" name="Straight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905500" cy="0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37C39500" id="Straight Connector 7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25pt,-1.85pt" to="467.25pt,-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" strokecolor="black [3213]" strokeweight="1pt">
                      <v:stroke joinstyle="miter"/>
                    </v:line>
                  </w:pict>
                </mc:Fallback>
              </mc:AlternateContent>
            </w:r>
            <w:r w:rsidR="00665C5D" w:rsidRPr="00AC0822">
              <w:rPr>
                <w:rFonts w:ascii="Times New Roman" w:hAnsi="Times New Roman" w:cs="Times New Roman"/>
              </w:rPr>
              <w:t xml:space="preserve">Page </w:t>
            </w:r>
            <w:r w:rsidR="00665C5D" w:rsidRPr="00AC0822">
              <w:rPr>
                <w:rFonts w:ascii="Times New Roman" w:hAnsi="Times New Roman" w:cs="Times New Roman"/>
                <w:b/>
                <w:bCs/>
              </w:rPr>
              <w:fldChar w:fldCharType="begin"/>
            </w:r>
            <w:r w:rsidR="00665C5D" w:rsidRPr="00AC0822">
              <w:rPr>
                <w:rFonts w:ascii="Times New Roman" w:hAnsi="Times New Roman" w:cs="Times New Roman"/>
                <w:b/>
                <w:bCs/>
              </w:rPr>
              <w:instrText xml:space="preserve"> PAGE </w:instrText>
            </w:r>
            <w:r w:rsidR="00665C5D" w:rsidRPr="00AC0822">
              <w:rPr>
                <w:rFonts w:ascii="Times New Roman" w:hAnsi="Times New Roman" w:cs="Times New Roman"/>
                <w:b/>
                <w:bCs/>
              </w:rPr>
              <w:fldChar w:fldCharType="separate"/>
            </w:r>
            <w:r w:rsidR="00616B54">
              <w:rPr>
                <w:rFonts w:ascii="Times New Roman" w:hAnsi="Times New Roman" w:cs="Times New Roman"/>
                <w:b/>
                <w:bCs/>
                <w:noProof/>
              </w:rPr>
              <w:t>1</w:t>
            </w:r>
            <w:r w:rsidR="00665C5D" w:rsidRPr="00AC0822">
              <w:rPr>
                <w:rFonts w:ascii="Times New Roman" w:hAnsi="Times New Roman" w:cs="Times New Roman"/>
                <w:b/>
                <w:bCs/>
              </w:rPr>
              <w:fldChar w:fldCharType="end"/>
            </w:r>
            <w:r w:rsidR="00665C5D" w:rsidRPr="00AC0822">
              <w:rPr>
                <w:rFonts w:ascii="Times New Roman" w:hAnsi="Times New Roman" w:cs="Times New Roman"/>
              </w:rPr>
              <w:t xml:space="preserve"> of </w:t>
            </w:r>
            <w:r w:rsidR="00665C5D" w:rsidRPr="00AC0822">
              <w:rPr>
                <w:rFonts w:ascii="Times New Roman" w:hAnsi="Times New Roman" w:cs="Times New Roman"/>
                <w:b/>
                <w:bCs/>
              </w:rPr>
              <w:fldChar w:fldCharType="begin"/>
            </w:r>
            <w:r w:rsidR="00665C5D" w:rsidRPr="00AC0822">
              <w:rPr>
                <w:rFonts w:ascii="Times New Roman" w:hAnsi="Times New Roman" w:cs="Times New Roman"/>
                <w:b/>
                <w:bCs/>
              </w:rPr>
              <w:instrText xml:space="preserve"> NUMPAGES  </w:instrText>
            </w:r>
            <w:r w:rsidR="00665C5D" w:rsidRPr="00AC0822">
              <w:rPr>
                <w:rFonts w:ascii="Times New Roman" w:hAnsi="Times New Roman" w:cs="Times New Roman"/>
                <w:b/>
                <w:bCs/>
              </w:rPr>
              <w:fldChar w:fldCharType="separate"/>
            </w:r>
            <w:r w:rsidR="00616B54">
              <w:rPr>
                <w:rFonts w:ascii="Times New Roman" w:hAnsi="Times New Roman" w:cs="Times New Roman"/>
                <w:b/>
                <w:bCs/>
                <w:noProof/>
              </w:rPr>
              <w:t>4</w:t>
            </w:r>
            <w:r w:rsidR="00665C5D" w:rsidRPr="00AC0822">
              <w:rPr>
                <w:rFonts w:ascii="Times New Roman" w:hAnsi="Times New Roman" w:cs="Times New Roman"/>
                <w:b/>
                <w:bCs/>
              </w:rPr>
              <w:fldChar w:fldCharType="end"/>
            </w:r>
          </w:p>
        </w:sdtContent>
      </w:sdt>
    </w:sdtContent>
  </w:sdt>
  <w:p w14:paraId="32112667" w14:textId="77777777" w:rsidR="000523DC" w:rsidRPr="005B1B73" w:rsidRDefault="000523DC">
    <w:pPr>
      <w:pStyle w:val="Footer"/>
      <w:rPr>
        <w:rFonts w:cstheme="minorHAns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CFC566" w14:textId="77777777" w:rsidR="00D75F3C" w:rsidRDefault="00D75F3C" w:rsidP="000523DC">
      <w:r>
        <w:separator/>
      </w:r>
    </w:p>
  </w:footnote>
  <w:footnote w:type="continuationSeparator" w:id="0">
    <w:p w14:paraId="3F22918D" w14:textId="77777777" w:rsidR="00D75F3C" w:rsidRDefault="00D75F3C" w:rsidP="000523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3458"/>
      <w:gridCol w:w="5733"/>
    </w:tblGrid>
    <w:tr w:rsidR="005B1B73" w:rsidRPr="006F0D05" w14:paraId="19C04CE1" w14:textId="77777777" w:rsidTr="004D42EC">
      <w:trPr>
        <w:trHeight w:val="1773"/>
      </w:trPr>
      <w:tc>
        <w:tcPr>
          <w:tcW w:w="3458" w:type="dxa"/>
          <w:tcBorders>
            <w:top w:val="single" w:sz="18" w:space="0" w:color="auto"/>
            <w:left w:val="nil"/>
            <w:bottom w:val="single" w:sz="18" w:space="0" w:color="auto"/>
            <w:right w:val="nil"/>
          </w:tcBorders>
          <w:vAlign w:val="center"/>
        </w:tcPr>
        <w:p w14:paraId="4150723F" w14:textId="724DA4F2" w:rsidR="00170B58" w:rsidRPr="006F0D05" w:rsidRDefault="005B1B73" w:rsidP="005B1B73">
          <w:pPr>
            <w:rPr>
              <w:rFonts w:ascii="Times New Roman" w:hAnsi="Times New Roman" w:cs="Times New Roman"/>
            </w:rPr>
          </w:pPr>
          <w:r w:rsidRPr="006F0D05">
            <w:rPr>
              <w:rFonts w:ascii="Times New Roman" w:hAnsi="Times New Roman" w:cs="Times New Roman"/>
              <w:noProof/>
              <w:lang w:eastAsia="en-IN"/>
            </w:rPr>
            <w:t>`</w:t>
          </w:r>
          <w:r w:rsidRPr="006F0D05">
            <w:rPr>
              <w:rFonts w:ascii="Times New Roman" w:hAnsi="Times New Roman" w:cs="Times New Roman"/>
              <w:noProof/>
              <w:lang w:eastAsia="en-IN"/>
            </w:rPr>
            <w:drawing>
              <wp:inline distT="0" distB="0" distL="0" distR="0" wp14:anchorId="2B94AA51" wp14:editId="0156A126">
                <wp:extent cx="1900595" cy="671639"/>
                <wp:effectExtent l="0" t="0" r="4445" b="0"/>
                <wp:docPr id="23" name="Picture 23" descr="C:\Users\Pavan\Desktop\REVAUniversity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Pavan\Desktop\REVAUniversity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35048" cy="68381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27BDBF77" w14:textId="58E9A932" w:rsidR="00170B58" w:rsidRPr="006F0D05" w:rsidRDefault="00170B58" w:rsidP="00170B58">
          <w:pPr>
            <w:rPr>
              <w:rFonts w:ascii="Times New Roman" w:hAnsi="Times New Roman" w:cs="Times New Roman"/>
            </w:rPr>
          </w:pPr>
        </w:p>
        <w:p w14:paraId="0E386E7A" w14:textId="6A270CD6" w:rsidR="005B1B73" w:rsidRPr="006F0D05" w:rsidRDefault="00933411" w:rsidP="00170B58">
          <w:pPr>
            <w:rPr>
              <w:rFonts w:ascii="Times New Roman" w:hAnsi="Times New Roman" w:cs="Times New Roman"/>
              <w:b/>
            </w:rPr>
          </w:pPr>
          <w:r w:rsidRPr="006F0D05">
            <w:rPr>
              <w:rFonts w:ascii="Times New Roman" w:hAnsi="Times New Roman" w:cs="Times New Roman"/>
              <w:b/>
              <w:color w:val="595959" w:themeColor="text1" w:themeTint="A6"/>
              <w:sz w:val="32"/>
            </w:rPr>
            <w:t>Module Examination</w:t>
          </w:r>
        </w:p>
      </w:tc>
      <w:tc>
        <w:tcPr>
          <w:tcW w:w="5733" w:type="dxa"/>
          <w:tcBorders>
            <w:top w:val="single" w:sz="18" w:space="0" w:color="auto"/>
            <w:left w:val="nil"/>
            <w:bottom w:val="single" w:sz="18" w:space="0" w:color="auto"/>
            <w:right w:val="nil"/>
          </w:tcBorders>
          <w:vAlign w:val="center"/>
        </w:tcPr>
        <w:p w14:paraId="463BAC69" w14:textId="02D27781" w:rsidR="007B3DC0" w:rsidRPr="006F0D05" w:rsidRDefault="006F0D05" w:rsidP="00243838">
          <w:pPr>
            <w:spacing w:line="276" w:lineRule="auto"/>
            <w:jc w:val="right"/>
            <w:rPr>
              <w:rFonts w:ascii="Times New Roman" w:hAnsi="Times New Roman" w:cs="Times New Roman"/>
              <w:color w:val="595959" w:themeColor="text1" w:themeTint="A6"/>
              <w:sz w:val="26"/>
              <w:szCs w:val="26"/>
            </w:rPr>
          </w:pPr>
          <w:r w:rsidRPr="006F0D05">
            <w:rPr>
              <w:rFonts w:ascii="Times New Roman" w:hAnsi="Times New Roman" w:cs="Times New Roman"/>
              <w:color w:val="595959" w:themeColor="text1" w:themeTint="A6"/>
              <w:sz w:val="26"/>
              <w:szCs w:val="26"/>
            </w:rPr>
            <w:t>PGD/</w:t>
          </w:r>
          <w:proofErr w:type="spellStart"/>
          <w:r w:rsidRPr="006F0D05">
            <w:rPr>
              <w:rFonts w:ascii="Times New Roman" w:hAnsi="Times New Roman" w:cs="Times New Roman"/>
              <w:color w:val="595959" w:themeColor="text1" w:themeTint="A6"/>
              <w:sz w:val="26"/>
              <w:szCs w:val="26"/>
            </w:rPr>
            <w:t>M.Tech</w:t>
          </w:r>
          <w:proofErr w:type="spellEnd"/>
          <w:r w:rsidRPr="006F0D05">
            <w:rPr>
              <w:rFonts w:ascii="Times New Roman" w:hAnsi="Times New Roman" w:cs="Times New Roman"/>
              <w:color w:val="595959" w:themeColor="text1" w:themeTint="A6"/>
              <w:sz w:val="26"/>
              <w:szCs w:val="26"/>
            </w:rPr>
            <w:t>/MS in Artificial Intelligence</w:t>
          </w:r>
        </w:p>
        <w:p w14:paraId="7A520398" w14:textId="1BF14F2B" w:rsidR="005B1B73" w:rsidRPr="006F0D05" w:rsidRDefault="00170B58" w:rsidP="00243838">
          <w:pPr>
            <w:spacing w:line="276" w:lineRule="auto"/>
            <w:jc w:val="right"/>
            <w:rPr>
              <w:rFonts w:ascii="Times New Roman" w:hAnsi="Times New Roman" w:cs="Times New Roman"/>
              <w:color w:val="595959" w:themeColor="text1" w:themeTint="A6"/>
              <w:sz w:val="26"/>
              <w:szCs w:val="26"/>
            </w:rPr>
          </w:pPr>
          <w:r w:rsidRPr="006F0D05">
            <w:rPr>
              <w:rFonts w:ascii="Times New Roman" w:hAnsi="Times New Roman" w:cs="Times New Roman"/>
              <w:color w:val="595959" w:themeColor="text1" w:themeTint="A6"/>
              <w:sz w:val="26"/>
              <w:szCs w:val="26"/>
            </w:rPr>
            <w:t xml:space="preserve">Batch: </w:t>
          </w:r>
          <w:r w:rsidR="000001BF">
            <w:rPr>
              <w:rFonts w:ascii="Times New Roman" w:hAnsi="Times New Roman" w:cs="Times New Roman"/>
              <w:color w:val="595959" w:themeColor="text1" w:themeTint="A6"/>
              <w:sz w:val="26"/>
              <w:szCs w:val="26"/>
            </w:rPr>
            <w:t>0</w:t>
          </w:r>
          <w:r w:rsidR="003358EF">
            <w:rPr>
              <w:rFonts w:ascii="Times New Roman" w:hAnsi="Times New Roman" w:cs="Times New Roman"/>
              <w:color w:val="595959" w:themeColor="text1" w:themeTint="A6"/>
              <w:sz w:val="26"/>
              <w:szCs w:val="26"/>
            </w:rPr>
            <w:t>3</w:t>
          </w:r>
        </w:p>
        <w:p w14:paraId="3939CF36" w14:textId="6D2C350B" w:rsidR="005B1B73" w:rsidRPr="006F0D05" w:rsidRDefault="00170B58" w:rsidP="00243838">
          <w:pPr>
            <w:spacing w:line="276" w:lineRule="auto"/>
            <w:jc w:val="right"/>
            <w:rPr>
              <w:rFonts w:ascii="Times New Roman" w:hAnsi="Times New Roman" w:cs="Times New Roman"/>
              <w:color w:val="595959" w:themeColor="text1" w:themeTint="A6"/>
              <w:sz w:val="26"/>
              <w:szCs w:val="26"/>
            </w:rPr>
          </w:pPr>
          <w:r w:rsidRPr="006F0D05">
            <w:rPr>
              <w:rFonts w:ascii="Times New Roman" w:hAnsi="Times New Roman" w:cs="Times New Roman"/>
              <w:color w:val="595959" w:themeColor="text1" w:themeTint="A6"/>
              <w:sz w:val="26"/>
              <w:szCs w:val="26"/>
            </w:rPr>
            <w:t>Trimester:</w:t>
          </w:r>
          <w:r w:rsidR="003157EB" w:rsidRPr="006F0D05">
            <w:rPr>
              <w:rFonts w:ascii="Times New Roman" w:hAnsi="Times New Roman" w:cs="Times New Roman"/>
              <w:color w:val="595959" w:themeColor="text1" w:themeTint="A6"/>
              <w:sz w:val="26"/>
              <w:szCs w:val="26"/>
            </w:rPr>
            <w:t xml:space="preserve"> I</w:t>
          </w:r>
          <w:r w:rsidRPr="006F0D05">
            <w:rPr>
              <w:rFonts w:ascii="Times New Roman" w:hAnsi="Times New Roman" w:cs="Times New Roman"/>
              <w:color w:val="595959" w:themeColor="text1" w:themeTint="A6"/>
              <w:sz w:val="26"/>
              <w:szCs w:val="26"/>
            </w:rPr>
            <w:t xml:space="preserve"> </w:t>
          </w:r>
        </w:p>
        <w:p w14:paraId="07029231" w14:textId="787A0114" w:rsidR="005B33AC" w:rsidRPr="006F0D05" w:rsidRDefault="006F0D05" w:rsidP="00243838">
          <w:pPr>
            <w:spacing w:line="276" w:lineRule="auto"/>
            <w:jc w:val="right"/>
            <w:rPr>
              <w:rFonts w:ascii="Times New Roman" w:hAnsi="Times New Roman" w:cs="Times New Roman"/>
              <w:color w:val="595959" w:themeColor="text1" w:themeTint="A6"/>
              <w:sz w:val="26"/>
              <w:szCs w:val="26"/>
            </w:rPr>
          </w:pPr>
          <w:r w:rsidRPr="006F0D05">
            <w:rPr>
              <w:rFonts w:ascii="Times New Roman" w:hAnsi="Times New Roman" w:cs="Times New Roman"/>
              <w:color w:val="595959" w:themeColor="text1" w:themeTint="A6"/>
              <w:sz w:val="26"/>
              <w:szCs w:val="26"/>
            </w:rPr>
            <w:t>Module</w:t>
          </w:r>
          <w:r w:rsidR="005B33AC" w:rsidRPr="006F0D05">
            <w:rPr>
              <w:rFonts w:ascii="Times New Roman" w:hAnsi="Times New Roman" w:cs="Times New Roman"/>
              <w:color w:val="595959" w:themeColor="text1" w:themeTint="A6"/>
              <w:sz w:val="26"/>
              <w:szCs w:val="26"/>
            </w:rPr>
            <w:t>:</w:t>
          </w:r>
          <w:r w:rsidRPr="006F0D05">
            <w:rPr>
              <w:rFonts w:ascii="Times New Roman" w:hAnsi="Times New Roman" w:cs="Times New Roman"/>
              <w:color w:val="595959" w:themeColor="text1" w:themeTint="A6"/>
              <w:sz w:val="26"/>
              <w:szCs w:val="26"/>
            </w:rPr>
            <w:t xml:space="preserve"> </w:t>
          </w:r>
          <w:r w:rsidR="00FB7E11" w:rsidRPr="00FB7E11">
            <w:rPr>
              <w:rFonts w:ascii="Times New Roman" w:hAnsi="Times New Roman" w:cs="Times New Roman"/>
              <w:color w:val="595959" w:themeColor="text1" w:themeTint="A6"/>
              <w:sz w:val="26"/>
              <w:szCs w:val="26"/>
            </w:rPr>
            <w:t>Programming Essentials for Artificial Intelligence</w:t>
          </w:r>
        </w:p>
        <w:p w14:paraId="7BD855BC" w14:textId="5B010ACB" w:rsidR="005B33AC" w:rsidRDefault="005B33AC" w:rsidP="00243838">
          <w:pPr>
            <w:spacing w:line="276" w:lineRule="auto"/>
            <w:jc w:val="right"/>
            <w:rPr>
              <w:rFonts w:ascii="Times New Roman" w:hAnsi="Times New Roman" w:cs="Times New Roman"/>
              <w:color w:val="595959" w:themeColor="text1" w:themeTint="A6"/>
            </w:rPr>
          </w:pPr>
          <w:r w:rsidRPr="006F0D05">
            <w:rPr>
              <w:rFonts w:ascii="Times New Roman" w:hAnsi="Times New Roman" w:cs="Times New Roman"/>
              <w:color w:val="595959" w:themeColor="text1" w:themeTint="A6"/>
              <w:sz w:val="26"/>
              <w:szCs w:val="26"/>
            </w:rPr>
            <w:t>Date</w:t>
          </w:r>
          <w:r w:rsidR="00170B58" w:rsidRPr="006F0D05">
            <w:rPr>
              <w:rFonts w:ascii="Times New Roman" w:hAnsi="Times New Roman" w:cs="Times New Roman"/>
              <w:color w:val="595959" w:themeColor="text1" w:themeTint="A6"/>
              <w:sz w:val="26"/>
              <w:szCs w:val="26"/>
            </w:rPr>
            <w:t>:</w:t>
          </w:r>
          <w:r w:rsidR="006F0D05" w:rsidRPr="006F0D05">
            <w:rPr>
              <w:rFonts w:ascii="Times New Roman" w:hAnsi="Times New Roman" w:cs="Times New Roman"/>
              <w:color w:val="595959" w:themeColor="text1" w:themeTint="A6"/>
            </w:rPr>
            <w:t xml:space="preserve"> </w:t>
          </w:r>
          <w:r w:rsidR="00C6044B">
            <w:rPr>
              <w:rFonts w:ascii="Times New Roman" w:hAnsi="Times New Roman" w:cs="Times New Roman"/>
              <w:color w:val="595959" w:themeColor="text1" w:themeTint="A6"/>
            </w:rPr>
            <w:t>Jan 08</w:t>
          </w:r>
          <w:r w:rsidR="00C6044B" w:rsidRPr="00C6044B">
            <w:rPr>
              <w:rFonts w:ascii="Times New Roman" w:hAnsi="Times New Roman" w:cs="Times New Roman"/>
              <w:color w:val="595959" w:themeColor="text1" w:themeTint="A6"/>
              <w:vertAlign w:val="superscript"/>
            </w:rPr>
            <w:t>th</w:t>
          </w:r>
          <w:r w:rsidR="00AB1C5E">
            <w:rPr>
              <w:rFonts w:ascii="Times New Roman" w:hAnsi="Times New Roman" w:cs="Times New Roman"/>
              <w:color w:val="595959" w:themeColor="text1" w:themeTint="A6"/>
              <w:vertAlign w:val="superscript"/>
            </w:rPr>
            <w:t>,</w:t>
          </w:r>
          <w:r w:rsidR="00C6044B">
            <w:rPr>
              <w:rFonts w:ascii="Times New Roman" w:hAnsi="Times New Roman" w:cs="Times New Roman"/>
              <w:color w:val="595959" w:themeColor="text1" w:themeTint="A6"/>
            </w:rPr>
            <w:t xml:space="preserve"> 2022</w:t>
          </w:r>
          <w:r w:rsidR="006F0D05" w:rsidRPr="006F0D05">
            <w:rPr>
              <w:rFonts w:ascii="Times New Roman" w:hAnsi="Times New Roman" w:cs="Times New Roman"/>
              <w:color w:val="595959" w:themeColor="text1" w:themeTint="A6"/>
            </w:rPr>
            <w:t xml:space="preserve"> </w:t>
          </w:r>
        </w:p>
        <w:p w14:paraId="5F05FF80" w14:textId="23F722DC" w:rsidR="0048628E" w:rsidRDefault="0048628E" w:rsidP="00243838">
          <w:pPr>
            <w:spacing w:line="276" w:lineRule="auto"/>
            <w:jc w:val="right"/>
            <w:rPr>
              <w:rFonts w:ascii="Times New Roman" w:hAnsi="Times New Roman" w:cs="Times New Roman"/>
              <w:color w:val="595959" w:themeColor="text1" w:themeTint="A6"/>
            </w:rPr>
          </w:pPr>
          <w:r>
            <w:rPr>
              <w:rFonts w:ascii="Times New Roman" w:hAnsi="Times New Roman" w:cs="Times New Roman"/>
              <w:color w:val="595959" w:themeColor="text1" w:themeTint="A6"/>
            </w:rPr>
            <w:t>Time</w:t>
          </w:r>
          <w:r w:rsidR="00892D9F">
            <w:rPr>
              <w:rFonts w:ascii="Times New Roman" w:hAnsi="Times New Roman" w:cs="Times New Roman"/>
              <w:color w:val="595959" w:themeColor="text1" w:themeTint="A6"/>
            </w:rPr>
            <w:t xml:space="preserve">: </w:t>
          </w:r>
          <w:r w:rsidR="00AB1C5E">
            <w:rPr>
              <w:rFonts w:ascii="Times New Roman" w:hAnsi="Times New Roman" w:cs="Times New Roman"/>
              <w:color w:val="595959" w:themeColor="text1" w:themeTint="A6"/>
            </w:rPr>
            <w:t>3 Hours</w:t>
          </w:r>
        </w:p>
        <w:p w14:paraId="3760DB0D" w14:textId="162AD849" w:rsidR="0048628E" w:rsidRPr="006F0D05" w:rsidRDefault="0048628E" w:rsidP="00243838">
          <w:pPr>
            <w:spacing w:line="276" w:lineRule="auto"/>
            <w:jc w:val="right"/>
            <w:rPr>
              <w:rFonts w:ascii="Times New Roman" w:hAnsi="Times New Roman" w:cs="Times New Roman"/>
              <w:color w:val="595959" w:themeColor="text1" w:themeTint="A6"/>
            </w:rPr>
          </w:pPr>
          <w:r>
            <w:rPr>
              <w:rFonts w:ascii="Times New Roman" w:hAnsi="Times New Roman" w:cs="Times New Roman"/>
              <w:color w:val="595959" w:themeColor="text1" w:themeTint="A6"/>
            </w:rPr>
            <w:t xml:space="preserve">Marks: </w:t>
          </w:r>
          <w:r w:rsidR="00A014C3">
            <w:rPr>
              <w:rFonts w:ascii="Times New Roman" w:hAnsi="Times New Roman" w:cs="Times New Roman"/>
              <w:color w:val="595959" w:themeColor="text1" w:themeTint="A6"/>
            </w:rPr>
            <w:t>100</w:t>
          </w:r>
        </w:p>
      </w:tc>
    </w:tr>
  </w:tbl>
  <w:p w14:paraId="01520E56" w14:textId="0427A87F" w:rsidR="00164092" w:rsidRPr="006F0D05" w:rsidRDefault="005B33AC" w:rsidP="005B33AC">
    <w:pPr>
      <w:pStyle w:val="Header"/>
      <w:tabs>
        <w:tab w:val="left" w:pos="2985"/>
      </w:tabs>
      <w:rPr>
        <w:rFonts w:ascii="Times New Roman" w:hAnsi="Times New Roman" w:cs="Times New Roman"/>
      </w:rPr>
    </w:pPr>
    <w:r w:rsidRPr="006F0D05">
      <w:rPr>
        <w:rFonts w:ascii="Times New Roman" w:hAnsi="Times New Roman" w:cs="Times New Roman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C40CB"/>
    <w:multiLevelType w:val="hybridMultilevel"/>
    <w:tmpl w:val="64D6C8E4"/>
    <w:lvl w:ilvl="0" w:tplc="5B0C6BB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CF1958"/>
    <w:multiLevelType w:val="hybridMultilevel"/>
    <w:tmpl w:val="F58C8E6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981B7E"/>
    <w:multiLevelType w:val="hybridMultilevel"/>
    <w:tmpl w:val="B10E0FC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557758"/>
    <w:multiLevelType w:val="hybridMultilevel"/>
    <w:tmpl w:val="4658EB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7D5AAE"/>
    <w:multiLevelType w:val="hybridMultilevel"/>
    <w:tmpl w:val="D53C16D4"/>
    <w:lvl w:ilvl="0" w:tplc="0BEC97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C856D83"/>
    <w:multiLevelType w:val="hybridMultilevel"/>
    <w:tmpl w:val="0B7CD226"/>
    <w:lvl w:ilvl="0" w:tplc="5AE0C160">
      <w:start w:val="25"/>
      <w:numFmt w:val="decimal"/>
      <w:lvlText w:val="%1"/>
      <w:lvlJc w:val="left"/>
      <w:pPr>
        <w:ind w:left="4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00" w:hanging="360"/>
      </w:pPr>
    </w:lvl>
    <w:lvl w:ilvl="2" w:tplc="4009001B" w:tentative="1">
      <w:start w:val="1"/>
      <w:numFmt w:val="lowerRoman"/>
      <w:lvlText w:val="%3."/>
      <w:lvlJc w:val="right"/>
      <w:pPr>
        <w:ind w:left="1920" w:hanging="180"/>
      </w:pPr>
    </w:lvl>
    <w:lvl w:ilvl="3" w:tplc="4009000F" w:tentative="1">
      <w:start w:val="1"/>
      <w:numFmt w:val="decimal"/>
      <w:lvlText w:val="%4."/>
      <w:lvlJc w:val="left"/>
      <w:pPr>
        <w:ind w:left="2640" w:hanging="360"/>
      </w:pPr>
    </w:lvl>
    <w:lvl w:ilvl="4" w:tplc="40090019" w:tentative="1">
      <w:start w:val="1"/>
      <w:numFmt w:val="lowerLetter"/>
      <w:lvlText w:val="%5."/>
      <w:lvlJc w:val="left"/>
      <w:pPr>
        <w:ind w:left="3360" w:hanging="360"/>
      </w:pPr>
    </w:lvl>
    <w:lvl w:ilvl="5" w:tplc="4009001B" w:tentative="1">
      <w:start w:val="1"/>
      <w:numFmt w:val="lowerRoman"/>
      <w:lvlText w:val="%6."/>
      <w:lvlJc w:val="right"/>
      <w:pPr>
        <w:ind w:left="4080" w:hanging="180"/>
      </w:pPr>
    </w:lvl>
    <w:lvl w:ilvl="6" w:tplc="4009000F" w:tentative="1">
      <w:start w:val="1"/>
      <w:numFmt w:val="decimal"/>
      <w:lvlText w:val="%7."/>
      <w:lvlJc w:val="left"/>
      <w:pPr>
        <w:ind w:left="4800" w:hanging="360"/>
      </w:pPr>
    </w:lvl>
    <w:lvl w:ilvl="7" w:tplc="40090019" w:tentative="1">
      <w:start w:val="1"/>
      <w:numFmt w:val="lowerLetter"/>
      <w:lvlText w:val="%8."/>
      <w:lvlJc w:val="left"/>
      <w:pPr>
        <w:ind w:left="5520" w:hanging="360"/>
      </w:pPr>
    </w:lvl>
    <w:lvl w:ilvl="8" w:tplc="40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6" w15:restartNumberingAfterBreak="0">
    <w:nsid w:val="12BC6D39"/>
    <w:multiLevelType w:val="hybridMultilevel"/>
    <w:tmpl w:val="1A3CB78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0464E4"/>
    <w:multiLevelType w:val="hybridMultilevel"/>
    <w:tmpl w:val="D8F0264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337F7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644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1F425C69"/>
    <w:multiLevelType w:val="hybridMultilevel"/>
    <w:tmpl w:val="D2B05FB4"/>
    <w:lvl w:ilvl="0" w:tplc="F18C40C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58646198">
      <w:start w:val="1"/>
      <w:numFmt w:val="lowerLetter"/>
      <w:lvlText w:val="%2."/>
      <w:lvlJc w:val="left"/>
      <w:pPr>
        <w:ind w:left="1800" w:hanging="360"/>
      </w:pPr>
      <w:rPr>
        <w:rFonts w:ascii="Arial" w:eastAsiaTheme="minorHAnsi" w:hAnsi="Arial" w:cs="Arial"/>
      </w:r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1643EDA"/>
    <w:multiLevelType w:val="hybridMultilevel"/>
    <w:tmpl w:val="2FD435E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4D5278"/>
    <w:multiLevelType w:val="hybridMultilevel"/>
    <w:tmpl w:val="B40CDEE0"/>
    <w:lvl w:ilvl="0" w:tplc="0EC893E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D8B576A"/>
    <w:multiLevelType w:val="hybridMultilevel"/>
    <w:tmpl w:val="767E625A"/>
    <w:lvl w:ilvl="0" w:tplc="0409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13" w15:restartNumberingAfterBreak="0">
    <w:nsid w:val="2F8E141C"/>
    <w:multiLevelType w:val="hybridMultilevel"/>
    <w:tmpl w:val="9EB29A8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6E560A"/>
    <w:multiLevelType w:val="hybridMultilevel"/>
    <w:tmpl w:val="365278A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301E1F"/>
    <w:multiLevelType w:val="hybridMultilevel"/>
    <w:tmpl w:val="00B6C06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547779"/>
    <w:multiLevelType w:val="hybridMultilevel"/>
    <w:tmpl w:val="73EE07A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AF75AF"/>
    <w:multiLevelType w:val="hybridMultilevel"/>
    <w:tmpl w:val="4420069A"/>
    <w:lvl w:ilvl="0" w:tplc="8EBEA4F8">
      <w:start w:val="1"/>
      <w:numFmt w:val="lowerLetter"/>
      <w:lvlText w:val="(%1)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3A1908F3"/>
    <w:multiLevelType w:val="hybridMultilevel"/>
    <w:tmpl w:val="6A1ADB0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856E43"/>
    <w:multiLevelType w:val="hybridMultilevel"/>
    <w:tmpl w:val="E2FEDBC6"/>
    <w:lvl w:ilvl="0" w:tplc="7568A0A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22D7F44"/>
    <w:multiLevelType w:val="hybridMultilevel"/>
    <w:tmpl w:val="687004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887FE1"/>
    <w:multiLevelType w:val="hybridMultilevel"/>
    <w:tmpl w:val="61821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ED1708"/>
    <w:multiLevelType w:val="hybridMultilevel"/>
    <w:tmpl w:val="E372513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C03976"/>
    <w:multiLevelType w:val="hybridMultilevel"/>
    <w:tmpl w:val="C53C4132"/>
    <w:lvl w:ilvl="0" w:tplc="87BE2B20">
      <w:start w:val="2"/>
      <w:numFmt w:val="decimal"/>
      <w:lvlText w:val="%1"/>
      <w:lvlJc w:val="left"/>
      <w:pPr>
        <w:ind w:left="778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8505" w:hanging="360"/>
      </w:pPr>
    </w:lvl>
    <w:lvl w:ilvl="2" w:tplc="4009001B" w:tentative="1">
      <w:start w:val="1"/>
      <w:numFmt w:val="lowerRoman"/>
      <w:lvlText w:val="%3."/>
      <w:lvlJc w:val="right"/>
      <w:pPr>
        <w:ind w:left="9225" w:hanging="180"/>
      </w:pPr>
    </w:lvl>
    <w:lvl w:ilvl="3" w:tplc="4009000F" w:tentative="1">
      <w:start w:val="1"/>
      <w:numFmt w:val="decimal"/>
      <w:lvlText w:val="%4."/>
      <w:lvlJc w:val="left"/>
      <w:pPr>
        <w:ind w:left="9945" w:hanging="360"/>
      </w:pPr>
    </w:lvl>
    <w:lvl w:ilvl="4" w:tplc="40090019" w:tentative="1">
      <w:start w:val="1"/>
      <w:numFmt w:val="lowerLetter"/>
      <w:lvlText w:val="%5."/>
      <w:lvlJc w:val="left"/>
      <w:pPr>
        <w:ind w:left="10665" w:hanging="360"/>
      </w:pPr>
    </w:lvl>
    <w:lvl w:ilvl="5" w:tplc="4009001B" w:tentative="1">
      <w:start w:val="1"/>
      <w:numFmt w:val="lowerRoman"/>
      <w:lvlText w:val="%6."/>
      <w:lvlJc w:val="right"/>
      <w:pPr>
        <w:ind w:left="11385" w:hanging="180"/>
      </w:pPr>
    </w:lvl>
    <w:lvl w:ilvl="6" w:tplc="4009000F" w:tentative="1">
      <w:start w:val="1"/>
      <w:numFmt w:val="decimal"/>
      <w:lvlText w:val="%7."/>
      <w:lvlJc w:val="left"/>
      <w:pPr>
        <w:ind w:left="12105" w:hanging="360"/>
      </w:pPr>
    </w:lvl>
    <w:lvl w:ilvl="7" w:tplc="40090019" w:tentative="1">
      <w:start w:val="1"/>
      <w:numFmt w:val="lowerLetter"/>
      <w:lvlText w:val="%8."/>
      <w:lvlJc w:val="left"/>
      <w:pPr>
        <w:ind w:left="12825" w:hanging="360"/>
      </w:pPr>
    </w:lvl>
    <w:lvl w:ilvl="8" w:tplc="4009001B" w:tentative="1">
      <w:start w:val="1"/>
      <w:numFmt w:val="lowerRoman"/>
      <w:lvlText w:val="%9."/>
      <w:lvlJc w:val="right"/>
      <w:pPr>
        <w:ind w:left="13545" w:hanging="180"/>
      </w:pPr>
    </w:lvl>
  </w:abstractNum>
  <w:abstractNum w:abstractNumId="24" w15:restartNumberingAfterBreak="0">
    <w:nsid w:val="503E121D"/>
    <w:multiLevelType w:val="hybridMultilevel"/>
    <w:tmpl w:val="AB8CAA3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0036DA"/>
    <w:multiLevelType w:val="hybridMultilevel"/>
    <w:tmpl w:val="9D66EA3C"/>
    <w:lvl w:ilvl="0" w:tplc="EED2ABEA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F72663"/>
    <w:multiLevelType w:val="hybridMultilevel"/>
    <w:tmpl w:val="16D2B762"/>
    <w:lvl w:ilvl="0" w:tplc="60FADFE6">
      <w:start w:val="2"/>
      <w:numFmt w:val="decimal"/>
      <w:lvlText w:val="%1"/>
      <w:lvlJc w:val="left"/>
      <w:pPr>
        <w:ind w:left="742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8145" w:hanging="360"/>
      </w:pPr>
    </w:lvl>
    <w:lvl w:ilvl="2" w:tplc="4009001B" w:tentative="1">
      <w:start w:val="1"/>
      <w:numFmt w:val="lowerRoman"/>
      <w:lvlText w:val="%3."/>
      <w:lvlJc w:val="right"/>
      <w:pPr>
        <w:ind w:left="8865" w:hanging="180"/>
      </w:pPr>
    </w:lvl>
    <w:lvl w:ilvl="3" w:tplc="4009000F" w:tentative="1">
      <w:start w:val="1"/>
      <w:numFmt w:val="decimal"/>
      <w:lvlText w:val="%4."/>
      <w:lvlJc w:val="left"/>
      <w:pPr>
        <w:ind w:left="9585" w:hanging="360"/>
      </w:pPr>
    </w:lvl>
    <w:lvl w:ilvl="4" w:tplc="40090019" w:tentative="1">
      <w:start w:val="1"/>
      <w:numFmt w:val="lowerLetter"/>
      <w:lvlText w:val="%5."/>
      <w:lvlJc w:val="left"/>
      <w:pPr>
        <w:ind w:left="10305" w:hanging="360"/>
      </w:pPr>
    </w:lvl>
    <w:lvl w:ilvl="5" w:tplc="4009001B" w:tentative="1">
      <w:start w:val="1"/>
      <w:numFmt w:val="lowerRoman"/>
      <w:lvlText w:val="%6."/>
      <w:lvlJc w:val="right"/>
      <w:pPr>
        <w:ind w:left="11025" w:hanging="180"/>
      </w:pPr>
    </w:lvl>
    <w:lvl w:ilvl="6" w:tplc="4009000F" w:tentative="1">
      <w:start w:val="1"/>
      <w:numFmt w:val="decimal"/>
      <w:lvlText w:val="%7."/>
      <w:lvlJc w:val="left"/>
      <w:pPr>
        <w:ind w:left="11745" w:hanging="360"/>
      </w:pPr>
    </w:lvl>
    <w:lvl w:ilvl="7" w:tplc="40090019" w:tentative="1">
      <w:start w:val="1"/>
      <w:numFmt w:val="lowerLetter"/>
      <w:lvlText w:val="%8."/>
      <w:lvlJc w:val="left"/>
      <w:pPr>
        <w:ind w:left="12465" w:hanging="360"/>
      </w:pPr>
    </w:lvl>
    <w:lvl w:ilvl="8" w:tplc="4009001B" w:tentative="1">
      <w:start w:val="1"/>
      <w:numFmt w:val="lowerRoman"/>
      <w:lvlText w:val="%9."/>
      <w:lvlJc w:val="right"/>
      <w:pPr>
        <w:ind w:left="13185" w:hanging="180"/>
      </w:pPr>
    </w:lvl>
  </w:abstractNum>
  <w:abstractNum w:abstractNumId="27" w15:restartNumberingAfterBreak="0">
    <w:nsid w:val="53F64D5D"/>
    <w:multiLevelType w:val="hybridMultilevel"/>
    <w:tmpl w:val="1C14858E"/>
    <w:lvl w:ilvl="0" w:tplc="45DA25E4">
      <w:start w:val="1"/>
      <w:numFmt w:val="decimal"/>
      <w:lvlText w:val="%1."/>
      <w:lvlJc w:val="left"/>
      <w:pPr>
        <w:ind w:left="69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10" w:hanging="360"/>
      </w:pPr>
    </w:lvl>
    <w:lvl w:ilvl="2" w:tplc="4009001B" w:tentative="1">
      <w:start w:val="1"/>
      <w:numFmt w:val="lowerRoman"/>
      <w:lvlText w:val="%3."/>
      <w:lvlJc w:val="right"/>
      <w:pPr>
        <w:ind w:left="2130" w:hanging="180"/>
      </w:pPr>
    </w:lvl>
    <w:lvl w:ilvl="3" w:tplc="4009000F" w:tentative="1">
      <w:start w:val="1"/>
      <w:numFmt w:val="decimal"/>
      <w:lvlText w:val="%4."/>
      <w:lvlJc w:val="left"/>
      <w:pPr>
        <w:ind w:left="2850" w:hanging="360"/>
      </w:pPr>
    </w:lvl>
    <w:lvl w:ilvl="4" w:tplc="40090019" w:tentative="1">
      <w:start w:val="1"/>
      <w:numFmt w:val="lowerLetter"/>
      <w:lvlText w:val="%5."/>
      <w:lvlJc w:val="left"/>
      <w:pPr>
        <w:ind w:left="3570" w:hanging="360"/>
      </w:pPr>
    </w:lvl>
    <w:lvl w:ilvl="5" w:tplc="4009001B" w:tentative="1">
      <w:start w:val="1"/>
      <w:numFmt w:val="lowerRoman"/>
      <w:lvlText w:val="%6."/>
      <w:lvlJc w:val="right"/>
      <w:pPr>
        <w:ind w:left="4290" w:hanging="180"/>
      </w:pPr>
    </w:lvl>
    <w:lvl w:ilvl="6" w:tplc="4009000F" w:tentative="1">
      <w:start w:val="1"/>
      <w:numFmt w:val="decimal"/>
      <w:lvlText w:val="%7."/>
      <w:lvlJc w:val="left"/>
      <w:pPr>
        <w:ind w:left="5010" w:hanging="360"/>
      </w:pPr>
    </w:lvl>
    <w:lvl w:ilvl="7" w:tplc="40090019" w:tentative="1">
      <w:start w:val="1"/>
      <w:numFmt w:val="lowerLetter"/>
      <w:lvlText w:val="%8."/>
      <w:lvlJc w:val="left"/>
      <w:pPr>
        <w:ind w:left="5730" w:hanging="360"/>
      </w:pPr>
    </w:lvl>
    <w:lvl w:ilvl="8" w:tplc="4009001B" w:tentative="1">
      <w:start w:val="1"/>
      <w:numFmt w:val="lowerRoman"/>
      <w:lvlText w:val="%9."/>
      <w:lvlJc w:val="right"/>
      <w:pPr>
        <w:ind w:left="6450" w:hanging="180"/>
      </w:pPr>
    </w:lvl>
  </w:abstractNum>
  <w:abstractNum w:abstractNumId="28" w15:restartNumberingAfterBreak="0">
    <w:nsid w:val="545D294C"/>
    <w:multiLevelType w:val="hybridMultilevel"/>
    <w:tmpl w:val="B04E321A"/>
    <w:lvl w:ilvl="0" w:tplc="376A3BB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7BC4A744">
      <w:start w:val="1"/>
      <w:numFmt w:val="decimal"/>
      <w:lvlText w:val="(%3"/>
      <w:lvlJc w:val="left"/>
      <w:pPr>
        <w:ind w:left="1980" w:hanging="360"/>
      </w:pPr>
      <w:rPr>
        <w:rFonts w:hint="default"/>
        <w:b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59B6CA5"/>
    <w:multiLevelType w:val="hybridMultilevel"/>
    <w:tmpl w:val="AB161D82"/>
    <w:lvl w:ilvl="0" w:tplc="0409000F">
      <w:start w:val="1"/>
      <w:numFmt w:val="decimal"/>
      <w:lvlText w:val="%1."/>
      <w:lvlJc w:val="left"/>
      <w:pPr>
        <w:ind w:left="1050" w:hanging="360"/>
      </w:pPr>
    </w:lvl>
    <w:lvl w:ilvl="1" w:tplc="04090019" w:tentative="1">
      <w:start w:val="1"/>
      <w:numFmt w:val="lowerLetter"/>
      <w:lvlText w:val="%2."/>
      <w:lvlJc w:val="left"/>
      <w:pPr>
        <w:ind w:left="1770" w:hanging="360"/>
      </w:pPr>
    </w:lvl>
    <w:lvl w:ilvl="2" w:tplc="0409001B" w:tentative="1">
      <w:start w:val="1"/>
      <w:numFmt w:val="lowerRoman"/>
      <w:lvlText w:val="%3."/>
      <w:lvlJc w:val="right"/>
      <w:pPr>
        <w:ind w:left="2490" w:hanging="180"/>
      </w:pPr>
    </w:lvl>
    <w:lvl w:ilvl="3" w:tplc="0409000F" w:tentative="1">
      <w:start w:val="1"/>
      <w:numFmt w:val="decimal"/>
      <w:lvlText w:val="%4."/>
      <w:lvlJc w:val="left"/>
      <w:pPr>
        <w:ind w:left="3210" w:hanging="360"/>
      </w:pPr>
    </w:lvl>
    <w:lvl w:ilvl="4" w:tplc="04090019" w:tentative="1">
      <w:start w:val="1"/>
      <w:numFmt w:val="lowerLetter"/>
      <w:lvlText w:val="%5."/>
      <w:lvlJc w:val="left"/>
      <w:pPr>
        <w:ind w:left="3930" w:hanging="360"/>
      </w:pPr>
    </w:lvl>
    <w:lvl w:ilvl="5" w:tplc="0409001B" w:tentative="1">
      <w:start w:val="1"/>
      <w:numFmt w:val="lowerRoman"/>
      <w:lvlText w:val="%6."/>
      <w:lvlJc w:val="right"/>
      <w:pPr>
        <w:ind w:left="4650" w:hanging="180"/>
      </w:pPr>
    </w:lvl>
    <w:lvl w:ilvl="6" w:tplc="0409000F" w:tentative="1">
      <w:start w:val="1"/>
      <w:numFmt w:val="decimal"/>
      <w:lvlText w:val="%7."/>
      <w:lvlJc w:val="left"/>
      <w:pPr>
        <w:ind w:left="5370" w:hanging="360"/>
      </w:pPr>
    </w:lvl>
    <w:lvl w:ilvl="7" w:tplc="04090019" w:tentative="1">
      <w:start w:val="1"/>
      <w:numFmt w:val="lowerLetter"/>
      <w:lvlText w:val="%8."/>
      <w:lvlJc w:val="left"/>
      <w:pPr>
        <w:ind w:left="6090" w:hanging="360"/>
      </w:pPr>
    </w:lvl>
    <w:lvl w:ilvl="8" w:tplc="0409001B" w:tentative="1">
      <w:start w:val="1"/>
      <w:numFmt w:val="lowerRoman"/>
      <w:lvlText w:val="%9."/>
      <w:lvlJc w:val="right"/>
      <w:pPr>
        <w:ind w:left="6810" w:hanging="180"/>
      </w:pPr>
    </w:lvl>
  </w:abstractNum>
  <w:abstractNum w:abstractNumId="30" w15:restartNumberingAfterBreak="0">
    <w:nsid w:val="57687F3A"/>
    <w:multiLevelType w:val="hybridMultilevel"/>
    <w:tmpl w:val="68D4FA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CA03529"/>
    <w:multiLevelType w:val="hybridMultilevel"/>
    <w:tmpl w:val="6F64D2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169577D"/>
    <w:multiLevelType w:val="hybridMultilevel"/>
    <w:tmpl w:val="2A80C5C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37C5044"/>
    <w:multiLevelType w:val="hybridMultilevel"/>
    <w:tmpl w:val="F9BEB03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3916BD5"/>
    <w:multiLevelType w:val="hybridMultilevel"/>
    <w:tmpl w:val="D5B8862C"/>
    <w:lvl w:ilvl="0" w:tplc="69042B8A">
      <w:start w:val="2"/>
      <w:numFmt w:val="decimal"/>
      <w:lvlText w:val="%1"/>
      <w:lvlJc w:val="left"/>
      <w:pPr>
        <w:ind w:left="736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8085" w:hanging="360"/>
      </w:pPr>
    </w:lvl>
    <w:lvl w:ilvl="2" w:tplc="4009001B" w:tentative="1">
      <w:start w:val="1"/>
      <w:numFmt w:val="lowerRoman"/>
      <w:lvlText w:val="%3."/>
      <w:lvlJc w:val="right"/>
      <w:pPr>
        <w:ind w:left="8805" w:hanging="180"/>
      </w:pPr>
    </w:lvl>
    <w:lvl w:ilvl="3" w:tplc="4009000F" w:tentative="1">
      <w:start w:val="1"/>
      <w:numFmt w:val="decimal"/>
      <w:lvlText w:val="%4."/>
      <w:lvlJc w:val="left"/>
      <w:pPr>
        <w:ind w:left="9525" w:hanging="360"/>
      </w:pPr>
    </w:lvl>
    <w:lvl w:ilvl="4" w:tplc="40090019" w:tentative="1">
      <w:start w:val="1"/>
      <w:numFmt w:val="lowerLetter"/>
      <w:lvlText w:val="%5."/>
      <w:lvlJc w:val="left"/>
      <w:pPr>
        <w:ind w:left="10245" w:hanging="360"/>
      </w:pPr>
    </w:lvl>
    <w:lvl w:ilvl="5" w:tplc="4009001B" w:tentative="1">
      <w:start w:val="1"/>
      <w:numFmt w:val="lowerRoman"/>
      <w:lvlText w:val="%6."/>
      <w:lvlJc w:val="right"/>
      <w:pPr>
        <w:ind w:left="10965" w:hanging="180"/>
      </w:pPr>
    </w:lvl>
    <w:lvl w:ilvl="6" w:tplc="4009000F" w:tentative="1">
      <w:start w:val="1"/>
      <w:numFmt w:val="decimal"/>
      <w:lvlText w:val="%7."/>
      <w:lvlJc w:val="left"/>
      <w:pPr>
        <w:ind w:left="11685" w:hanging="360"/>
      </w:pPr>
    </w:lvl>
    <w:lvl w:ilvl="7" w:tplc="40090019" w:tentative="1">
      <w:start w:val="1"/>
      <w:numFmt w:val="lowerLetter"/>
      <w:lvlText w:val="%8."/>
      <w:lvlJc w:val="left"/>
      <w:pPr>
        <w:ind w:left="12405" w:hanging="360"/>
      </w:pPr>
    </w:lvl>
    <w:lvl w:ilvl="8" w:tplc="4009001B" w:tentative="1">
      <w:start w:val="1"/>
      <w:numFmt w:val="lowerRoman"/>
      <w:lvlText w:val="%9."/>
      <w:lvlJc w:val="right"/>
      <w:pPr>
        <w:ind w:left="13125" w:hanging="180"/>
      </w:pPr>
    </w:lvl>
  </w:abstractNum>
  <w:abstractNum w:abstractNumId="35" w15:restartNumberingAfterBreak="0">
    <w:nsid w:val="66B443EC"/>
    <w:multiLevelType w:val="hybridMultilevel"/>
    <w:tmpl w:val="8808147A"/>
    <w:lvl w:ilvl="0" w:tplc="40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80C5A68"/>
    <w:multiLevelType w:val="hybridMultilevel"/>
    <w:tmpl w:val="784207BE"/>
    <w:lvl w:ilvl="0" w:tplc="638C7602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 w:hint="default"/>
        <w:b w:val="0"/>
        <w:sz w:val="20"/>
        <w:szCs w:val="20"/>
      </w:rPr>
    </w:lvl>
    <w:lvl w:ilvl="1" w:tplc="08090019">
      <w:start w:val="1"/>
      <w:numFmt w:val="lowerLetter"/>
      <w:lvlText w:val="%2."/>
      <w:lvlJc w:val="left"/>
      <w:pPr>
        <w:ind w:left="1352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8A66CCE"/>
    <w:multiLevelType w:val="hybridMultilevel"/>
    <w:tmpl w:val="7B201D1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68E27083"/>
    <w:multiLevelType w:val="hybridMultilevel"/>
    <w:tmpl w:val="59A8FB74"/>
    <w:lvl w:ilvl="0" w:tplc="4542569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6FC47DAB"/>
    <w:multiLevelType w:val="hybridMultilevel"/>
    <w:tmpl w:val="7ADE20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06C3D45"/>
    <w:multiLevelType w:val="hybridMultilevel"/>
    <w:tmpl w:val="5F525510"/>
    <w:lvl w:ilvl="0" w:tplc="4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0B06264"/>
    <w:multiLevelType w:val="hybridMultilevel"/>
    <w:tmpl w:val="4202B9DC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8C56742"/>
    <w:multiLevelType w:val="hybridMultilevel"/>
    <w:tmpl w:val="D514DEFE"/>
    <w:lvl w:ilvl="0" w:tplc="4C3E5204">
      <w:start w:val="1"/>
      <w:numFmt w:val="lowerLetter"/>
      <w:lvlText w:val="(%1)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3" w15:restartNumberingAfterBreak="0">
    <w:nsid w:val="7CF7672B"/>
    <w:multiLevelType w:val="multilevel"/>
    <w:tmpl w:val="40824C7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ascii="Times New Roman" w:hAnsi="Times New Roman" w:cs="Times New Roman" w:hint="default"/>
        <w:b w:val="0"/>
        <w:color w:val="auto"/>
        <w:sz w:val="24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ascii="Times New Roman" w:hAnsi="Times New Roman" w:cs="Times New Roman" w:hint="default"/>
        <w:b w:val="0"/>
        <w:color w:val="auto"/>
        <w:sz w:val="24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ascii="Times New Roman" w:hAnsi="Times New Roman" w:cs="Times New Roman" w:hint="default"/>
        <w:b w:val="0"/>
        <w:color w:val="auto"/>
        <w:sz w:val="24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ascii="Times New Roman" w:hAnsi="Times New Roman" w:cs="Times New Roman" w:hint="default"/>
        <w:b w:val="0"/>
        <w:color w:val="auto"/>
        <w:sz w:val="24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ascii="Times New Roman" w:hAnsi="Times New Roman" w:cs="Times New Roman" w:hint="default"/>
        <w:b w:val="0"/>
        <w:color w:val="auto"/>
        <w:sz w:val="24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ascii="Times New Roman" w:hAnsi="Times New Roman" w:cs="Times New Roman" w:hint="default"/>
        <w:b w:val="0"/>
        <w:color w:val="auto"/>
        <w:sz w:val="24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ascii="Times New Roman" w:hAnsi="Times New Roman" w:cs="Times New Roman" w:hint="default"/>
        <w:b w:val="0"/>
        <w:color w:val="auto"/>
        <w:sz w:val="24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ascii="Times New Roman" w:hAnsi="Times New Roman" w:cs="Times New Roman" w:hint="default"/>
        <w:b w:val="0"/>
        <w:color w:val="auto"/>
        <w:sz w:val="24"/>
      </w:rPr>
    </w:lvl>
  </w:abstractNum>
  <w:num w:numId="1">
    <w:abstractNumId w:val="1"/>
  </w:num>
  <w:num w:numId="2">
    <w:abstractNumId w:val="38"/>
  </w:num>
  <w:num w:numId="3">
    <w:abstractNumId w:val="19"/>
  </w:num>
  <w:num w:numId="4">
    <w:abstractNumId w:val="27"/>
  </w:num>
  <w:num w:numId="5">
    <w:abstractNumId w:val="4"/>
  </w:num>
  <w:num w:numId="6">
    <w:abstractNumId w:val="37"/>
  </w:num>
  <w:num w:numId="7">
    <w:abstractNumId w:val="8"/>
  </w:num>
  <w:num w:numId="8">
    <w:abstractNumId w:val="42"/>
  </w:num>
  <w:num w:numId="9">
    <w:abstractNumId w:val="17"/>
  </w:num>
  <w:num w:numId="10">
    <w:abstractNumId w:val="12"/>
  </w:num>
  <w:num w:numId="11">
    <w:abstractNumId w:val="18"/>
  </w:num>
  <w:num w:numId="12">
    <w:abstractNumId w:val="43"/>
  </w:num>
  <w:num w:numId="13">
    <w:abstractNumId w:val="22"/>
  </w:num>
  <w:num w:numId="14">
    <w:abstractNumId w:val="11"/>
  </w:num>
  <w:num w:numId="15">
    <w:abstractNumId w:val="32"/>
  </w:num>
  <w:num w:numId="16">
    <w:abstractNumId w:val="24"/>
  </w:num>
  <w:num w:numId="17">
    <w:abstractNumId w:val="5"/>
  </w:num>
  <w:num w:numId="18">
    <w:abstractNumId w:val="28"/>
  </w:num>
  <w:num w:numId="19">
    <w:abstractNumId w:val="40"/>
  </w:num>
  <w:num w:numId="20">
    <w:abstractNumId w:val="16"/>
  </w:num>
  <w:num w:numId="21">
    <w:abstractNumId w:val="35"/>
  </w:num>
  <w:num w:numId="22">
    <w:abstractNumId w:val="36"/>
  </w:num>
  <w:num w:numId="23">
    <w:abstractNumId w:val="9"/>
  </w:num>
  <w:num w:numId="24">
    <w:abstractNumId w:val="13"/>
  </w:num>
  <w:num w:numId="25">
    <w:abstractNumId w:val="25"/>
  </w:num>
  <w:num w:numId="26">
    <w:abstractNumId w:val="2"/>
  </w:num>
  <w:num w:numId="27">
    <w:abstractNumId w:val="10"/>
  </w:num>
  <w:num w:numId="28">
    <w:abstractNumId w:val="26"/>
  </w:num>
  <w:num w:numId="29">
    <w:abstractNumId w:val="34"/>
  </w:num>
  <w:num w:numId="30">
    <w:abstractNumId w:val="23"/>
  </w:num>
  <w:num w:numId="31">
    <w:abstractNumId w:val="33"/>
  </w:num>
  <w:num w:numId="32">
    <w:abstractNumId w:val="29"/>
  </w:num>
  <w:num w:numId="33">
    <w:abstractNumId w:val="31"/>
  </w:num>
  <w:num w:numId="34">
    <w:abstractNumId w:val="0"/>
  </w:num>
  <w:num w:numId="35">
    <w:abstractNumId w:val="39"/>
  </w:num>
  <w:num w:numId="36">
    <w:abstractNumId w:val="30"/>
  </w:num>
  <w:num w:numId="37">
    <w:abstractNumId w:val="41"/>
  </w:num>
  <w:num w:numId="38">
    <w:abstractNumId w:val="7"/>
  </w:num>
  <w:num w:numId="39">
    <w:abstractNumId w:val="21"/>
  </w:num>
  <w:num w:numId="40">
    <w:abstractNumId w:val="6"/>
  </w:num>
  <w:num w:numId="41">
    <w:abstractNumId w:val="14"/>
  </w:num>
  <w:num w:numId="42">
    <w:abstractNumId w:val="3"/>
  </w:num>
  <w:num w:numId="43">
    <w:abstractNumId w:val="15"/>
  </w:num>
  <w:num w:numId="4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wNjU1NzQztzQ1MzRQ0lEKTi0uzszPAykwNKoFAB1xLnEtAAAA"/>
  </w:docVars>
  <w:rsids>
    <w:rsidRoot w:val="00F32FE8"/>
    <w:rsid w:val="000001BF"/>
    <w:rsid w:val="00004493"/>
    <w:rsid w:val="000076DD"/>
    <w:rsid w:val="00014248"/>
    <w:rsid w:val="00015438"/>
    <w:rsid w:val="00016650"/>
    <w:rsid w:val="0003206A"/>
    <w:rsid w:val="00036114"/>
    <w:rsid w:val="000504C3"/>
    <w:rsid w:val="000515DB"/>
    <w:rsid w:val="000523DC"/>
    <w:rsid w:val="00056F55"/>
    <w:rsid w:val="00062387"/>
    <w:rsid w:val="00062BA9"/>
    <w:rsid w:val="0006400C"/>
    <w:rsid w:val="00070FA2"/>
    <w:rsid w:val="0007160E"/>
    <w:rsid w:val="00075DDD"/>
    <w:rsid w:val="000879A9"/>
    <w:rsid w:val="000917C6"/>
    <w:rsid w:val="000966C1"/>
    <w:rsid w:val="0009682F"/>
    <w:rsid w:val="000A22E1"/>
    <w:rsid w:val="000A7F7A"/>
    <w:rsid w:val="000C2580"/>
    <w:rsid w:val="000C5200"/>
    <w:rsid w:val="000C6FF4"/>
    <w:rsid w:val="000D170D"/>
    <w:rsid w:val="000F6C67"/>
    <w:rsid w:val="00100258"/>
    <w:rsid w:val="00110EB6"/>
    <w:rsid w:val="001131A1"/>
    <w:rsid w:val="00113848"/>
    <w:rsid w:val="001312E9"/>
    <w:rsid w:val="00136B5F"/>
    <w:rsid w:val="00144B10"/>
    <w:rsid w:val="001522E5"/>
    <w:rsid w:val="00153C44"/>
    <w:rsid w:val="00164092"/>
    <w:rsid w:val="0016719D"/>
    <w:rsid w:val="00170B58"/>
    <w:rsid w:val="0017570F"/>
    <w:rsid w:val="00182999"/>
    <w:rsid w:val="0018795A"/>
    <w:rsid w:val="0019098E"/>
    <w:rsid w:val="00196A90"/>
    <w:rsid w:val="001A49C7"/>
    <w:rsid w:val="001A4F90"/>
    <w:rsid w:val="001C2CBD"/>
    <w:rsid w:val="001C686B"/>
    <w:rsid w:val="001C72CF"/>
    <w:rsid w:val="001D2FE5"/>
    <w:rsid w:val="001D3638"/>
    <w:rsid w:val="002047C1"/>
    <w:rsid w:val="00204F7D"/>
    <w:rsid w:val="00205E3B"/>
    <w:rsid w:val="00206C66"/>
    <w:rsid w:val="00216430"/>
    <w:rsid w:val="00216E79"/>
    <w:rsid w:val="00220FCF"/>
    <w:rsid w:val="002269F1"/>
    <w:rsid w:val="00230298"/>
    <w:rsid w:val="002312F4"/>
    <w:rsid w:val="002319C7"/>
    <w:rsid w:val="002375DD"/>
    <w:rsid w:val="00243838"/>
    <w:rsid w:val="0024470F"/>
    <w:rsid w:val="00245E76"/>
    <w:rsid w:val="00246814"/>
    <w:rsid w:val="0025063D"/>
    <w:rsid w:val="00262227"/>
    <w:rsid w:val="0028529A"/>
    <w:rsid w:val="00285642"/>
    <w:rsid w:val="00290E9F"/>
    <w:rsid w:val="00291306"/>
    <w:rsid w:val="002A715F"/>
    <w:rsid w:val="002A7BE5"/>
    <w:rsid w:val="002B00D5"/>
    <w:rsid w:val="002B31BE"/>
    <w:rsid w:val="002B5A9C"/>
    <w:rsid w:val="002D4343"/>
    <w:rsid w:val="002E4B76"/>
    <w:rsid w:val="002E5842"/>
    <w:rsid w:val="002F3C83"/>
    <w:rsid w:val="00302B5F"/>
    <w:rsid w:val="0031296B"/>
    <w:rsid w:val="003157EB"/>
    <w:rsid w:val="00315BBE"/>
    <w:rsid w:val="00321332"/>
    <w:rsid w:val="00321335"/>
    <w:rsid w:val="003261A2"/>
    <w:rsid w:val="00327001"/>
    <w:rsid w:val="00333C6D"/>
    <w:rsid w:val="003358EF"/>
    <w:rsid w:val="0034600E"/>
    <w:rsid w:val="0035521D"/>
    <w:rsid w:val="00364130"/>
    <w:rsid w:val="00364FD6"/>
    <w:rsid w:val="00385938"/>
    <w:rsid w:val="00391B14"/>
    <w:rsid w:val="00392399"/>
    <w:rsid w:val="00392E8A"/>
    <w:rsid w:val="0039404C"/>
    <w:rsid w:val="003941D1"/>
    <w:rsid w:val="00395614"/>
    <w:rsid w:val="003974FB"/>
    <w:rsid w:val="003A2714"/>
    <w:rsid w:val="003A6B21"/>
    <w:rsid w:val="003A7420"/>
    <w:rsid w:val="003B7C51"/>
    <w:rsid w:val="003C0FAB"/>
    <w:rsid w:val="003C71F9"/>
    <w:rsid w:val="003E06B1"/>
    <w:rsid w:val="003F136C"/>
    <w:rsid w:val="003F2916"/>
    <w:rsid w:val="00406DF9"/>
    <w:rsid w:val="00416FEF"/>
    <w:rsid w:val="00417D73"/>
    <w:rsid w:val="0042426E"/>
    <w:rsid w:val="00426BC9"/>
    <w:rsid w:val="004343A7"/>
    <w:rsid w:val="00442811"/>
    <w:rsid w:val="004670B9"/>
    <w:rsid w:val="00470136"/>
    <w:rsid w:val="004729EE"/>
    <w:rsid w:val="004735D3"/>
    <w:rsid w:val="00476F94"/>
    <w:rsid w:val="00480C7E"/>
    <w:rsid w:val="0048628E"/>
    <w:rsid w:val="0048635A"/>
    <w:rsid w:val="00492B28"/>
    <w:rsid w:val="004A1355"/>
    <w:rsid w:val="004A1FB5"/>
    <w:rsid w:val="004A6876"/>
    <w:rsid w:val="004B0DB5"/>
    <w:rsid w:val="004B42F5"/>
    <w:rsid w:val="004D2B2B"/>
    <w:rsid w:val="004D42EC"/>
    <w:rsid w:val="004D55BA"/>
    <w:rsid w:val="00502890"/>
    <w:rsid w:val="00511338"/>
    <w:rsid w:val="00516EF3"/>
    <w:rsid w:val="00531E4E"/>
    <w:rsid w:val="00540E27"/>
    <w:rsid w:val="00543D16"/>
    <w:rsid w:val="005514B0"/>
    <w:rsid w:val="00556495"/>
    <w:rsid w:val="00557BD3"/>
    <w:rsid w:val="00562134"/>
    <w:rsid w:val="005769CE"/>
    <w:rsid w:val="0057704C"/>
    <w:rsid w:val="005776AF"/>
    <w:rsid w:val="005806D6"/>
    <w:rsid w:val="00594777"/>
    <w:rsid w:val="005A0C8B"/>
    <w:rsid w:val="005A37F1"/>
    <w:rsid w:val="005A3DFA"/>
    <w:rsid w:val="005B1B73"/>
    <w:rsid w:val="005B33AC"/>
    <w:rsid w:val="005B55DC"/>
    <w:rsid w:val="005B5A06"/>
    <w:rsid w:val="005C1214"/>
    <w:rsid w:val="005C1EDD"/>
    <w:rsid w:val="005C3E5D"/>
    <w:rsid w:val="005C5FD7"/>
    <w:rsid w:val="005C7A37"/>
    <w:rsid w:val="005E05D7"/>
    <w:rsid w:val="005E1424"/>
    <w:rsid w:val="005E3892"/>
    <w:rsid w:val="005F3865"/>
    <w:rsid w:val="006004D1"/>
    <w:rsid w:val="00603ADE"/>
    <w:rsid w:val="0061058C"/>
    <w:rsid w:val="00610F52"/>
    <w:rsid w:val="00613B73"/>
    <w:rsid w:val="00615BA4"/>
    <w:rsid w:val="00616B54"/>
    <w:rsid w:val="0062202F"/>
    <w:rsid w:val="006532AF"/>
    <w:rsid w:val="006640FC"/>
    <w:rsid w:val="00665C5D"/>
    <w:rsid w:val="00681510"/>
    <w:rsid w:val="00684028"/>
    <w:rsid w:val="00684FEE"/>
    <w:rsid w:val="006870C0"/>
    <w:rsid w:val="00694C8F"/>
    <w:rsid w:val="00695326"/>
    <w:rsid w:val="006B6EAE"/>
    <w:rsid w:val="006E3FDD"/>
    <w:rsid w:val="006E46C0"/>
    <w:rsid w:val="006F0D05"/>
    <w:rsid w:val="006F3460"/>
    <w:rsid w:val="006F3B99"/>
    <w:rsid w:val="006F524C"/>
    <w:rsid w:val="007043B9"/>
    <w:rsid w:val="00710340"/>
    <w:rsid w:val="007250A5"/>
    <w:rsid w:val="007564D5"/>
    <w:rsid w:val="00757635"/>
    <w:rsid w:val="0076018B"/>
    <w:rsid w:val="007752A8"/>
    <w:rsid w:val="00776EAE"/>
    <w:rsid w:val="00777150"/>
    <w:rsid w:val="00797F89"/>
    <w:rsid w:val="007A7086"/>
    <w:rsid w:val="007B353F"/>
    <w:rsid w:val="007B3CA2"/>
    <w:rsid w:val="007B3DC0"/>
    <w:rsid w:val="007B71FB"/>
    <w:rsid w:val="007C1313"/>
    <w:rsid w:val="007C3CE0"/>
    <w:rsid w:val="007D2DC6"/>
    <w:rsid w:val="007D59E5"/>
    <w:rsid w:val="007E5C74"/>
    <w:rsid w:val="007F0C06"/>
    <w:rsid w:val="00810184"/>
    <w:rsid w:val="00813700"/>
    <w:rsid w:val="00835833"/>
    <w:rsid w:val="00842D16"/>
    <w:rsid w:val="00862851"/>
    <w:rsid w:val="00864C3B"/>
    <w:rsid w:val="00892C8D"/>
    <w:rsid w:val="00892D9F"/>
    <w:rsid w:val="00895459"/>
    <w:rsid w:val="008A1F28"/>
    <w:rsid w:val="008A433D"/>
    <w:rsid w:val="008B11A1"/>
    <w:rsid w:val="008C0346"/>
    <w:rsid w:val="008C2D4A"/>
    <w:rsid w:val="008D37BF"/>
    <w:rsid w:val="008E00EF"/>
    <w:rsid w:val="008E6412"/>
    <w:rsid w:val="008E724E"/>
    <w:rsid w:val="008F0321"/>
    <w:rsid w:val="008F1F12"/>
    <w:rsid w:val="008F703D"/>
    <w:rsid w:val="00901C8E"/>
    <w:rsid w:val="0090438D"/>
    <w:rsid w:val="00905406"/>
    <w:rsid w:val="00916D2B"/>
    <w:rsid w:val="0092236C"/>
    <w:rsid w:val="009276CC"/>
    <w:rsid w:val="0093025D"/>
    <w:rsid w:val="00933411"/>
    <w:rsid w:val="009375E4"/>
    <w:rsid w:val="0094167B"/>
    <w:rsid w:val="00942E95"/>
    <w:rsid w:val="00950417"/>
    <w:rsid w:val="0095126F"/>
    <w:rsid w:val="0095751B"/>
    <w:rsid w:val="009625A8"/>
    <w:rsid w:val="009674AD"/>
    <w:rsid w:val="00977019"/>
    <w:rsid w:val="009856FA"/>
    <w:rsid w:val="009A3648"/>
    <w:rsid w:val="009A5FFE"/>
    <w:rsid w:val="009B10C4"/>
    <w:rsid w:val="009B17A9"/>
    <w:rsid w:val="009B7E8E"/>
    <w:rsid w:val="00A014C3"/>
    <w:rsid w:val="00A07590"/>
    <w:rsid w:val="00A17878"/>
    <w:rsid w:val="00A23869"/>
    <w:rsid w:val="00A5778D"/>
    <w:rsid w:val="00A5785C"/>
    <w:rsid w:val="00A73EE4"/>
    <w:rsid w:val="00A8274B"/>
    <w:rsid w:val="00A94BE0"/>
    <w:rsid w:val="00A95544"/>
    <w:rsid w:val="00AA600A"/>
    <w:rsid w:val="00AB1C5E"/>
    <w:rsid w:val="00AB6831"/>
    <w:rsid w:val="00AB75BD"/>
    <w:rsid w:val="00AC0822"/>
    <w:rsid w:val="00AC4594"/>
    <w:rsid w:val="00AC45D6"/>
    <w:rsid w:val="00AC5619"/>
    <w:rsid w:val="00AC5B35"/>
    <w:rsid w:val="00AD2C51"/>
    <w:rsid w:val="00AD364D"/>
    <w:rsid w:val="00AD4AB5"/>
    <w:rsid w:val="00AD7E06"/>
    <w:rsid w:val="00AE5040"/>
    <w:rsid w:val="00AE71B4"/>
    <w:rsid w:val="00B013AA"/>
    <w:rsid w:val="00B05617"/>
    <w:rsid w:val="00B065C0"/>
    <w:rsid w:val="00B07237"/>
    <w:rsid w:val="00B1218E"/>
    <w:rsid w:val="00B140F1"/>
    <w:rsid w:val="00B264A3"/>
    <w:rsid w:val="00B40557"/>
    <w:rsid w:val="00B50116"/>
    <w:rsid w:val="00B50890"/>
    <w:rsid w:val="00B6362E"/>
    <w:rsid w:val="00B67749"/>
    <w:rsid w:val="00B702BF"/>
    <w:rsid w:val="00B72FA1"/>
    <w:rsid w:val="00B873C0"/>
    <w:rsid w:val="00B936EC"/>
    <w:rsid w:val="00BA1D03"/>
    <w:rsid w:val="00BB0161"/>
    <w:rsid w:val="00BB250D"/>
    <w:rsid w:val="00BB3082"/>
    <w:rsid w:val="00BB30C3"/>
    <w:rsid w:val="00BB44F0"/>
    <w:rsid w:val="00BD121D"/>
    <w:rsid w:val="00BD2DC1"/>
    <w:rsid w:val="00BD37E0"/>
    <w:rsid w:val="00BE289C"/>
    <w:rsid w:val="00BF01C0"/>
    <w:rsid w:val="00BF4A1F"/>
    <w:rsid w:val="00C03567"/>
    <w:rsid w:val="00C037DE"/>
    <w:rsid w:val="00C10064"/>
    <w:rsid w:val="00C2674A"/>
    <w:rsid w:val="00C27116"/>
    <w:rsid w:val="00C3019C"/>
    <w:rsid w:val="00C42BD7"/>
    <w:rsid w:val="00C53EB3"/>
    <w:rsid w:val="00C55701"/>
    <w:rsid w:val="00C55E2F"/>
    <w:rsid w:val="00C6044B"/>
    <w:rsid w:val="00C6362B"/>
    <w:rsid w:val="00C77F41"/>
    <w:rsid w:val="00C81018"/>
    <w:rsid w:val="00C91658"/>
    <w:rsid w:val="00C96DAC"/>
    <w:rsid w:val="00CC3B2E"/>
    <w:rsid w:val="00CC7DBF"/>
    <w:rsid w:val="00CD3D5A"/>
    <w:rsid w:val="00CD6506"/>
    <w:rsid w:val="00CD7234"/>
    <w:rsid w:val="00CF0460"/>
    <w:rsid w:val="00D16961"/>
    <w:rsid w:val="00D2766F"/>
    <w:rsid w:val="00D30569"/>
    <w:rsid w:val="00D42590"/>
    <w:rsid w:val="00D43A61"/>
    <w:rsid w:val="00D51EC3"/>
    <w:rsid w:val="00D53A1D"/>
    <w:rsid w:val="00D61E21"/>
    <w:rsid w:val="00D70F24"/>
    <w:rsid w:val="00D71D70"/>
    <w:rsid w:val="00D74805"/>
    <w:rsid w:val="00D75F3C"/>
    <w:rsid w:val="00DB538F"/>
    <w:rsid w:val="00DB6965"/>
    <w:rsid w:val="00DC29BC"/>
    <w:rsid w:val="00DD420D"/>
    <w:rsid w:val="00DE08CC"/>
    <w:rsid w:val="00DE462E"/>
    <w:rsid w:val="00DF59F1"/>
    <w:rsid w:val="00E06075"/>
    <w:rsid w:val="00E125D2"/>
    <w:rsid w:val="00E14827"/>
    <w:rsid w:val="00E17DB7"/>
    <w:rsid w:val="00E24CB8"/>
    <w:rsid w:val="00E26144"/>
    <w:rsid w:val="00E30763"/>
    <w:rsid w:val="00E312AB"/>
    <w:rsid w:val="00E35394"/>
    <w:rsid w:val="00E37F1B"/>
    <w:rsid w:val="00E405DA"/>
    <w:rsid w:val="00E41CFE"/>
    <w:rsid w:val="00E43DD6"/>
    <w:rsid w:val="00E50337"/>
    <w:rsid w:val="00E511B7"/>
    <w:rsid w:val="00E51B35"/>
    <w:rsid w:val="00E63ADD"/>
    <w:rsid w:val="00E66984"/>
    <w:rsid w:val="00E75AD4"/>
    <w:rsid w:val="00E935CF"/>
    <w:rsid w:val="00E9666B"/>
    <w:rsid w:val="00E971C0"/>
    <w:rsid w:val="00EB18AB"/>
    <w:rsid w:val="00EB3099"/>
    <w:rsid w:val="00EC2C29"/>
    <w:rsid w:val="00ED0FDC"/>
    <w:rsid w:val="00ED4D96"/>
    <w:rsid w:val="00ED669F"/>
    <w:rsid w:val="00EF586F"/>
    <w:rsid w:val="00F0162D"/>
    <w:rsid w:val="00F0533E"/>
    <w:rsid w:val="00F06A8F"/>
    <w:rsid w:val="00F10D7C"/>
    <w:rsid w:val="00F25519"/>
    <w:rsid w:val="00F27BA1"/>
    <w:rsid w:val="00F3068E"/>
    <w:rsid w:val="00F32FE8"/>
    <w:rsid w:val="00F35C53"/>
    <w:rsid w:val="00F40FAA"/>
    <w:rsid w:val="00F623D3"/>
    <w:rsid w:val="00F742DE"/>
    <w:rsid w:val="00F770E0"/>
    <w:rsid w:val="00F82957"/>
    <w:rsid w:val="00F90DB5"/>
    <w:rsid w:val="00F916B7"/>
    <w:rsid w:val="00F972DE"/>
    <w:rsid w:val="00FA3BCB"/>
    <w:rsid w:val="00FA4321"/>
    <w:rsid w:val="00FA64F7"/>
    <w:rsid w:val="00FB7E11"/>
    <w:rsid w:val="00FC02BC"/>
    <w:rsid w:val="00FC53D5"/>
    <w:rsid w:val="00FC7B98"/>
    <w:rsid w:val="00FE0240"/>
    <w:rsid w:val="00FE7342"/>
    <w:rsid w:val="00FF17EA"/>
    <w:rsid w:val="00FF3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C62AD5"/>
  <w15:chartTrackingRefBased/>
  <w15:docId w15:val="{624FB5F6-D64A-4EBC-9A26-94825708F0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71B4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3AD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1A4F90"/>
    <w:rPr>
      <w:rFonts w:ascii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A8274B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0523D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523DC"/>
  </w:style>
  <w:style w:type="paragraph" w:styleId="Footer">
    <w:name w:val="footer"/>
    <w:basedOn w:val="Normal"/>
    <w:link w:val="FooterChar"/>
    <w:uiPriority w:val="99"/>
    <w:unhideWhenUsed/>
    <w:rsid w:val="000523D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523DC"/>
  </w:style>
  <w:style w:type="table" w:styleId="TableGrid">
    <w:name w:val="Table Grid"/>
    <w:basedOn w:val="TableNormal"/>
    <w:uiPriority w:val="39"/>
    <w:rsid w:val="00E51B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6B6EAE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43D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43D1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43D1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3D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3D1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3D1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3D16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543D16"/>
    <w:pPr>
      <w:spacing w:after="200"/>
    </w:pPr>
    <w:rPr>
      <w:i/>
      <w:iCs/>
      <w:color w:val="44546A" w:themeColor="text2"/>
      <w:sz w:val="18"/>
      <w:szCs w:val="18"/>
    </w:rPr>
  </w:style>
  <w:style w:type="table" w:customStyle="1" w:styleId="TableGrid0">
    <w:name w:val="TableGrid"/>
    <w:rsid w:val="00684FEE"/>
    <w:pPr>
      <w:spacing w:after="0" w:line="240" w:lineRule="auto"/>
    </w:pPr>
    <w:rPr>
      <w:rFonts w:eastAsiaTheme="minorEastAsia"/>
      <w:lang w:eastAsia="en-I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PlainTable1">
    <w:name w:val="Plain Table 1"/>
    <w:basedOn w:val="TableNormal"/>
    <w:uiPriority w:val="41"/>
    <w:rsid w:val="00E9666B"/>
    <w:pPr>
      <w:spacing w:after="0" w:line="240" w:lineRule="auto"/>
    </w:pPr>
    <w:rPr>
      <w:sz w:val="24"/>
      <w:szCs w:val="24"/>
      <w:lang w:val="en" w:eastAsia="en-IN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B936EC"/>
    <w:pPr>
      <w:spacing w:after="0" w:line="240" w:lineRule="auto"/>
    </w:pPr>
    <w:rPr>
      <w:sz w:val="24"/>
      <w:szCs w:val="24"/>
      <w:lang w:val="en" w:eastAsia="en-IN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9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4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32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1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6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72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3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1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64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package" Target="embeddings/Microsoft_Excel_Macro-Enabled_Worksheet.xlsm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emf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01A2D5-24D1-48CF-9720-05D99CF363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807</Words>
  <Characters>460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thun DJ</dc:creator>
  <cp:keywords/>
  <dc:description/>
  <cp:lastModifiedBy>Pullikeshi M</cp:lastModifiedBy>
  <cp:revision>6</cp:revision>
  <cp:lastPrinted>2021-12-21T09:08:00Z</cp:lastPrinted>
  <dcterms:created xsi:type="dcterms:W3CDTF">2022-01-08T07:46:00Z</dcterms:created>
  <dcterms:modified xsi:type="dcterms:W3CDTF">2022-01-08T08:17:00Z</dcterms:modified>
</cp:coreProperties>
</file>